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FE26BB5" w14:textId="77777777" w:rsidR="001D7A8C" w:rsidRDefault="00265D28" w:rsidP="00265D28">
      <w:pPr>
        <w:pStyle w:val="Heading1"/>
        <w:jc w:val="center"/>
      </w:pPr>
      <w:r>
        <w:t>Appendix</w:t>
      </w:r>
    </w:p>
    <w:p w14:paraId="2C4AF298" w14:textId="77777777" w:rsidR="00265D28" w:rsidRDefault="00265D28" w:rsidP="00265D28"/>
    <w:p w14:paraId="47CD9F15" w14:textId="73C64D74" w:rsidR="00D46B51" w:rsidRDefault="004904CF" w:rsidP="00D46B51">
      <w:pPr>
        <w:pStyle w:val="Heading2"/>
      </w:pPr>
      <w:r>
        <w:t>EDA</w:t>
      </w:r>
      <w:r w:rsidR="00D46B51">
        <w:t xml:space="preserve"> A (Histograms)</w:t>
      </w:r>
    </w:p>
    <w:p w14:paraId="287EDCCA" w14:textId="77777777" w:rsidR="00D46B51" w:rsidRPr="00D46B51" w:rsidRDefault="00D46B51" w:rsidP="00D46B51"/>
    <w:p w14:paraId="5D73FA1E" w14:textId="6F35B63D" w:rsidR="00D46B51" w:rsidRDefault="00EB23B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C4EC910" wp14:editId="4E88CF33">
            <wp:extent cx="2428161" cy="1820173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280" cy="18202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A1D2E1" wp14:editId="7D55838C">
            <wp:extent cx="2424023" cy="181801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023" cy="18180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F3946" w14:textId="5BAF8D1B" w:rsidR="00D46B51" w:rsidRDefault="00EB23B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noProof/>
        </w:rPr>
        <w:drawing>
          <wp:inline distT="0" distB="0" distL="0" distR="0" wp14:anchorId="3850016F" wp14:editId="0EED36EC">
            <wp:extent cx="2424023" cy="1851577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4142" cy="1851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6BE0F5" wp14:editId="51F904E0">
            <wp:extent cx="2451176" cy="1837426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96" cy="1837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CEEEB1" wp14:editId="4E8A4669">
            <wp:extent cx="2424023" cy="181707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620" cy="181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A8362" wp14:editId="6EEB1D16">
            <wp:extent cx="2372264" cy="1817111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6557" cy="1820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4B8E14" wp14:editId="79340B71">
            <wp:extent cx="2405146" cy="1802920"/>
            <wp:effectExtent l="0" t="0" r="0" b="698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9292" cy="180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4B9649" wp14:editId="48B0B90B">
            <wp:extent cx="2406770" cy="1804138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888" cy="18042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09C82A" wp14:editId="23C36131">
            <wp:extent cx="2406770" cy="1804137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888" cy="180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29F1CE" wp14:editId="0214425B">
            <wp:extent cx="2347607" cy="1759789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7722" cy="1759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1DCDAC" wp14:editId="32CD967A">
            <wp:extent cx="2406770" cy="180413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754" cy="180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0D3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63FDF4B" w14:textId="0CE44A35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28391200" wp14:editId="74E67046">
            <wp:extent cx="2340864" cy="1755648"/>
            <wp:effectExtent l="0" t="0" r="2540" b="0"/>
            <wp:docPr id="3" name="Picture 3" descr="C:\Users\anhai\AppData\Local\Microsoft\Windows\INetCache\Content.MSO\77FB4700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77FB4700.tmp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77CB4C49" wp14:editId="4D3A8681">
            <wp:extent cx="2340864" cy="1755648"/>
            <wp:effectExtent l="0" t="0" r="2540" b="0"/>
            <wp:docPr id="4" name="Picture 4" descr="C:\Users\anhai\AppData\Local\Microsoft\Windows\INetCache\Content.MSO\A7F450E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hai\AppData\Local\Microsoft\Windows\INetCache\Content.MSO\A7F450E.tmp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5AF39" w14:textId="6339A344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drawing>
          <wp:inline distT="0" distB="0" distL="0" distR="0" wp14:anchorId="0491CA23" wp14:editId="316CC9FF">
            <wp:extent cx="2340864" cy="1755648"/>
            <wp:effectExtent l="0" t="0" r="2540" b="0"/>
            <wp:docPr id="5" name="Picture 5" descr="C:\Users\anhai\AppData\Local\Microsoft\Windows\INetCache\Content.MSO\7FF044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nhai\AppData\Local\Microsoft\Windows\INetCache\Content.MSO\7FF044C.tmp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353958FF" wp14:editId="7417FAB0">
            <wp:extent cx="2340864" cy="1755648"/>
            <wp:effectExtent l="0" t="0" r="2540" b="0"/>
            <wp:docPr id="6" name="Picture 6" descr="C:\Users\anhai\AppData\Local\Microsoft\Windows\INetCache\Content.MSO\B19E8C3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nhai\AppData\Local\Microsoft\Windows\INetCache\Content.MSO\B19E8C3A.tmp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134A1" w14:textId="1F1E50D6" w:rsidR="00CE45D0" w:rsidRDefault="00CE45D0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  <w:r>
        <w:rPr>
          <w:rFonts w:ascii="Geneva" w:hAnsi="Geneva"/>
          <w:noProof/>
        </w:rPr>
        <w:lastRenderedPageBreak/>
        <w:drawing>
          <wp:inline distT="0" distB="0" distL="0" distR="0" wp14:anchorId="1FAFE7BB" wp14:editId="17C13497">
            <wp:extent cx="2340864" cy="1755648"/>
            <wp:effectExtent l="0" t="0" r="2540" b="0"/>
            <wp:docPr id="7" name="Picture 7" descr="C:\Users\anhai\AppData\Local\Microsoft\Windows\INetCache\Content.MSO\1ED8D05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nhai\AppData\Local\Microsoft\Windows\INetCache\Content.MSO\1ED8D058.tmp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Geneva" w:hAnsi="Geneva"/>
          <w:noProof/>
        </w:rPr>
        <w:drawing>
          <wp:inline distT="0" distB="0" distL="0" distR="0" wp14:anchorId="690FDF8E" wp14:editId="2100452C">
            <wp:extent cx="2340864" cy="1755648"/>
            <wp:effectExtent l="0" t="0" r="2540" b="0"/>
            <wp:docPr id="9" name="Picture 9" descr="C:\Users\anhai\AppData\Local\Microsoft\Windows\INetCache\Content.MSO\C35A902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nhai\AppData\Local\Microsoft\Windows\INetCache\Content.MSO\C35A9026.tmp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864" cy="1755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8A495F" w14:textId="77777777" w:rsidR="00D46B51" w:rsidRDefault="00D46B51" w:rsidP="00D46B5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280"/>
        </w:tabs>
        <w:rPr>
          <w:rFonts w:ascii="Geneva" w:hAnsi="Geneva"/>
        </w:rPr>
      </w:pPr>
    </w:p>
    <w:p w14:paraId="627119A6" w14:textId="782D1D47" w:rsidR="00D46B51" w:rsidRDefault="004904CF" w:rsidP="00D46B51">
      <w:pPr>
        <w:pStyle w:val="Heading2"/>
      </w:pPr>
      <w:r>
        <w:t>EDA</w:t>
      </w:r>
      <w:r w:rsidR="00D46B51">
        <w:t xml:space="preserve"> B (Correlation Coefficients)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1358"/>
        <w:gridCol w:w="475"/>
        <w:gridCol w:w="1108"/>
        <w:gridCol w:w="18"/>
        <w:gridCol w:w="1034"/>
        <w:gridCol w:w="82"/>
        <w:gridCol w:w="908"/>
        <w:gridCol w:w="638"/>
        <w:gridCol w:w="352"/>
        <w:gridCol w:w="645"/>
        <w:gridCol w:w="345"/>
        <w:gridCol w:w="990"/>
        <w:gridCol w:w="660"/>
      </w:tblGrid>
      <w:tr w:rsidR="000C59C6" w14:paraId="4725272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10680" w:type="dxa"/>
            <w:gridSpan w:val="14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EAA0BC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earson Correlation Coefficients, N = 1599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|r| under H0: Rho=0</w:t>
            </w:r>
          </w:p>
        </w:tc>
      </w:tr>
      <w:tr w:rsidR="000C59C6" w14:paraId="40722AC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75D1C93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1E1FD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0B7B53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AF2D5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56A09F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00E0F8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76A3A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</w:tr>
      <w:tr w:rsidR="000C59C6" w14:paraId="3B7BDF5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E08CD4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878E1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63B3F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6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CFFB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7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B3DF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7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B5EE5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71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84B0B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7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7831F2B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A336F9C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4D823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56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89FC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66EA3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525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35088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92</w:t>
            </w:r>
            <w:r>
              <w:rPr>
                <w:rFonts w:ascii="Times" w:hAnsi="Times" w:cs="Times"/>
                <w:color w:val="000000"/>
              </w:rPr>
              <w:br/>
              <w:t>0.9389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9582E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30</w:t>
            </w:r>
            <w:r>
              <w:rPr>
                <w:rFonts w:ascii="Times" w:hAnsi="Times" w:cs="Times"/>
                <w:color w:val="000000"/>
              </w:rPr>
              <w:br/>
              <w:t>0.014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CCB46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50</w:t>
            </w:r>
            <w:r>
              <w:rPr>
                <w:rFonts w:ascii="Times" w:hAnsi="Times" w:cs="Times"/>
                <w:color w:val="000000"/>
              </w:rPr>
              <w:br/>
              <w:t>0.6747</w:t>
            </w:r>
          </w:p>
        </w:tc>
      </w:tr>
      <w:tr w:rsidR="000C59C6" w14:paraId="7302A38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3936EA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FC8028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7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CD4D8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525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2338F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4C185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35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4DC00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8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CDB0C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098</w:t>
            </w:r>
            <w:r>
              <w:rPr>
                <w:rFonts w:ascii="Times" w:hAnsi="Times" w:cs="Times"/>
                <w:color w:val="000000"/>
              </w:rPr>
              <w:br/>
              <w:t>0.0147</w:t>
            </w:r>
          </w:p>
        </w:tc>
      </w:tr>
      <w:tr w:rsidR="000C59C6" w14:paraId="742090D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480320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CCC5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147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8577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92</w:t>
            </w:r>
            <w:r>
              <w:rPr>
                <w:rFonts w:ascii="Times" w:hAnsi="Times" w:cs="Times"/>
                <w:color w:val="000000"/>
              </w:rPr>
              <w:br/>
              <w:t>0.9389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B112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35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14CF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C346F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561</w:t>
            </w:r>
            <w:r>
              <w:rPr>
                <w:rFonts w:ascii="Times" w:hAnsi="Times" w:cs="Times"/>
                <w:color w:val="000000"/>
              </w:rPr>
              <w:br/>
              <w:t>0.0262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85A53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7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A0B8FA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606763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B03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71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3CB5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30</w:t>
            </w:r>
            <w:r>
              <w:rPr>
                <w:rFonts w:ascii="Times" w:hAnsi="Times" w:cs="Times"/>
                <w:color w:val="000000"/>
              </w:rPr>
              <w:br/>
              <w:t>0.0142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7DF92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8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CB1A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561</w:t>
            </w:r>
            <w:r>
              <w:rPr>
                <w:rFonts w:ascii="Times" w:hAnsi="Times" w:cs="Times"/>
                <w:color w:val="000000"/>
              </w:rPr>
              <w:br/>
              <w:t>0.026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71A3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5C10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6</w:t>
            </w:r>
            <w:r>
              <w:rPr>
                <w:rFonts w:ascii="Times" w:hAnsi="Times" w:cs="Times"/>
                <w:color w:val="000000"/>
              </w:rPr>
              <w:br/>
              <w:t>0.8241</w:t>
            </w:r>
          </w:p>
        </w:tc>
      </w:tr>
      <w:tr w:rsidR="000C59C6" w14:paraId="6C34FA9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92A62C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FDE22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37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D9581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050</w:t>
            </w:r>
            <w:r>
              <w:rPr>
                <w:rFonts w:ascii="Times" w:hAnsi="Times" w:cs="Times"/>
                <w:color w:val="000000"/>
              </w:rPr>
              <w:br/>
              <w:t>0.6747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15627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098</w:t>
            </w:r>
            <w:r>
              <w:rPr>
                <w:rFonts w:ascii="Times" w:hAnsi="Times" w:cs="Times"/>
                <w:color w:val="000000"/>
              </w:rPr>
              <w:br/>
              <w:t>0.0147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F4F9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7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4D1DF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6</w:t>
            </w:r>
            <w:r>
              <w:rPr>
                <w:rFonts w:ascii="Times" w:hAnsi="Times" w:cs="Times"/>
                <w:color w:val="000000"/>
              </w:rPr>
              <w:br/>
              <w:t>0.824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83327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  <w:tr w:rsidR="000C59C6" w14:paraId="12B1CC1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77E657F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088FA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7CD82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7</w:t>
            </w:r>
            <w:r>
              <w:rPr>
                <w:rFonts w:ascii="Times" w:hAnsi="Times" w:cs="Times"/>
                <w:color w:val="000000"/>
              </w:rPr>
              <w:br/>
              <w:t>0.0022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67E51F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53</w:t>
            </w:r>
            <w:r>
              <w:rPr>
                <w:rFonts w:ascii="Times" w:hAnsi="Times" w:cs="Times"/>
                <w:color w:val="000000"/>
              </w:rPr>
              <w:br/>
              <w:t>0.1555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71BA1A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14BE6F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740</w:t>
            </w:r>
            <w:r>
              <w:rPr>
                <w:rFonts w:ascii="Times" w:hAnsi="Times" w:cs="Times"/>
                <w:color w:val="000000"/>
              </w:rPr>
              <w:br/>
              <w:t>0.058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DA887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76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6385EB1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EE80AA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CAE77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8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1E23F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03</w:t>
            </w:r>
            <w:r>
              <w:rPr>
                <w:rFonts w:ascii="Times" w:hAnsi="Times" w:cs="Times"/>
                <w:color w:val="000000"/>
              </w:rPr>
              <w:br/>
              <w:t>0.3788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57420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49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8CEB5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552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2C8E6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0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5F77D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95</w:t>
            </w:r>
            <w:r>
              <w:rPr>
                <w:rFonts w:ascii="Times" w:hAnsi="Times" w:cs="Times"/>
                <w:color w:val="000000"/>
              </w:rPr>
              <w:br/>
              <w:t>0.3805</w:t>
            </w:r>
          </w:p>
        </w:tc>
      </w:tr>
      <w:tr w:rsidR="000C59C6" w14:paraId="603FB1B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399C095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7DD01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6829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4285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49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AD723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41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03A08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65</w:t>
            </w:r>
            <w:r>
              <w:rPr>
                <w:rFonts w:ascii="Times" w:hAnsi="Times" w:cs="Times"/>
                <w:color w:val="000000"/>
              </w:rPr>
              <w:br/>
              <w:t>0.0006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32B20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5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3FBC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38</w:t>
            </w:r>
            <w:r>
              <w:rPr>
                <w:rFonts w:ascii="Times" w:hAnsi="Times" w:cs="Times"/>
                <w:color w:val="000000"/>
              </w:rPr>
              <w:br/>
              <w:t>0.0049</w:t>
            </w:r>
          </w:p>
        </w:tc>
      </w:tr>
      <w:tr w:rsidR="000C59C6" w14:paraId="5DE071F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9206A3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155B6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30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57FC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09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79544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27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A24F9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3</w:t>
            </w:r>
            <w:r>
              <w:rPr>
                <w:rFonts w:ascii="Times" w:hAnsi="Times" w:cs="Times"/>
                <w:color w:val="000000"/>
              </w:rPr>
              <w:br/>
              <w:t>0.825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D4A8CE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712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CA2D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66</w:t>
            </w:r>
            <w:r>
              <w:rPr>
                <w:rFonts w:ascii="Times" w:hAnsi="Times" w:cs="Times"/>
                <w:color w:val="000000"/>
              </w:rPr>
              <w:br/>
              <w:t>0.0389</w:t>
            </w:r>
          </w:p>
        </w:tc>
      </w:tr>
      <w:tr w:rsidR="000C59C6" w14:paraId="7D4BFBA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681ED3A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6764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67</w:t>
            </w:r>
            <w:r>
              <w:rPr>
                <w:rFonts w:ascii="Times" w:hAnsi="Times" w:cs="Times"/>
                <w:color w:val="000000"/>
              </w:rPr>
              <w:br/>
              <w:t>0.0136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4621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2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35C6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9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AB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08</w:t>
            </w:r>
            <w:r>
              <w:rPr>
                <w:rFonts w:ascii="Times" w:hAnsi="Times" w:cs="Times"/>
                <w:color w:val="000000"/>
              </w:rPr>
              <w:br/>
              <w:t>0.0926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22873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11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A9A5D6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941</w:t>
            </w:r>
            <w:r>
              <w:rPr>
                <w:rFonts w:ascii="Times" w:hAnsi="Times" w:cs="Times"/>
                <w:color w:val="000000"/>
              </w:rPr>
              <w:br/>
              <w:t>0.0055</w:t>
            </w:r>
          </w:p>
        </w:tc>
      </w:tr>
      <w:tr w:rsidR="000C59C6" w14:paraId="714658B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02FC47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5274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11AA5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905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BF83E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63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4CBCD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73</w:t>
            </w:r>
            <w:r>
              <w:rPr>
                <w:rFonts w:ascii="Times" w:hAnsi="Times" w:cs="Times"/>
                <w:color w:val="000000"/>
              </w:rPr>
              <w:br/>
              <w:t>0.583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7B5402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89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52B715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066</w:t>
            </w:r>
            <w:r>
              <w:rPr>
                <w:rFonts w:ascii="Times" w:hAnsi="Times" w:cs="Times"/>
                <w:color w:val="000000"/>
              </w:rPr>
              <w:br/>
              <w:t>0.0428</w:t>
            </w:r>
          </w:p>
        </w:tc>
      </w:tr>
      <w:tr w:rsidR="000C59C6" w14:paraId="6B21F8B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C79977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35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572A4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09</w:t>
            </w:r>
            <w:r>
              <w:rPr>
                <w:rFonts w:ascii="Times" w:hAnsi="Times" w:cs="Times"/>
                <w:color w:val="000000"/>
              </w:rPr>
              <w:br/>
              <w:t>0.0001</w:t>
            </w:r>
          </w:p>
        </w:tc>
        <w:tc>
          <w:tcPr>
            <w:tcW w:w="1583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FE64B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14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34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69FE9F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9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546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59DA3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16</w:t>
            </w:r>
            <w:r>
              <w:rPr>
                <w:rFonts w:ascii="Times" w:hAnsi="Times" w:cs="Times"/>
                <w:color w:val="000000"/>
              </w:rPr>
              <w:br/>
              <w:t>0.9312</w:t>
            </w:r>
          </w:p>
        </w:tc>
        <w:tc>
          <w:tcPr>
            <w:tcW w:w="997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14B87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4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995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F549E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76</w:t>
            </w:r>
            <w:r>
              <w:rPr>
                <w:rFonts w:ascii="Times" w:hAnsi="Times" w:cs="Times"/>
                <w:color w:val="000000"/>
              </w:rPr>
              <w:br/>
              <w:t>0.0135</w:t>
            </w:r>
          </w:p>
        </w:tc>
      </w:tr>
      <w:tr w:rsidR="000C59C6" w14:paraId="084D5FD6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tblHeader/>
          <w:jc w:val="center"/>
        </w:trPr>
        <w:tc>
          <w:tcPr>
            <w:tcW w:w="10020" w:type="dxa"/>
            <w:gridSpan w:val="13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A3FAFF0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Pearson Correlation Coefficients, N = 1599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|r| under H0: Rho=0</w:t>
            </w:r>
          </w:p>
        </w:tc>
      </w:tr>
      <w:tr w:rsidR="000C59C6" w14:paraId="2C4BA79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B623976" w14:textId="77777777" w:rsidR="000C59C6" w:rsidRDefault="000C59C6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43177F" w14:textId="77777777" w:rsidR="000C59C6" w:rsidRDefault="000C59C6" w:rsidP="0097253A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2E91C63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3F2ACC0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DA10BA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C08B4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4AC2F9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CAA4CA7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</w:tr>
      <w:tr w:rsidR="000C59C6" w14:paraId="363D8E37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D692EAF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xed_acidity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30DFD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13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0732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8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F603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2D3759">
              <w:rPr>
                <w:rFonts w:ascii="Times" w:hAnsi="Times" w:cs="Times"/>
                <w:color w:val="000000"/>
                <w:highlight w:val="yellow"/>
              </w:rPr>
              <w:t>-0.6829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B5AF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830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2CF9D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67</w:t>
            </w:r>
            <w:r>
              <w:rPr>
                <w:rFonts w:ascii="Times" w:hAnsi="Times" w:cs="Times"/>
                <w:color w:val="000000"/>
              </w:rPr>
              <w:br/>
              <w:t>0.013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A682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40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FB7ED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509</w:t>
            </w:r>
            <w:r>
              <w:rPr>
                <w:rFonts w:ascii="Times" w:hAnsi="Times" w:cs="Times"/>
                <w:color w:val="000000"/>
              </w:rPr>
              <w:br/>
              <w:t>0.0001</w:t>
            </w:r>
          </w:p>
        </w:tc>
      </w:tr>
      <w:tr w:rsidR="000C59C6" w14:paraId="2AF59265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85AFD7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B7BF7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647</w:t>
            </w:r>
            <w:r>
              <w:rPr>
                <w:rFonts w:ascii="Times" w:hAnsi="Times" w:cs="Times"/>
                <w:color w:val="000000"/>
              </w:rPr>
              <w:br/>
              <w:t>0.0022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393BE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2203</w:t>
            </w:r>
            <w:r>
              <w:rPr>
                <w:rFonts w:ascii="Times" w:hAnsi="Times" w:cs="Times"/>
                <w:color w:val="000000"/>
              </w:rPr>
              <w:br/>
              <w:t>0.3788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BB060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349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E3D5FF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09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9577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22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99D2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905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F275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214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29BC8369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FDF958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5377D8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553</w:t>
            </w:r>
            <w:r>
              <w:rPr>
                <w:rFonts w:ascii="Times" w:hAnsi="Times" w:cs="Times"/>
                <w:color w:val="000000"/>
              </w:rPr>
              <w:br/>
              <w:t>0.1555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2948E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649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DE789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541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44A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127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75E16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99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54105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263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3CC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591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7C60B67D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0A1B4D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62FB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3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224C8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552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DF0CA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8565</w:t>
            </w:r>
            <w:r>
              <w:rPr>
                <w:rFonts w:ascii="Times" w:hAnsi="Times" w:cs="Times"/>
                <w:color w:val="000000"/>
              </w:rPr>
              <w:br/>
              <w:t>0.000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F5E15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553</w:t>
            </w:r>
            <w:r>
              <w:rPr>
                <w:rFonts w:ascii="Times" w:hAnsi="Times" w:cs="Times"/>
                <w:color w:val="000000"/>
              </w:rPr>
              <w:br/>
              <w:t>0.825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D2FC6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08</w:t>
            </w:r>
            <w:r>
              <w:rPr>
                <w:rFonts w:ascii="Times" w:hAnsi="Times" w:cs="Times"/>
                <w:color w:val="000000"/>
              </w:rPr>
              <w:br/>
              <w:t>0.0926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29086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1373</w:t>
            </w:r>
            <w:r>
              <w:rPr>
                <w:rFonts w:ascii="Times" w:hAnsi="Times" w:cs="Times"/>
                <w:color w:val="000000"/>
              </w:rPr>
              <w:br/>
              <w:t>0.5832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34384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216</w:t>
            </w:r>
            <w:r>
              <w:rPr>
                <w:rFonts w:ascii="Times" w:hAnsi="Times" w:cs="Times"/>
                <w:color w:val="000000"/>
              </w:rPr>
              <w:br/>
              <w:t>0.9312</w:t>
            </w:r>
          </w:p>
        </w:tc>
      </w:tr>
      <w:tr w:rsidR="000C59C6" w14:paraId="3F569A7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545D56B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9350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740</w:t>
            </w:r>
            <w:r>
              <w:rPr>
                <w:rFonts w:ascii="Times" w:hAnsi="Times" w:cs="Times"/>
                <w:color w:val="000000"/>
              </w:rPr>
              <w:br/>
              <w:t>0.058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14082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0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89023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650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266D6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712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0644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2114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530F6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289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354B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0949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07B1EC51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70D644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ree_sulfur_dioxide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D8E56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6676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4FC6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2195</w:t>
            </w:r>
            <w:r>
              <w:rPr>
                <w:rFonts w:ascii="Times" w:hAnsi="Times" w:cs="Times"/>
                <w:color w:val="000000"/>
              </w:rPr>
              <w:br/>
              <w:t>0.3805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B2E0E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038</w:t>
            </w:r>
            <w:r>
              <w:rPr>
                <w:rFonts w:ascii="Times" w:hAnsi="Times" w:cs="Times"/>
                <w:color w:val="000000"/>
              </w:rPr>
              <w:br/>
              <w:t>0.0049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6B5C8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5166</w:t>
            </w:r>
            <w:r>
              <w:rPr>
                <w:rFonts w:ascii="Times" w:hAnsi="Times" w:cs="Times"/>
                <w:color w:val="000000"/>
              </w:rPr>
              <w:br/>
              <w:t>0.0389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C99A0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941</w:t>
            </w:r>
            <w:r>
              <w:rPr>
                <w:rFonts w:ascii="Times" w:hAnsi="Times" w:cs="Times"/>
                <w:color w:val="000000"/>
              </w:rPr>
              <w:br/>
              <w:t>0.0055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28045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066</w:t>
            </w:r>
            <w:r>
              <w:rPr>
                <w:rFonts w:ascii="Times" w:hAnsi="Times" w:cs="Times"/>
                <w:color w:val="000000"/>
              </w:rPr>
              <w:br/>
              <w:t>0.0428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3AAAA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176</w:t>
            </w:r>
            <w:r>
              <w:rPr>
                <w:rFonts w:ascii="Times" w:hAnsi="Times" w:cs="Times"/>
                <w:color w:val="000000"/>
              </w:rPr>
              <w:br/>
              <w:t>0.0135</w:t>
            </w:r>
          </w:p>
        </w:tc>
      </w:tr>
      <w:tr w:rsidR="000C59C6" w14:paraId="0CB07237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38783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328D4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18FD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27</w:t>
            </w:r>
            <w:r>
              <w:rPr>
                <w:rFonts w:ascii="Times" w:hAnsi="Times" w:cs="Times"/>
                <w:color w:val="000000"/>
              </w:rPr>
              <w:br/>
              <w:t>0.0044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D8F34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649</w:t>
            </w:r>
            <w:r>
              <w:rPr>
                <w:rFonts w:ascii="Times" w:hAnsi="Times" w:cs="Times"/>
                <w:color w:val="000000"/>
              </w:rPr>
              <w:br/>
              <w:t>0.0078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A4E3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95</w:t>
            </w:r>
            <w:r>
              <w:rPr>
                <w:rFonts w:ascii="Times" w:hAnsi="Times" w:cs="Times"/>
                <w:color w:val="000000"/>
              </w:rPr>
              <w:br/>
              <w:t>0.0860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96DF1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5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F8F97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51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8796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19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AB44FFE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1A6F9C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ensity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8A66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7127</w:t>
            </w:r>
            <w:r>
              <w:rPr>
                <w:rFonts w:ascii="Times" w:hAnsi="Times" w:cs="Times"/>
                <w:color w:val="000000"/>
              </w:rPr>
              <w:br/>
              <w:t>0.0044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54015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C3B36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75A8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85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9BA0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496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925A1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49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97CD8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91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42AE2B5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6D9399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C423A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6649</w:t>
            </w:r>
            <w:r>
              <w:rPr>
                <w:rFonts w:ascii="Times" w:hAnsi="Times" w:cs="Times"/>
                <w:color w:val="000000"/>
              </w:rPr>
              <w:br/>
              <w:t>0.0078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97C98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3417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1B2B6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5D669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6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35639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5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B065A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773</w:t>
            </w:r>
            <w:r>
              <w:rPr>
                <w:rFonts w:ascii="Times" w:hAnsi="Times" w:cs="Times"/>
                <w:color w:val="000000"/>
              </w:rPr>
              <w:br/>
              <w:t>0.0210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F8AC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26</w:t>
            </w:r>
            <w:r>
              <w:rPr>
                <w:rFonts w:ascii="Times" w:hAnsi="Times" w:cs="Times"/>
                <w:color w:val="000000"/>
              </w:rPr>
              <w:br/>
              <w:t>0.8962</w:t>
            </w:r>
          </w:p>
        </w:tc>
      </w:tr>
      <w:tr w:rsidR="000C59C6" w14:paraId="4EB809F1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48165D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8EDB1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4295</w:t>
            </w:r>
            <w:r>
              <w:rPr>
                <w:rFonts w:ascii="Times" w:hAnsi="Times" w:cs="Times"/>
                <w:color w:val="000000"/>
              </w:rPr>
              <w:br/>
              <w:t>0.0860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787540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485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36D4F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96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940055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DDB47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59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1262C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14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26A62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80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53360958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5624250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96AFC9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056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278C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-0.49618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3F499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0563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64E7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9359</w:t>
            </w:r>
            <w:r>
              <w:rPr>
                <w:rFonts w:ascii="Times" w:hAnsi="Times" w:cs="Times"/>
                <w:color w:val="000000"/>
              </w:rPr>
              <w:br/>
              <w:t>0.000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2DF33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D77A37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761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785A88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347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</w:tr>
      <w:tr w:rsidR="000C59C6" w14:paraId="33FAC642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14B36" w14:textId="77777777" w:rsidR="000C59C6" w:rsidRDefault="000C59C6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quality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7F3314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851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D765A6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7492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373E9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5773</w:t>
            </w:r>
            <w:r>
              <w:rPr>
                <w:rFonts w:ascii="Times" w:hAnsi="Times" w:cs="Times"/>
                <w:color w:val="000000"/>
              </w:rPr>
              <w:br/>
              <w:t>0.0210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628CF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5140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76321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761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2E30B" w14:textId="77777777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3D1927" w14:textId="2B2C7A08" w:rsidR="000C59C6" w:rsidRDefault="000C59C6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</w:tr>
      <w:tr w:rsidR="000C59C6" w14:paraId="485C3ABF" w14:textId="77777777" w:rsidTr="0097253A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1"/>
          <w:wAfter w:w="660" w:type="dxa"/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694AAB1" w14:textId="77777777" w:rsidR="000C59C6" w:rsidRDefault="000C59C6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833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5248B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23196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126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378C9D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15911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103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1A2BA4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326</w:t>
            </w:r>
            <w:r>
              <w:rPr>
                <w:rFonts w:ascii="Times" w:hAnsi="Times" w:cs="Times"/>
                <w:color w:val="000000"/>
              </w:rPr>
              <w:br/>
              <w:t>0.8962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91B2E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1807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647D11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 w:rsidRPr="0097253A">
              <w:rPr>
                <w:rFonts w:ascii="Times" w:hAnsi="Times" w:cs="Times"/>
                <w:color w:val="000000"/>
                <w:highlight w:val="yellow"/>
              </w:rPr>
              <w:t>0.43475</w:t>
            </w:r>
            <w:r>
              <w:rPr>
                <w:rFonts w:ascii="Times" w:hAnsi="Times" w:cs="Times"/>
                <w:color w:val="000000"/>
              </w:rPr>
              <w:br/>
              <w:t>&lt;.0001</w:t>
            </w:r>
          </w:p>
        </w:tc>
        <w:tc>
          <w:tcPr>
            <w:tcW w:w="990" w:type="dxa"/>
            <w:gridSpan w:val="2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1EC859" w14:textId="7532712B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</w:p>
        </w:tc>
        <w:tc>
          <w:tcPr>
            <w:tcW w:w="990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F8C9A3" w14:textId="77777777" w:rsidR="000C59C6" w:rsidRDefault="000C59C6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0000</w:t>
            </w:r>
            <w:r>
              <w:rPr>
                <w:rFonts w:ascii="Times" w:hAnsi="Times" w:cs="Times"/>
                <w:color w:val="000000"/>
              </w:rPr>
              <w:br/>
            </w:r>
          </w:p>
        </w:tc>
      </w:tr>
    </w:tbl>
    <w:p w14:paraId="778322A4" w14:textId="77777777" w:rsidR="00D46B51" w:rsidRPr="00D46B51" w:rsidRDefault="00D46B51" w:rsidP="00D46B51"/>
    <w:p w14:paraId="6B2DB6DA" w14:textId="3E820C5E" w:rsidR="00B837C4" w:rsidRDefault="00B837C4"/>
    <w:p w14:paraId="67B72923" w14:textId="77777777" w:rsidR="005A465C" w:rsidRDefault="005A465C"/>
    <w:p w14:paraId="78B1FF80" w14:textId="77777777" w:rsidR="005A465C" w:rsidRDefault="005A465C"/>
    <w:p w14:paraId="5FA3BEE5" w14:textId="77777777" w:rsidR="005A465C" w:rsidRDefault="005A465C"/>
    <w:p w14:paraId="27DF3886" w14:textId="77777777" w:rsidR="005A465C" w:rsidRDefault="005A465C"/>
    <w:p w14:paraId="398844A5" w14:textId="77777777" w:rsidR="005A465C" w:rsidRDefault="005A465C"/>
    <w:p w14:paraId="3BBE5139" w14:textId="77777777" w:rsidR="005A465C" w:rsidRDefault="005A465C"/>
    <w:p w14:paraId="0F3EC509" w14:textId="77777777" w:rsidR="005A465C" w:rsidRDefault="005A465C"/>
    <w:p w14:paraId="7619AF20" w14:textId="77777777" w:rsidR="005A465C" w:rsidRDefault="005A465C"/>
    <w:p w14:paraId="52605C0E" w14:textId="77777777" w:rsidR="005A465C" w:rsidRPr="00296994" w:rsidRDefault="005A465C"/>
    <w:p w14:paraId="19E508D7" w14:textId="44B65E0D" w:rsidR="00E755D7" w:rsidRDefault="00E755D7" w:rsidP="00B308D1">
      <w:pPr>
        <w:pStyle w:val="Heading2"/>
      </w:pPr>
      <w:r>
        <w:lastRenderedPageBreak/>
        <w:t>EDA C</w:t>
      </w:r>
    </w:p>
    <w:p w14:paraId="2343012D" w14:textId="5C90D6C4" w:rsidR="00E755D7" w:rsidRDefault="00E755D7" w:rsidP="00E755D7"/>
    <w:p w14:paraId="3B8BF89E" w14:textId="64495C74" w:rsidR="00E755D7" w:rsidRPr="00E755D7" w:rsidRDefault="00E755D7" w:rsidP="00E755D7">
      <w:r>
        <w:rPr>
          <w:noProof/>
        </w:rPr>
        <w:drawing>
          <wp:inline distT="0" distB="0" distL="0" distR="0" wp14:anchorId="09354914" wp14:editId="39134909">
            <wp:extent cx="5727940" cy="4295955"/>
            <wp:effectExtent l="0" t="0" r="6350" b="9525"/>
            <wp:docPr id="20" name="Picture 20" descr="C:\Users\anhai\AppData\Local\Microsoft\Windows\INetCache\Content.MSO\75003724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anhai\AppData\Local\Microsoft\Windows\INetCache\Content.MSO\75003724.tmp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940" cy="4295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40E8" w14:textId="6D6CC679" w:rsidR="00E755D7" w:rsidRDefault="00E755D7" w:rsidP="00B308D1">
      <w:pPr>
        <w:pStyle w:val="Heading2"/>
      </w:pPr>
    </w:p>
    <w:p w14:paraId="01070539" w14:textId="5F8901CD" w:rsidR="00E755D7" w:rsidRDefault="00E755D7" w:rsidP="00E755D7">
      <w:r>
        <w:rPr>
          <w:noProof/>
        </w:rPr>
        <w:drawing>
          <wp:inline distT="0" distB="0" distL="0" distR="0" wp14:anchorId="79978BCC" wp14:editId="286B0A2D">
            <wp:extent cx="6096000" cy="3429000"/>
            <wp:effectExtent l="0" t="0" r="0" b="0"/>
            <wp:docPr id="21" name="Picture 21" descr="C:\Users\anhai\AppData\Local\Microsoft\Windows\INetCache\Content.MSO\9CEEBCD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nhai\AppData\Local\Microsoft\Windows\INetCache\Content.MSO\9CEEBCD2.tmp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70E42" w14:textId="77777777" w:rsidR="002D4E0C" w:rsidRDefault="002D4E0C" w:rsidP="00E755D7"/>
    <w:p w14:paraId="7EF6B5FA" w14:textId="158E711F" w:rsidR="00E755D7" w:rsidRDefault="00E755D7" w:rsidP="00E755D7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  <w:gridCol w:w="810"/>
      </w:tblGrid>
      <w:tr w:rsidR="00E755D7" w:rsidRPr="00E755D7" w14:paraId="13C9975F" w14:textId="77777777" w:rsidTr="00E755D7">
        <w:trPr>
          <w:tblHeader/>
        </w:trPr>
        <w:tc>
          <w:tcPr>
            <w:tcW w:w="0" w:type="auto"/>
            <w:gridSpan w:val="1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FA50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Eigenvectors</w:t>
            </w:r>
          </w:p>
        </w:tc>
      </w:tr>
      <w:tr w:rsidR="00E755D7" w:rsidRPr="00E755D7" w14:paraId="5DF922BF" w14:textId="77777777" w:rsidTr="00E755D7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0D5DA" w14:textId="77777777" w:rsidR="00E755D7" w:rsidRPr="00E755D7" w:rsidRDefault="00E755D7" w:rsidP="00E07B59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D8EA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B5B0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7481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A58E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58667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15EE1C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0787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EF94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8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0EFB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9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6D184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0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E7642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n11</w:t>
            </w:r>
          </w:p>
        </w:tc>
      </w:tr>
      <w:tr w:rsidR="00E755D7" w:rsidRPr="00E755D7" w14:paraId="001F3BFA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6F4A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residual.suga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D4301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26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44B2A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23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86662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A4D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14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5669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105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22619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45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64B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855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745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32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D13B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7ADCF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09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7B455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0846</w:t>
            </w:r>
          </w:p>
        </w:tc>
      </w:tr>
      <w:tr w:rsidR="00E755D7" w:rsidRPr="00E755D7" w14:paraId="4E7C748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4C897C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4345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4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0CD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5667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6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8F1E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870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4B2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8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DEE70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5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0BBC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268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406D6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6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2C7E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7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AC23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53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1B7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7793</w:t>
            </w:r>
          </w:p>
        </w:tc>
      </w:tr>
      <w:tr w:rsidR="00E755D7" w:rsidRPr="00E755D7" w14:paraId="00F46EC3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EDE5F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free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5A3F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1646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790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5731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2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6C677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15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C9DF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3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867BE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B5A9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7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EB29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90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50D3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95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8B4B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72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9EA7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7019</w:t>
            </w:r>
          </w:p>
        </w:tc>
      </w:tr>
      <w:tr w:rsidR="00E755D7" w:rsidRPr="00E755D7" w14:paraId="7445D95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9E3D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58C8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4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DC5C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430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EF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14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863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8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29F2E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50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594D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005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EFEA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7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14C2C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846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0C14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005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3A61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580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7D6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53849</w:t>
            </w:r>
          </w:p>
        </w:tc>
      </w:tr>
      <w:tr w:rsidR="00E755D7" w:rsidRPr="00E755D7" w14:paraId="5F7ADC1E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FBFCA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5D727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6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DF18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976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8039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1E84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8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FE2B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7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A7D7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727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D4F3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6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603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A290E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9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EDE0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B90ED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63148</w:t>
            </w:r>
          </w:p>
        </w:tc>
      </w:tr>
      <w:tr w:rsidR="00E755D7" w:rsidRPr="00E755D7" w14:paraId="35E07F18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4378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7FA8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457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306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6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EE7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573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12A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3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0F29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4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68C1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655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8A83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385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A34B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1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C588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8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20FA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544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D534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41298</w:t>
            </w:r>
          </w:p>
        </w:tc>
      </w:tr>
      <w:tr w:rsidR="00E755D7" w:rsidRPr="00E755D7" w14:paraId="6FD5C436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788D52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22ED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81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5C0D2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10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2749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851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EFA2F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7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BBCF7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249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D246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646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8A40A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877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DE702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17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05D5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317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95A5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5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AF0D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91627</w:t>
            </w:r>
          </w:p>
        </w:tc>
      </w:tr>
      <w:tr w:rsidR="00E755D7" w:rsidRPr="00E755D7" w14:paraId="45F97DF0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D54B97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E95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12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21E12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1009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C7B60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32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F76D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1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A02FA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27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5160C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287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F9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2AC6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95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0CBEA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8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B52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52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A13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8989</w:t>
            </w:r>
          </w:p>
        </w:tc>
      </w:tr>
      <w:tr w:rsidR="00E755D7" w:rsidRPr="00E755D7" w14:paraId="5FC7980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12F51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0E2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41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6210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907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D08B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3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9531A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03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E71D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67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830CD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09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080F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09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CDBE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7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19A1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350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1204D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60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501F25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040758</w:t>
            </w:r>
          </w:p>
        </w:tc>
      </w:tr>
      <w:tr w:rsidR="00E755D7" w:rsidRPr="00E755D7" w14:paraId="4C32E8F5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1FDFE5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D132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16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33C90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25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B31A7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242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BC8E8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69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75F9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2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8B39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48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800E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20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E7C109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961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560A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176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BA574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259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288B2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615112</w:t>
            </w:r>
          </w:p>
        </w:tc>
      </w:tr>
      <w:tr w:rsidR="00E755D7" w:rsidRPr="00E755D7" w14:paraId="72FD1201" w14:textId="77777777" w:rsidTr="00E755D7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FE61B" w14:textId="77777777" w:rsidR="00E755D7" w:rsidRPr="00E755D7" w:rsidRDefault="00E755D7" w:rsidP="00E07B59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B7140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18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47D1D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0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ABB6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06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C8275B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43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9A976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2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F90AF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4849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E2E83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.167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5B467C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67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BD64A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32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8CD84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35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012BE1" w14:textId="77777777" w:rsidR="00E755D7" w:rsidRPr="00E755D7" w:rsidRDefault="00E755D7" w:rsidP="00E07B59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E755D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06281</w:t>
            </w:r>
          </w:p>
        </w:tc>
      </w:tr>
    </w:tbl>
    <w:p w14:paraId="1496721B" w14:textId="77777777" w:rsidR="00E755D7" w:rsidRPr="00E755D7" w:rsidRDefault="00E755D7" w:rsidP="00E755D7"/>
    <w:p w14:paraId="54E478FF" w14:textId="0290DA7B" w:rsidR="00153D89" w:rsidRDefault="00B308D1" w:rsidP="00B308D1">
      <w:pPr>
        <w:pStyle w:val="Heading2"/>
      </w:pPr>
      <w:r>
        <w:t>SAS Code – EDA</w:t>
      </w:r>
    </w:p>
    <w:p w14:paraId="41F6F2C8" w14:textId="0F90FFBD" w:rsidR="00B308D1" w:rsidRDefault="00B308D1"/>
    <w:p w14:paraId="58375239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import </w:t>
      </w:r>
      <w:proofErr w:type="spellStart"/>
      <w:r w:rsidRPr="00B041B5">
        <w:rPr>
          <w:sz w:val="20"/>
        </w:rPr>
        <w:t>datafile</w:t>
      </w:r>
      <w:proofErr w:type="spellEnd"/>
      <w:r w:rsidRPr="00B041B5">
        <w:rPr>
          <w:sz w:val="20"/>
        </w:rPr>
        <w:t>="/folders/</w:t>
      </w:r>
      <w:proofErr w:type="spellStart"/>
      <w:r w:rsidRPr="00B041B5">
        <w:rPr>
          <w:sz w:val="20"/>
        </w:rPr>
        <w:t>myfolders</w:t>
      </w:r>
      <w:proofErr w:type="spellEnd"/>
      <w:r w:rsidRPr="00B041B5">
        <w:rPr>
          <w:sz w:val="20"/>
        </w:rPr>
        <w:t>/winequality-red.csv"</w:t>
      </w:r>
    </w:p>
    <w:p w14:paraId="5D5A26D4" w14:textId="77777777" w:rsidR="00B041B5" w:rsidRPr="00B041B5" w:rsidRDefault="00B041B5" w:rsidP="00B041B5">
      <w:pPr>
        <w:rPr>
          <w:sz w:val="20"/>
        </w:rPr>
      </w:pPr>
      <w:proofErr w:type="spellStart"/>
      <w:proofErr w:type="gramStart"/>
      <w:r w:rsidRPr="00B041B5">
        <w:rPr>
          <w:sz w:val="20"/>
        </w:rPr>
        <w:t>dbms</w:t>
      </w:r>
      <w:proofErr w:type="spellEnd"/>
      <w:r w:rsidRPr="00B041B5">
        <w:rPr>
          <w:sz w:val="20"/>
        </w:rPr>
        <w:t>=</w:t>
      </w:r>
      <w:proofErr w:type="spellStart"/>
      <w:proofErr w:type="gramEnd"/>
      <w:r w:rsidRPr="00B041B5">
        <w:rPr>
          <w:sz w:val="20"/>
        </w:rPr>
        <w:t>dlm</w:t>
      </w:r>
      <w:proofErr w:type="spellEnd"/>
      <w:r w:rsidRPr="00B041B5">
        <w:rPr>
          <w:sz w:val="20"/>
        </w:rPr>
        <w:t xml:space="preserve"> out=wine replace;</w:t>
      </w:r>
    </w:p>
    <w:p w14:paraId="66906FDA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delimiter</w:t>
      </w:r>
      <w:proofErr w:type="gramEnd"/>
      <w:r w:rsidRPr="00B041B5">
        <w:rPr>
          <w:sz w:val="20"/>
        </w:rPr>
        <w:t>=',';</w:t>
      </w:r>
    </w:p>
    <w:p w14:paraId="4E1FDA0F" w14:textId="77777777" w:rsidR="00B041B5" w:rsidRPr="00B041B5" w:rsidRDefault="00B041B5" w:rsidP="00B041B5">
      <w:pPr>
        <w:rPr>
          <w:sz w:val="20"/>
        </w:rPr>
      </w:pPr>
      <w:proofErr w:type="spellStart"/>
      <w:proofErr w:type="gramStart"/>
      <w:r w:rsidRPr="00B041B5">
        <w:rPr>
          <w:sz w:val="20"/>
        </w:rPr>
        <w:t>getnames</w:t>
      </w:r>
      <w:proofErr w:type="spellEnd"/>
      <w:r w:rsidRPr="00B041B5">
        <w:rPr>
          <w:sz w:val="20"/>
        </w:rPr>
        <w:t>=</w:t>
      </w:r>
      <w:proofErr w:type="gramEnd"/>
      <w:r w:rsidRPr="00B041B5">
        <w:rPr>
          <w:sz w:val="20"/>
        </w:rPr>
        <w:t>yes;</w:t>
      </w:r>
    </w:p>
    <w:p w14:paraId="36FD3F73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2C77FBFD" w14:textId="77777777" w:rsidR="00B041B5" w:rsidRPr="00B041B5" w:rsidRDefault="00B041B5" w:rsidP="00B041B5">
      <w:pPr>
        <w:rPr>
          <w:sz w:val="20"/>
        </w:rPr>
      </w:pPr>
    </w:p>
    <w:p w14:paraId="120AF141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univariate data = wine;</w:t>
      </w:r>
    </w:p>
    <w:p w14:paraId="48D60402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histogram</w:t>
      </w:r>
      <w:proofErr w:type="gramEnd"/>
      <w:r w:rsidRPr="00B041B5">
        <w:rPr>
          <w:sz w:val="20"/>
        </w:rPr>
        <w:t>;</w:t>
      </w:r>
    </w:p>
    <w:p w14:paraId="55649FCF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1053B54C" w14:textId="58F72873" w:rsidR="00B041B5" w:rsidRPr="00B041B5" w:rsidRDefault="00B041B5" w:rsidP="00B041B5">
      <w:pPr>
        <w:rPr>
          <w:sz w:val="20"/>
        </w:rPr>
      </w:pPr>
      <w:r w:rsidRPr="00B041B5">
        <w:rPr>
          <w:sz w:val="20"/>
        </w:rPr>
        <w:t>/*</w:t>
      </w:r>
      <w:r>
        <w:rPr>
          <w:sz w:val="20"/>
        </w:rPr>
        <w:t xml:space="preserve">quality </w:t>
      </w:r>
      <w:r w:rsidRPr="00B041B5">
        <w:rPr>
          <w:sz w:val="20"/>
        </w:rPr>
        <w:t>close to normal distribution, slight right skew. Enough level</w:t>
      </w:r>
      <w:r>
        <w:rPr>
          <w:sz w:val="20"/>
        </w:rPr>
        <w:t xml:space="preserve">s to consider like a </w:t>
      </w:r>
      <w:proofErr w:type="spellStart"/>
      <w:r>
        <w:rPr>
          <w:sz w:val="20"/>
        </w:rPr>
        <w:t>cont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var</w:t>
      </w:r>
      <w:proofErr w:type="spellEnd"/>
      <w:r>
        <w:rPr>
          <w:sz w:val="20"/>
        </w:rPr>
        <w:t>*/</w:t>
      </w:r>
    </w:p>
    <w:p w14:paraId="765EEA11" w14:textId="77777777" w:rsidR="00B041B5" w:rsidRPr="00B041B5" w:rsidRDefault="00B041B5" w:rsidP="00B041B5">
      <w:pPr>
        <w:rPr>
          <w:sz w:val="20"/>
        </w:rPr>
      </w:pPr>
    </w:p>
    <w:p w14:paraId="324676A1" w14:textId="77777777" w:rsidR="00B041B5" w:rsidRPr="00B041B5" w:rsidRDefault="00B041B5" w:rsidP="00B041B5">
      <w:pPr>
        <w:rPr>
          <w:sz w:val="20"/>
        </w:rPr>
      </w:pPr>
      <w:r w:rsidRPr="00B041B5">
        <w:rPr>
          <w:sz w:val="20"/>
        </w:rPr>
        <w:t>/*</w:t>
      </w:r>
      <w:proofErr w:type="gramStart"/>
      <w:r w:rsidRPr="00B041B5">
        <w:rPr>
          <w:sz w:val="20"/>
        </w:rPr>
        <w:t>Included</w:t>
      </w:r>
      <w:proofErr w:type="gramEnd"/>
      <w:r w:rsidRPr="00B041B5">
        <w:rPr>
          <w:sz w:val="20"/>
        </w:rPr>
        <w:t xml:space="preserve"> in write up*/</w:t>
      </w:r>
    </w:p>
    <w:p w14:paraId="5441BA0E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</w:t>
      </w:r>
      <w:proofErr w:type="spellStart"/>
      <w:r w:rsidRPr="00B041B5">
        <w:rPr>
          <w:sz w:val="20"/>
        </w:rPr>
        <w:t>corr</w:t>
      </w:r>
      <w:proofErr w:type="spellEnd"/>
      <w:r w:rsidRPr="00B041B5">
        <w:rPr>
          <w:sz w:val="20"/>
        </w:rPr>
        <w:t xml:space="preserve"> data = wine plots(</w:t>
      </w:r>
      <w:proofErr w:type="spellStart"/>
      <w:r w:rsidRPr="00B041B5">
        <w:rPr>
          <w:sz w:val="20"/>
        </w:rPr>
        <w:t>maxpoints</w:t>
      </w:r>
      <w:proofErr w:type="spellEnd"/>
      <w:r w:rsidRPr="00B041B5">
        <w:rPr>
          <w:sz w:val="20"/>
        </w:rPr>
        <w:t>=none)=scatter;</w:t>
      </w:r>
    </w:p>
    <w:p w14:paraId="788B946F" w14:textId="307BCD9B" w:rsidR="00B041B5" w:rsidRPr="00B041B5" w:rsidRDefault="001D76B8" w:rsidP="00B041B5">
      <w:pPr>
        <w:rPr>
          <w:sz w:val="20"/>
        </w:rPr>
      </w:pPr>
      <w:proofErr w:type="spellStart"/>
      <w:proofErr w:type="gramStart"/>
      <w:r>
        <w:rPr>
          <w:sz w:val="20"/>
        </w:rPr>
        <w:lastRenderedPageBreak/>
        <w:t>var</w:t>
      </w:r>
      <w:proofErr w:type="spellEnd"/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ixed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volatile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itric.aci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residual.sugar</w:t>
      </w:r>
      <w:proofErr w:type="spellEnd"/>
      <w:r>
        <w:rPr>
          <w:sz w:val="20"/>
        </w:rPr>
        <w:t xml:space="preserve"> chlorides </w:t>
      </w:r>
      <w:proofErr w:type="spellStart"/>
      <w:r>
        <w:rPr>
          <w:sz w:val="20"/>
        </w:rPr>
        <w:t>free.</w:t>
      </w:r>
      <w:r w:rsidR="00B041B5" w:rsidRPr="00B041B5">
        <w:rPr>
          <w:sz w:val="20"/>
        </w:rPr>
        <w:t>sulf</w:t>
      </w:r>
      <w:r>
        <w:rPr>
          <w:sz w:val="20"/>
        </w:rPr>
        <w:t>ur.dioxi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tal.sulfur.</w:t>
      </w:r>
      <w:r w:rsidR="00B041B5" w:rsidRPr="00B041B5">
        <w:rPr>
          <w:sz w:val="20"/>
        </w:rPr>
        <w:t>dioxide</w:t>
      </w:r>
      <w:proofErr w:type="spellEnd"/>
      <w:r w:rsidR="00B041B5" w:rsidRPr="00B041B5">
        <w:rPr>
          <w:sz w:val="20"/>
        </w:rPr>
        <w:t xml:space="preserve"> density pH </w:t>
      </w:r>
      <w:proofErr w:type="spellStart"/>
      <w:r w:rsidR="00B041B5" w:rsidRPr="00B041B5">
        <w:rPr>
          <w:sz w:val="20"/>
        </w:rPr>
        <w:t>sulphates</w:t>
      </w:r>
      <w:proofErr w:type="spellEnd"/>
      <w:r w:rsidR="00B041B5" w:rsidRPr="00B041B5">
        <w:rPr>
          <w:sz w:val="20"/>
        </w:rPr>
        <w:t xml:space="preserve"> alcohol quality outcome;</w:t>
      </w:r>
    </w:p>
    <w:p w14:paraId="1DCA4F00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75458365" w14:textId="77777777" w:rsidR="00B041B5" w:rsidRPr="00B041B5" w:rsidRDefault="00B041B5" w:rsidP="00B041B5">
      <w:pPr>
        <w:rPr>
          <w:sz w:val="20"/>
        </w:rPr>
      </w:pPr>
    </w:p>
    <w:p w14:paraId="06CEB614" w14:textId="0D88F42B" w:rsidR="00B041B5" w:rsidRPr="00B041B5" w:rsidRDefault="00B041B5" w:rsidP="00B041B5">
      <w:pPr>
        <w:rPr>
          <w:sz w:val="20"/>
        </w:rPr>
      </w:pPr>
      <w:r>
        <w:rPr>
          <w:sz w:val="20"/>
        </w:rPr>
        <w:t>/*A closer look at high correlations*/</w:t>
      </w:r>
    </w:p>
    <w:p w14:paraId="432BBE76" w14:textId="77777777" w:rsidR="00B041B5" w:rsidRPr="00B041B5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proc</w:t>
      </w:r>
      <w:proofErr w:type="gramEnd"/>
      <w:r w:rsidRPr="00B041B5">
        <w:rPr>
          <w:sz w:val="20"/>
        </w:rPr>
        <w:t xml:space="preserve"> </w:t>
      </w:r>
      <w:proofErr w:type="spellStart"/>
      <w:r w:rsidRPr="00B041B5">
        <w:rPr>
          <w:sz w:val="20"/>
        </w:rPr>
        <w:t>sgscatter</w:t>
      </w:r>
      <w:proofErr w:type="spellEnd"/>
      <w:r w:rsidRPr="00B041B5">
        <w:rPr>
          <w:sz w:val="20"/>
        </w:rPr>
        <w:t xml:space="preserve"> data = wine;</w:t>
      </w:r>
    </w:p>
    <w:p w14:paraId="00367A41" w14:textId="51CE37AC" w:rsidR="00B041B5" w:rsidRPr="00B041B5" w:rsidRDefault="001D76B8" w:rsidP="00B041B5">
      <w:pPr>
        <w:rPr>
          <w:sz w:val="20"/>
        </w:rPr>
      </w:pPr>
      <w:proofErr w:type="gramStart"/>
      <w:r>
        <w:rPr>
          <w:sz w:val="20"/>
        </w:rPr>
        <w:t>matrix</w:t>
      </w:r>
      <w:proofErr w:type="gramEnd"/>
      <w:r>
        <w:rPr>
          <w:sz w:val="20"/>
        </w:rPr>
        <w:t xml:space="preserve"> </w:t>
      </w:r>
      <w:proofErr w:type="spellStart"/>
      <w:r>
        <w:rPr>
          <w:sz w:val="20"/>
        </w:rPr>
        <w:t>fixed.acidity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itric.acid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free.sulfur.dioxide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total.sulfur.</w:t>
      </w:r>
      <w:r w:rsidR="00B041B5" w:rsidRPr="00B041B5">
        <w:rPr>
          <w:sz w:val="20"/>
        </w:rPr>
        <w:t>dioxide</w:t>
      </w:r>
      <w:proofErr w:type="spellEnd"/>
      <w:r w:rsidR="00B041B5" w:rsidRPr="00B041B5">
        <w:rPr>
          <w:sz w:val="20"/>
        </w:rPr>
        <w:t xml:space="preserve"> density pH;</w:t>
      </w:r>
    </w:p>
    <w:p w14:paraId="2AA7D4D5" w14:textId="44FCCABB" w:rsidR="00E07B59" w:rsidRDefault="00B041B5" w:rsidP="00B041B5">
      <w:pPr>
        <w:rPr>
          <w:sz w:val="20"/>
        </w:rPr>
      </w:pPr>
      <w:proofErr w:type="gramStart"/>
      <w:r w:rsidRPr="00B041B5">
        <w:rPr>
          <w:sz w:val="20"/>
        </w:rPr>
        <w:t>run</w:t>
      </w:r>
      <w:proofErr w:type="gramEnd"/>
      <w:r w:rsidRPr="00B041B5">
        <w:rPr>
          <w:sz w:val="20"/>
        </w:rPr>
        <w:t>;</w:t>
      </w:r>
    </w:p>
    <w:p w14:paraId="30FA4DD7" w14:textId="77777777" w:rsidR="00B041B5" w:rsidRDefault="00B041B5" w:rsidP="00B041B5">
      <w:pPr>
        <w:rPr>
          <w:sz w:val="20"/>
        </w:rPr>
      </w:pPr>
    </w:p>
    <w:p w14:paraId="172EC28E" w14:textId="77777777" w:rsid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proofErr w:type="gramStart"/>
      <w:r w:rsidRPr="00E07B59">
        <w:rPr>
          <w:rFonts w:eastAsia="Times New Roman" w:cstheme="minorHAnsi"/>
          <w:color w:val="020202"/>
          <w:sz w:val="20"/>
          <w:szCs w:val="20"/>
        </w:rPr>
        <w:t>proc</w:t>
      </w:r>
      <w:proofErr w:type="gramEnd"/>
      <w:r w:rsidRPr="00E07B59">
        <w:rPr>
          <w:rFonts w:eastAsia="Times New Roman" w:cstheme="minorHAnsi"/>
          <w:color w:val="020202"/>
          <w:sz w:val="20"/>
          <w:szCs w:val="20"/>
        </w:rPr>
        <w:t xml:space="preserve"> 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rincomp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plots=all data=wine out=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ca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>;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var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residual.sugar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</w:t>
      </w:r>
    </w:p>
    <w:p w14:paraId="45F90B4C" w14:textId="51D598E6" w:rsidR="00E07B59" w:rsidRPr="00E07B59" w:rsidRDefault="00E07B59" w:rsidP="00E07B5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eastAsia="Times New Roman" w:cstheme="minorHAnsi"/>
          <w:color w:val="020202"/>
          <w:sz w:val="20"/>
          <w:szCs w:val="20"/>
        </w:rPr>
      </w:pPr>
      <w:r>
        <w:rPr>
          <w:rFonts w:eastAsia="Times New Roman" w:cstheme="minorHAnsi"/>
          <w:color w:val="020202"/>
          <w:sz w:val="20"/>
          <w:szCs w:val="20"/>
        </w:rPr>
        <w:t xml:space="preserve"> 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chlorides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free.sulfur.dioxide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total.sulfur.dioxide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sulphates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log.alcohol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fixed.acidity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volatile.acidity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"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citric.acid"N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density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>
        <w:rPr>
          <w:rFonts w:eastAsia="Times New Roman" w:cstheme="minorHAnsi"/>
          <w:color w:val="020202"/>
          <w:sz w:val="20"/>
          <w:szCs w:val="20"/>
        </w:rPr>
        <w:t xml:space="preserve">    </w:t>
      </w:r>
      <w:r w:rsidRPr="00E07B59">
        <w:rPr>
          <w:rFonts w:eastAsia="Times New Roman" w:cstheme="minorHAnsi"/>
          <w:color w:val="020202"/>
          <w:sz w:val="20"/>
          <w:szCs w:val="20"/>
        </w:rPr>
        <w:t xml:space="preserve">   pH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id 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  <w:r w:rsidRPr="00E07B59">
        <w:rPr>
          <w:rFonts w:eastAsia="Times New Roman" w:cstheme="minorHAnsi"/>
          <w:color w:val="020202"/>
          <w:sz w:val="20"/>
          <w:szCs w:val="20"/>
        </w:rPr>
        <w:br/>
      </w:r>
      <w:r w:rsidRPr="00E07B59">
        <w:rPr>
          <w:rFonts w:eastAsia="Times New Roman" w:cstheme="minorHAnsi"/>
          <w:color w:val="020202"/>
          <w:sz w:val="20"/>
          <w:szCs w:val="20"/>
        </w:rPr>
        <w:br/>
        <w:t xml:space="preserve">proc 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sgplot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 xml:space="preserve"> data=</w:t>
      </w:r>
      <w:proofErr w:type="spellStart"/>
      <w:r w:rsidRPr="00E07B59">
        <w:rPr>
          <w:rFonts w:eastAsia="Times New Roman" w:cstheme="minorHAnsi"/>
          <w:color w:val="020202"/>
          <w:sz w:val="20"/>
          <w:szCs w:val="20"/>
        </w:rPr>
        <w:t>pca</w:t>
      </w:r>
      <w:proofErr w:type="spellEnd"/>
      <w:r w:rsidRPr="00E07B59">
        <w:rPr>
          <w:rFonts w:eastAsia="Times New Roman" w:cstheme="minorHAnsi"/>
          <w:color w:val="020202"/>
          <w:sz w:val="20"/>
          <w:szCs w:val="20"/>
        </w:rPr>
        <w:t>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scatter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ellipse x=PRIN1 y=PRIN2 / group=Outcome;</w:t>
      </w:r>
      <w:r w:rsidRPr="00E07B59">
        <w:rPr>
          <w:rFonts w:eastAsia="Times New Roman" w:cstheme="minorHAnsi"/>
          <w:color w:val="020202"/>
          <w:sz w:val="20"/>
          <w:szCs w:val="20"/>
        </w:rPr>
        <w:br/>
        <w:t>run;</w:t>
      </w:r>
    </w:p>
    <w:p w14:paraId="2C4E4FA7" w14:textId="77777777" w:rsidR="00E07B59" w:rsidRDefault="00E07B59" w:rsidP="00D46B51">
      <w:pPr>
        <w:rPr>
          <w:sz w:val="20"/>
        </w:rPr>
      </w:pPr>
    </w:p>
    <w:p w14:paraId="630465EC" w14:textId="77777777" w:rsidR="00D46B51" w:rsidRPr="00D87E60" w:rsidRDefault="00D46B51" w:rsidP="00D46B51">
      <w:pPr>
        <w:rPr>
          <w:sz w:val="20"/>
        </w:rPr>
      </w:pPr>
    </w:p>
    <w:p w14:paraId="6D53BE7F" w14:textId="791B29D0" w:rsidR="00153D89" w:rsidRDefault="00153D89" w:rsidP="00153D89">
      <w:pPr>
        <w:pStyle w:val="Heading2"/>
      </w:pPr>
      <w:r>
        <w:t>Objective 1 – SAS Output</w:t>
      </w:r>
    </w:p>
    <w:p w14:paraId="40C011B6" w14:textId="77777777" w:rsidR="00163AEA" w:rsidRDefault="00163AEA" w:rsidP="00163AEA"/>
    <w:p w14:paraId="4DB02BA9" w14:textId="622F6FB3" w:rsidR="002B17B5" w:rsidRPr="002B17B5" w:rsidRDefault="002B17B5" w:rsidP="00163AEA">
      <w:pPr>
        <w:rPr>
          <w:b/>
        </w:rPr>
      </w:pPr>
      <w:r>
        <w:rPr>
          <w:b/>
        </w:rPr>
        <w:t>All Variables</w:t>
      </w:r>
    </w:p>
    <w:p w14:paraId="7A87C304" w14:textId="77777777" w:rsidR="002B17B5" w:rsidRDefault="002B17B5" w:rsidP="00163AEA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659"/>
        <w:gridCol w:w="2161"/>
      </w:tblGrid>
      <w:tr w:rsidR="00CE3CCC" w:rsidRPr="00CE3CCC" w14:paraId="4C5AE476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914D99" w14:textId="77777777" w:rsidR="00CE3CCC" w:rsidRPr="00CE3CCC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 xml:space="preserve">Hosmer and </w:t>
            </w: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emeshow</w:t>
            </w:r>
            <w:proofErr w:type="spellEnd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 xml:space="preserve"> Goodness-of-Fit Test</w:t>
            </w:r>
          </w:p>
        </w:tc>
      </w:tr>
      <w:tr w:rsidR="00CE3CCC" w:rsidRPr="00CE3CCC" w14:paraId="518B835B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FB62B3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065315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AE0F3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CE3CCC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CE3CCC" w:rsidRPr="00CE3CCC" w14:paraId="45966CD8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3B1EFC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46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9D17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7326E" w14:textId="77777777" w:rsidR="00CE3CCC" w:rsidRPr="00CE3CCC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E3CC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9932</w:t>
            </w:r>
          </w:p>
        </w:tc>
      </w:tr>
    </w:tbl>
    <w:p w14:paraId="1424D1DF" w14:textId="32C722DA" w:rsidR="00153D89" w:rsidRDefault="00153D89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CE3CCC" w:rsidRPr="00CE3CCC" w14:paraId="4B224F95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B3FDF4" w14:textId="77777777" w:rsidR="00CE3CCC" w:rsidRPr="00354916" w:rsidRDefault="00CE3CCC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CE3CCC" w:rsidRPr="00CE3CCC" w14:paraId="232813E0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53EE14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E1652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F1AA8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CE3CCC" w:rsidRPr="00CE3CCC" w14:paraId="6BFC7991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F4480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3D152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20311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998</w:t>
            </w:r>
          </w:p>
        </w:tc>
      </w:tr>
      <w:tr w:rsidR="00CE3CCC" w:rsidRPr="00CE3CCC" w14:paraId="315C47F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09A1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3A20C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5C635A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2.214</w:t>
            </w:r>
          </w:p>
        </w:tc>
      </w:tr>
      <w:tr w:rsidR="00CE3CCC" w:rsidRPr="00CE3CCC" w14:paraId="7303793D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429C03" w14:textId="77777777" w:rsidR="00CE3CCC" w:rsidRPr="00354916" w:rsidRDefault="00CE3CCC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7F688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99845" w14:textId="77777777" w:rsidR="00CE3CCC" w:rsidRPr="00354916" w:rsidRDefault="00CE3CCC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1.998</w:t>
            </w:r>
          </w:p>
        </w:tc>
      </w:tr>
    </w:tbl>
    <w:p w14:paraId="1C90D17A" w14:textId="6567D455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354916" w:rsidRPr="00354916" w14:paraId="1FAA8FF2" w14:textId="77777777" w:rsidTr="0035491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EE3D1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354916" w:rsidRPr="00354916" w14:paraId="62340CCB" w14:textId="77777777" w:rsidTr="003549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6102A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B026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B26E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3730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5F4D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B1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354916" w:rsidRPr="00354916" w14:paraId="7D2B242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BA483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42E4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64B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6E2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9DB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7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3E2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95</w:t>
            </w:r>
          </w:p>
        </w:tc>
      </w:tr>
      <w:tr w:rsidR="00354916" w:rsidRPr="00354916" w14:paraId="123DC68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756FD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xed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7132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3A0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5895A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71B1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0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87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360</w:t>
            </w:r>
          </w:p>
        </w:tc>
      </w:tr>
      <w:tr w:rsidR="00354916" w:rsidRPr="00354916" w14:paraId="0F978EA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4DB10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4E8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2A1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06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9C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9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C32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66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C6C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1FF8CE9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91B4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82E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D2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9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D80A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559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8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A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53</w:t>
            </w:r>
          </w:p>
        </w:tc>
      </w:tr>
      <w:tr w:rsidR="00354916" w:rsidRPr="00354916" w14:paraId="2E74B57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65FA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esidual.sugar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C6E9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FCCB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1AD8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7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F6BAD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7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699B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288</w:t>
            </w:r>
          </w:p>
        </w:tc>
      </w:tr>
      <w:tr w:rsidR="00354916" w:rsidRPr="00354916" w14:paraId="7E82ABE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3902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ee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9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42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AE17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CBC92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5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F1D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16</w:t>
            </w:r>
          </w:p>
        </w:tc>
      </w:tr>
      <w:tr w:rsidR="00354916" w:rsidRPr="00354916" w14:paraId="64CE3FF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93D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.sulfur.dioxid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7E5CB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6D9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0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33A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9850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40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0FD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4</w:t>
            </w:r>
          </w:p>
        </w:tc>
      </w:tr>
      <w:tr w:rsidR="00354916" w:rsidRPr="00354916" w14:paraId="5EA7F33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797931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ens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B34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78BC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2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D5021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D3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16DA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911</w:t>
            </w:r>
          </w:p>
        </w:tc>
      </w:tr>
      <w:tr w:rsidR="00354916" w:rsidRPr="00354916" w14:paraId="472A842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B29A6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E9B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9BF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3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221A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0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5DFB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75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5C16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858</w:t>
            </w:r>
          </w:p>
        </w:tc>
      </w:tr>
      <w:tr w:rsidR="00354916" w:rsidRPr="00354916" w14:paraId="06A251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DD637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FDF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17BA8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9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C00D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6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A42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16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435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4BCC941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EDD72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lcoh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22E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7D7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CB2C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5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253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BB8A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354916" w:rsidRPr="00354916" w14:paraId="55C1BC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902FB" w14:textId="77777777" w:rsidR="00354916" w:rsidRPr="00354916" w:rsidRDefault="00354916" w:rsidP="00354916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lorid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D410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9FCF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8.6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B0B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38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3610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DA8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3</w:t>
            </w:r>
          </w:p>
        </w:tc>
      </w:tr>
    </w:tbl>
    <w:p w14:paraId="5B49B28B" w14:textId="35536D64" w:rsidR="00CE3CCC" w:rsidRDefault="00CE3CCC" w:rsidP="00CE3CCC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354916" w:rsidRPr="00354916" w14:paraId="1D131A5A" w14:textId="77777777" w:rsidTr="00354916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51400D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354916" w:rsidRPr="00354916" w14:paraId="6A51A949" w14:textId="77777777" w:rsidTr="00354916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6AA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1BD5D2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69FB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8A57A9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354916" w:rsidRPr="00354916" w14:paraId="7F76DBEB" w14:textId="77777777" w:rsidTr="00354916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59D84CE1" w14:textId="77777777" w:rsidR="00354916" w:rsidRPr="00354916" w:rsidRDefault="00354916" w:rsidP="00354916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A3B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8BA1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8AD78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C74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3256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262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699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</w:t>
            </w:r>
            <w:proofErr w:type="spellEnd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EBD9C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0E87A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354916" w:rsidRPr="00354916" w14:paraId="3723C17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DFC6C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A66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7F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49B8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5B8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B93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6EA2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E3B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EA24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7413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354916" w:rsidRPr="00354916" w14:paraId="3474BE4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1E8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00F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5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7E4A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4C6A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90776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41E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07D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9F4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8618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6C430CB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B4D4D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6A35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4E2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9B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86BBB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CB8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0D9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AB63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DAA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FC61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3C6BB78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4C8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0F00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447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383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15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1D7C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3D96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F18A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226D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F4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354916" w:rsidRPr="00354916" w14:paraId="4820063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6C37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15A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8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DD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9B82E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984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573F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CAE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2D699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388A5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</w:t>
            </w:r>
          </w:p>
        </w:tc>
      </w:tr>
      <w:tr w:rsidR="00354916" w:rsidRPr="00354916" w14:paraId="2217A001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A76C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CC20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FF88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208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B54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69B1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B8E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95B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8AA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36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354916" w:rsidRPr="00354916" w14:paraId="094185F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6210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038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4F4B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800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9EE9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27E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1633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CC9D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BD53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AF12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</w:tr>
      <w:tr w:rsidR="00354916" w:rsidRPr="00354916" w14:paraId="26063AA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C00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BB1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509BB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1E41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90E5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714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A26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FA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68A06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DE77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</w:tr>
      <w:tr w:rsidR="00354916" w:rsidRPr="00354916" w14:paraId="1AEC98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04811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D83A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0B0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8F352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6E42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9C3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9ED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98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8FEE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BA66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5</w:t>
            </w:r>
          </w:p>
        </w:tc>
      </w:tr>
      <w:tr w:rsidR="00354916" w:rsidRPr="00354916" w14:paraId="72E41FC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AE5B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0A0F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F72C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C4B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8EB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A04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F734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AC2A6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3D1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D93C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5</w:t>
            </w:r>
          </w:p>
        </w:tc>
      </w:tr>
      <w:tr w:rsidR="00354916" w:rsidRPr="00354916" w14:paraId="1D734C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A480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F0A17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6FED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6D1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58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BA4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2E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718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88C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13B0D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3</w:t>
            </w:r>
          </w:p>
        </w:tc>
      </w:tr>
      <w:tr w:rsidR="00354916" w:rsidRPr="00354916" w14:paraId="1D64235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F2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46BE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AB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A13A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16A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9B3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031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0021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CC9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6B172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9</w:t>
            </w:r>
          </w:p>
        </w:tc>
      </w:tr>
      <w:tr w:rsidR="00354916" w:rsidRPr="00354916" w14:paraId="4C007F1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AC70F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7560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CD2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5BF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315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1DE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7FC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1C39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CD1A5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77C6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1</w:t>
            </w:r>
          </w:p>
        </w:tc>
      </w:tr>
      <w:tr w:rsidR="00354916" w:rsidRPr="00354916" w14:paraId="6025770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8C2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DF9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2C13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7983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8595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932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582F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A29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AF7A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94E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274605F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3D9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B8BB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28A7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B5CE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C54F4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7E5D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6D5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FDA4B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552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53E5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</w:tr>
      <w:tr w:rsidR="00354916" w:rsidRPr="00354916" w14:paraId="060D167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FDD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196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9D2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29B49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02431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D4F7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616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B74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C0E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E40E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3</w:t>
            </w:r>
          </w:p>
        </w:tc>
      </w:tr>
      <w:tr w:rsidR="00354916" w:rsidRPr="00354916" w14:paraId="288500C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3EED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8F2B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8AE6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A6BE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97E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79E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FF6A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1A0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9D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3655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354916" w:rsidRPr="00354916" w14:paraId="76661E0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C35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1979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47954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BB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D2C07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E1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B928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145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D33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AD8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</w:tr>
      <w:tr w:rsidR="00354916" w:rsidRPr="00354916" w14:paraId="69D9E0C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9B07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B973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5BB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D8F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E85E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8B58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ED7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0523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A3C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463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354916" w:rsidRPr="00354916" w14:paraId="7CF2C26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0B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345F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6C77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5ED7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79721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AAB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FF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C9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83FE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BB63D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B74274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185D8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FC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28BE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0F926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11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B5FD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C714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7352A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7A3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0A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6</w:t>
            </w:r>
          </w:p>
        </w:tc>
      </w:tr>
      <w:tr w:rsidR="00354916" w:rsidRPr="00354916" w14:paraId="0AA177A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1422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0CE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DD3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88A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A015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45E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85E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5B6F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78E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75F76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</w:t>
            </w:r>
          </w:p>
        </w:tc>
      </w:tr>
      <w:tr w:rsidR="00354916" w:rsidRPr="00354916" w14:paraId="6AEC494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77E2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389E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1E59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51CA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DA43E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C50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2F9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4C5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965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DBCA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8</w:t>
            </w:r>
          </w:p>
        </w:tc>
      </w:tr>
      <w:tr w:rsidR="00354916" w:rsidRPr="00354916" w14:paraId="481C94A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C425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2F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6E7A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2463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D78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3D8D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A2F1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1A83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E36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BBF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9</w:t>
            </w:r>
          </w:p>
        </w:tc>
      </w:tr>
      <w:tr w:rsidR="00354916" w:rsidRPr="00354916" w14:paraId="2CCB535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E4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C338E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C16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023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08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962E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2C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CA27C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463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AAC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</w:tr>
      <w:tr w:rsidR="00354916" w:rsidRPr="00354916" w14:paraId="0874F0F4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976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4AEE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23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B053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844F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46E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CB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71A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2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30CE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8</w:t>
            </w:r>
          </w:p>
        </w:tc>
      </w:tr>
      <w:tr w:rsidR="00354916" w:rsidRPr="00354916" w14:paraId="4CC41A6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4C86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E75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4BA4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0A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03E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5F39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DE3D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3A3A4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A45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A46B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1</w:t>
            </w:r>
          </w:p>
        </w:tc>
      </w:tr>
      <w:tr w:rsidR="00354916" w:rsidRPr="00354916" w14:paraId="63853A17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6991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D05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113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971C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24C92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46A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47B0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7101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4528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7FF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6</w:t>
            </w:r>
          </w:p>
        </w:tc>
      </w:tr>
      <w:tr w:rsidR="00354916" w:rsidRPr="00354916" w14:paraId="2BB1846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12765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20C3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A9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303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838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BC8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A40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19E1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DB3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1713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7</w:t>
            </w:r>
          </w:p>
        </w:tc>
      </w:tr>
      <w:tr w:rsidR="00354916" w:rsidRPr="00354916" w14:paraId="09E7EC8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238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F4C3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CC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556F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D6C00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205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F6EA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8F828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8F2D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DE5E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6</w:t>
            </w:r>
          </w:p>
        </w:tc>
      </w:tr>
      <w:tr w:rsidR="00354916" w:rsidRPr="00354916" w14:paraId="4DA2D92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A2C9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17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8B2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9458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88C5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6F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9498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77F0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07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A1E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0</w:t>
            </w:r>
          </w:p>
        </w:tc>
      </w:tr>
      <w:tr w:rsidR="00354916" w:rsidRPr="00354916" w14:paraId="5CBC7ED3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1647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2805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557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AE1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37EA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1D3E3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E7A7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15BB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DA2BE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35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7</w:t>
            </w:r>
          </w:p>
        </w:tc>
      </w:tr>
      <w:tr w:rsidR="00354916" w:rsidRPr="00354916" w14:paraId="4F634290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5A513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EAD91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980C7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23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F857F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36E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AFFCF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87AF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5159B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EC46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4</w:t>
            </w:r>
          </w:p>
        </w:tc>
      </w:tr>
      <w:tr w:rsidR="00354916" w:rsidRPr="00354916" w14:paraId="01EA8F7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D70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2242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F0F6E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CF1E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A14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231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8C4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7C32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696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B5C2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0</w:t>
            </w:r>
          </w:p>
        </w:tc>
      </w:tr>
      <w:tr w:rsidR="00354916" w:rsidRPr="00354916" w14:paraId="0967BD9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8F474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EA10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653E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BBD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0EC25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2188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B3271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EE89F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2FE4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557B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2</w:t>
            </w:r>
          </w:p>
        </w:tc>
      </w:tr>
      <w:tr w:rsidR="00354916" w:rsidRPr="00354916" w14:paraId="4121BEC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E23A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E2948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7E31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80CFF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7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322E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38968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4836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1DAB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105F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7</w:t>
            </w:r>
          </w:p>
        </w:tc>
      </w:tr>
      <w:tr w:rsidR="00354916" w:rsidRPr="00354916" w14:paraId="3AAFE22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A0FDE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38B14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F5B30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E203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3F49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AF0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3539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4B81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9D8C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BE46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354916" w:rsidRPr="00354916" w14:paraId="7803B13B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388F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98E2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3F00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FB622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F1B7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9619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F1CA3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E6F96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A5C9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0442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5</w:t>
            </w:r>
          </w:p>
        </w:tc>
      </w:tr>
      <w:tr w:rsidR="00354916" w:rsidRPr="00354916" w14:paraId="1B93A7A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32AA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7489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299EF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C4C4E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26A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7C53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75B6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6B45C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60D3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A5CC1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55D9444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3CA4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9F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28B05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010F0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B810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8297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C496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7CAA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D56BC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3F98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5</w:t>
            </w:r>
          </w:p>
        </w:tc>
      </w:tr>
      <w:tr w:rsidR="00354916" w:rsidRPr="00354916" w14:paraId="60F9748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E330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97C94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1F57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3EC4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BD28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87F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F3D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47D4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EE3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4A8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9</w:t>
            </w:r>
          </w:p>
        </w:tc>
      </w:tr>
      <w:tr w:rsidR="00354916" w:rsidRPr="00354916" w14:paraId="4F3044FC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F86F8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A897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9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0D4B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22F9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1FCF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2B0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10D40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41C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F61F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0</w:t>
            </w:r>
          </w:p>
        </w:tc>
      </w:tr>
      <w:tr w:rsidR="00354916" w:rsidRPr="00354916" w14:paraId="7DD0E736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D3554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B8DE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00CE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C751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454B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298C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3C89F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FF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7259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4A9F5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9</w:t>
            </w:r>
          </w:p>
        </w:tc>
      </w:tr>
      <w:tr w:rsidR="00354916" w:rsidRPr="00354916" w14:paraId="73E3755F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42EB7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F2C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669FB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0B047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B7AEF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FE9C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77A1E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89E5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6DC4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E96F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1</w:t>
            </w:r>
          </w:p>
        </w:tc>
      </w:tr>
      <w:tr w:rsidR="00354916" w:rsidRPr="00354916" w14:paraId="29B24138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1ABB5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90EB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400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E2B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55A0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F6C5F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16547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29BF1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5303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E7624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2</w:t>
            </w:r>
          </w:p>
        </w:tc>
      </w:tr>
      <w:tr w:rsidR="00354916" w:rsidRPr="00354916" w14:paraId="092F180E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CCB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A1466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16224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2EB1D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68BAE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D80DB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1C8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C656E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00CB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96BF2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9</w:t>
            </w:r>
          </w:p>
        </w:tc>
      </w:tr>
      <w:tr w:rsidR="00354916" w:rsidRPr="00354916" w14:paraId="4E7898E9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BA740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11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B882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3F57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5D0CA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C545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D55D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3F69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71F7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6F360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6</w:t>
            </w:r>
          </w:p>
        </w:tc>
      </w:tr>
      <w:tr w:rsidR="00354916" w:rsidRPr="00354916" w14:paraId="3DBCA472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F11D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AC2DDD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68391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6253D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6181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740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745C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08AAA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8802CA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FE0B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8</w:t>
            </w:r>
          </w:p>
        </w:tc>
      </w:tr>
      <w:tr w:rsidR="00354916" w:rsidRPr="00354916" w14:paraId="4138A665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D8CB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B55F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EEB62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E0D6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5B54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73ED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E2180B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12D5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F5708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EA793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6</w:t>
            </w:r>
          </w:p>
        </w:tc>
      </w:tr>
      <w:tr w:rsidR="00354916" w:rsidRPr="00354916" w14:paraId="6D726BDA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436C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5373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4468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723ACE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46A64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651F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7160D7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9D166F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283C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355E60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</w:tr>
      <w:tr w:rsidR="00354916" w:rsidRPr="00354916" w14:paraId="52DC28CD" w14:textId="77777777" w:rsidTr="003549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08873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9F80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4A3AC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7E435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CAC69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10962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41EAD6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B05B4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76D529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DC48A8" w14:textId="77777777" w:rsidR="00354916" w:rsidRPr="00354916" w:rsidRDefault="00354916" w:rsidP="00354916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5491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62A02F63" w14:textId="07AD0905" w:rsidR="00354916" w:rsidRDefault="00354916" w:rsidP="00CE3CCC">
      <w:r>
        <w:rPr>
          <w:noProof/>
        </w:rPr>
        <w:lastRenderedPageBreak/>
        <w:drawing>
          <wp:inline distT="0" distB="0" distL="0" distR="0" wp14:anchorId="2446477E" wp14:editId="5510FC54">
            <wp:extent cx="4572000" cy="4572000"/>
            <wp:effectExtent l="0" t="0" r="0" b="0"/>
            <wp:docPr id="1" name="Picture 1" descr="C:\Users\anhai\AppData\Local\Microsoft\Windows\INetCache\Content.MSO\1FED88A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hai\AppData\Local\Microsoft\Windows\INetCache\Content.MSO\1FED88A8.tmp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B7440" w14:textId="77777777" w:rsidR="00354916" w:rsidRDefault="00354916" w:rsidP="00CE3CCC"/>
    <w:p w14:paraId="705696FB" w14:textId="07366AE9" w:rsidR="002B17B5" w:rsidRPr="002B17B5" w:rsidRDefault="002B17B5" w:rsidP="00CE3CCC">
      <w:pPr>
        <w:rPr>
          <w:b/>
        </w:rPr>
      </w:pPr>
      <w:r>
        <w:rPr>
          <w:b/>
        </w:rPr>
        <w:t>Backward Selection</w:t>
      </w: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67"/>
        <w:gridCol w:w="424"/>
        <w:gridCol w:w="972"/>
        <w:gridCol w:w="1023"/>
        <w:gridCol w:w="1288"/>
        <w:gridCol w:w="1197"/>
      </w:tblGrid>
      <w:tr w:rsidR="002B17B5" w14:paraId="7854C2A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6971" w:type="dxa"/>
            <w:gridSpan w:val="6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6320773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nalysis of Maximum Likelihood Estimates</w:t>
            </w:r>
          </w:p>
        </w:tc>
      </w:tr>
      <w:tr w:rsidR="002B17B5" w14:paraId="54B9CA8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6BBA46E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79FF93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5F29548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9BAD4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tandar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rror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547E6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Wald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Chi-Square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1E80F814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</w:tr>
      <w:tr w:rsidR="002B17B5" w14:paraId="1BD3F8D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69B0D15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51C46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7B0D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781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787F7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356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BE39F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347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C294D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336</w:t>
            </w:r>
          </w:p>
        </w:tc>
      </w:tr>
      <w:tr w:rsidR="002B17B5" w14:paraId="4D05606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DFDD43A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C38E8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3FF2F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885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8B56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575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355D0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0122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3DEEF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14CC188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4F63BF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26F8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6E53E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836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5C36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644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75EAE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834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C1B1B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17</w:t>
            </w:r>
          </w:p>
        </w:tc>
      </w:tr>
      <w:tr w:rsidR="002B17B5" w14:paraId="62263D8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4D65C84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A833D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DA34C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28409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612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42A99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3012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71ADD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381</w:t>
            </w:r>
          </w:p>
        </w:tc>
      </w:tr>
      <w:tr w:rsidR="002B17B5" w14:paraId="2F91E89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1482D8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EC87E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25ED3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.784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09A04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292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56D36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6835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A04A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01</w:t>
            </w:r>
          </w:p>
        </w:tc>
      </w:tr>
      <w:tr w:rsidR="002B17B5" w14:paraId="1161726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B93D15B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D338E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3A82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5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8FB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289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A7187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588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331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68EC7BA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6F573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121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260E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8922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05C7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974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6C4F0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3621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5C38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67</w:t>
            </w:r>
          </w:p>
        </w:tc>
      </w:tr>
      <w:tr w:rsidR="002B17B5" w14:paraId="7D5FAE6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3503392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D73E9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8AC1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844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305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7320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2E841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7964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8D9A2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  <w:tr w:rsidR="002B17B5" w14:paraId="034E66D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AB3406C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42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9BB4B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456BB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600</w:t>
            </w:r>
          </w:p>
        </w:tc>
        <w:tc>
          <w:tcPr>
            <w:tcW w:w="10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415C8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063</w:t>
            </w:r>
          </w:p>
        </w:tc>
        <w:tc>
          <w:tcPr>
            <w:tcW w:w="1288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86E70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4906</w:t>
            </w:r>
          </w:p>
        </w:tc>
        <w:tc>
          <w:tcPr>
            <w:tcW w:w="1197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5AD9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&lt;.0001</w:t>
            </w:r>
          </w:p>
        </w:tc>
      </w:tr>
    </w:tbl>
    <w:p w14:paraId="71CCFF9A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32"/>
        <w:gridCol w:w="266"/>
        <w:gridCol w:w="671"/>
        <w:gridCol w:w="72"/>
        <w:gridCol w:w="26"/>
        <w:gridCol w:w="972"/>
        <w:gridCol w:w="127"/>
        <w:gridCol w:w="34"/>
        <w:gridCol w:w="1096"/>
        <w:gridCol w:w="1257"/>
      </w:tblGrid>
      <w:tr w:rsidR="002B17B5" w14:paraId="1F6648A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5553" w:type="dxa"/>
            <w:gridSpan w:val="10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3556DE9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Parameter Estimates and Profile-Likelihood Confidence Intervals</w:t>
            </w:r>
          </w:p>
        </w:tc>
      </w:tr>
      <w:tr w:rsidR="002B17B5" w14:paraId="4D59A48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1FE13AC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arameter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4581A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2514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48AD6A7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95% Confidence Limits</w:t>
            </w:r>
          </w:p>
        </w:tc>
      </w:tr>
      <w:tr w:rsidR="002B17B5" w14:paraId="2B816C0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308A88E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37123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2781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1F45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6.930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C8696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3230</w:t>
            </w:r>
          </w:p>
        </w:tc>
      </w:tr>
      <w:tr w:rsidR="002B17B5" w14:paraId="080DB43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F1A95A0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volatile_acidity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EAD45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885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E211A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602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CC4F5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218</w:t>
            </w:r>
          </w:p>
        </w:tc>
      </w:tr>
      <w:tr w:rsidR="002B17B5" w14:paraId="6683C1B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C7B7D7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itric_acid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E4715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2.0836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DE21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4002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ABA9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7925</w:t>
            </w:r>
          </w:p>
        </w:tc>
      </w:tr>
      <w:tr w:rsidR="002B17B5" w14:paraId="754B430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AB267A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residual_sugar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EFFB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127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8F33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0614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A5D78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2488</w:t>
            </w:r>
          </w:p>
        </w:tc>
      </w:tr>
      <w:tr w:rsidR="002B17B5" w14:paraId="528830FB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356E7E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lorides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0AE9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8.784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A7CF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3.4330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D63A5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4.4004</w:t>
            </w:r>
          </w:p>
        </w:tc>
      </w:tr>
      <w:tr w:rsidR="002B17B5" w14:paraId="1881A2D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DCBFB2E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otal_sulfur_dioxide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6FE0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25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F3A32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183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C7B5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00687</w:t>
            </w:r>
          </w:p>
        </w:tc>
      </w:tr>
      <w:tr w:rsidR="002B17B5" w14:paraId="71918E7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0518B64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H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5D61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1.8922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DAF3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3.2672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796D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-0.5295</w:t>
            </w:r>
          </w:p>
        </w:tc>
      </w:tr>
      <w:tr w:rsidR="002B17B5" w14:paraId="5910A2A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145073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ulphates</w:t>
            </w:r>
            <w:proofErr w:type="spellEnd"/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F37C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844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EA90D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4468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C3B55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3203</w:t>
            </w:r>
          </w:p>
        </w:tc>
      </w:tr>
      <w:tr w:rsidR="002B17B5" w14:paraId="5B9B4FF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2067" w:type="dxa"/>
            <w:gridSpan w:val="5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E3C7E43" w14:textId="77777777" w:rsidR="002B17B5" w:rsidRDefault="002B17B5" w:rsidP="00185EBE">
            <w:pPr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lcohol</w:t>
            </w:r>
          </w:p>
        </w:tc>
        <w:tc>
          <w:tcPr>
            <w:tcW w:w="9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C4C6E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8600</w:t>
            </w:r>
          </w:p>
        </w:tc>
        <w:tc>
          <w:tcPr>
            <w:tcW w:w="1257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0E67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6567</w:t>
            </w:r>
          </w:p>
        </w:tc>
        <w:tc>
          <w:tcPr>
            <w:tcW w:w="1257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924C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0738</w:t>
            </w:r>
          </w:p>
        </w:tc>
      </w:tr>
      <w:tr w:rsidR="002B17B5" w14:paraId="2265D81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tblHeader/>
          <w:jc w:val="center"/>
        </w:trPr>
        <w:tc>
          <w:tcPr>
            <w:tcW w:w="3166" w:type="dxa"/>
            <w:gridSpan w:val="7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69A182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Hosmer and 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Lemeshow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 xml:space="preserve"> Goodness-of-Fit Test</w:t>
            </w:r>
          </w:p>
        </w:tc>
      </w:tr>
      <w:tr w:rsidR="002B17B5" w14:paraId="21DCF31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tblHeader/>
          <w:jc w:val="center"/>
        </w:trPr>
        <w:tc>
          <w:tcPr>
            <w:tcW w:w="1298" w:type="dxa"/>
            <w:gridSpan w:val="2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81E9D8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-Square</w:t>
            </w:r>
          </w:p>
        </w:tc>
        <w:tc>
          <w:tcPr>
            <w:tcW w:w="67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98D207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97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623AE2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 &gt; </w:t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hiSq</w:t>
            </w:r>
            <w:proofErr w:type="spellEnd"/>
          </w:p>
        </w:tc>
      </w:tr>
      <w:tr w:rsidR="002B17B5" w14:paraId="2D4308F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3"/>
          <w:wAfter w:w="2387" w:type="dxa"/>
          <w:cantSplit/>
          <w:jc w:val="center"/>
        </w:trPr>
        <w:tc>
          <w:tcPr>
            <w:tcW w:w="1298" w:type="dxa"/>
            <w:gridSpan w:val="2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66D34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7628</w:t>
            </w:r>
          </w:p>
        </w:tc>
        <w:tc>
          <w:tcPr>
            <w:tcW w:w="67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C3684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1197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83B1A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9874</w:t>
            </w:r>
          </w:p>
        </w:tc>
      </w:tr>
      <w:tr w:rsidR="002B17B5" w14:paraId="64253BB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tblHeader/>
          <w:jc w:val="center"/>
        </w:trPr>
        <w:tc>
          <w:tcPr>
            <w:tcW w:w="3200" w:type="dxa"/>
            <w:gridSpan w:val="8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63BEDF9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Model Fit Statistics</w:t>
            </w:r>
          </w:p>
        </w:tc>
      </w:tr>
      <w:tr w:rsidR="002B17B5" w14:paraId="72DEDB7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tblHeader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3713959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riterion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B1B89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 Only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203479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tercept and Covariates</w:t>
            </w:r>
          </w:p>
        </w:tc>
      </w:tr>
      <w:tr w:rsidR="002B17B5" w14:paraId="454DF78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A96ACD0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08B2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6.827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96CD4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1.685</w:t>
            </w:r>
          </w:p>
        </w:tc>
      </w:tr>
      <w:tr w:rsidR="002B17B5" w14:paraId="37FFEF6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1DF4F8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C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4BC2C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11.511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B5F3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3.847</w:t>
            </w:r>
          </w:p>
        </w:tc>
      </w:tr>
      <w:tr w:rsidR="002B17B5" w14:paraId="4CDB35C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gridAfter w:val="2"/>
          <w:wAfter w:w="2353" w:type="dxa"/>
          <w:cantSplit/>
          <w:jc w:val="center"/>
        </w:trPr>
        <w:tc>
          <w:tcPr>
            <w:tcW w:w="103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8F63DB" w14:textId="77777777" w:rsidR="002B17B5" w:rsidRDefault="002B17B5" w:rsidP="00185EBE">
            <w:pPr>
              <w:keepNext/>
              <w:adjustRightInd w:val="0"/>
              <w:spacing w:before="60" w:after="60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2 Log L</w:t>
            </w:r>
          </w:p>
        </w:tc>
        <w:tc>
          <w:tcPr>
            <w:tcW w:w="1009" w:type="dxa"/>
            <w:gridSpan w:val="3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6BFE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04.827</w:t>
            </w:r>
          </w:p>
        </w:tc>
        <w:tc>
          <w:tcPr>
            <w:tcW w:w="1159" w:type="dxa"/>
            <w:gridSpan w:val="4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2D81D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3.685</w:t>
            </w:r>
          </w:p>
        </w:tc>
      </w:tr>
    </w:tbl>
    <w:p w14:paraId="7FBAE502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p w14:paraId="3FF0674D" w14:textId="77777777" w:rsidR="002B17B5" w:rsidRDefault="002B17B5" w:rsidP="002B17B5">
      <w:pPr>
        <w:adjustRightInd w:val="0"/>
        <w:rPr>
          <w:rFonts w:ascii="Times" w:hAnsi="Times" w:cs="Times"/>
          <w:color w:val="000000"/>
        </w:rPr>
      </w:pPr>
    </w:p>
    <w:tbl>
      <w:tblPr>
        <w:tblW w:w="0" w:type="auto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2"/>
        <w:gridCol w:w="686"/>
        <w:gridCol w:w="875"/>
        <w:gridCol w:w="686"/>
        <w:gridCol w:w="875"/>
        <w:gridCol w:w="872"/>
        <w:gridCol w:w="751"/>
        <w:gridCol w:w="764"/>
        <w:gridCol w:w="623"/>
        <w:gridCol w:w="666"/>
      </w:tblGrid>
      <w:tr w:rsidR="002B17B5" w14:paraId="1A2417A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7630" w:type="dxa"/>
            <w:gridSpan w:val="10"/>
            <w:tcBorders>
              <w:top w:val="single" w:sz="6" w:space="0" w:color="000000"/>
              <w:left w:val="single" w:sz="6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4B7CC45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bookmarkStart w:id="0" w:name="IDX28"/>
            <w:bookmarkEnd w:id="0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lassification Table</w:t>
            </w:r>
          </w:p>
        </w:tc>
      </w:tr>
      <w:tr w:rsidR="002B17B5" w14:paraId="2FAA891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832" w:type="dxa"/>
            <w:vMerge w:val="restart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5AB6DE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rob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Level</w:t>
            </w:r>
          </w:p>
        </w:tc>
        <w:tc>
          <w:tcPr>
            <w:tcW w:w="156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CA41EC5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</w:t>
            </w:r>
          </w:p>
        </w:tc>
        <w:tc>
          <w:tcPr>
            <w:tcW w:w="1561" w:type="dxa"/>
            <w:gridSpan w:val="2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F3D3C1D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Incorrect</w:t>
            </w:r>
          </w:p>
        </w:tc>
        <w:tc>
          <w:tcPr>
            <w:tcW w:w="3676" w:type="dxa"/>
            <w:gridSpan w:val="5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B38087C" w14:textId="77777777" w:rsidR="002B17B5" w:rsidRDefault="002B17B5" w:rsidP="00185EBE">
            <w:pPr>
              <w:keepNext/>
              <w:adjustRightInd w:val="0"/>
              <w:spacing w:before="60" w:after="60"/>
              <w:jc w:val="center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Percentages</w:t>
            </w:r>
          </w:p>
        </w:tc>
      </w:tr>
      <w:tr w:rsidR="002B17B5" w14:paraId="7109B6B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tblHeader/>
          <w:jc w:val="center"/>
        </w:trPr>
        <w:tc>
          <w:tcPr>
            <w:tcW w:w="832" w:type="dxa"/>
            <w:vMerge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C59FD90" w14:textId="77777777" w:rsidR="002B17B5" w:rsidRDefault="002B17B5" w:rsidP="00185EBE">
            <w:pPr>
              <w:keepNext/>
              <w:adjustRightInd w:val="0"/>
            </w:pP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3615EB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vent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97B97C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on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vent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57A8C7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Event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496B0BD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Non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Event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2AB21ECF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Correct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0E54ADA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ensi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tivity</w:t>
            </w:r>
            <w:proofErr w:type="spellEnd"/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61970AA7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Speci</w:t>
            </w:r>
            <w:proofErr w:type="spellEnd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-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</w:r>
            <w:proofErr w:type="spellStart"/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icity</w:t>
            </w:r>
            <w:proofErr w:type="spellEnd"/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7A8095D6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alse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POS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BBBBBB"/>
            <w:tcMar>
              <w:left w:w="60" w:type="dxa"/>
              <w:right w:w="60" w:type="dxa"/>
            </w:tcMar>
            <w:vAlign w:val="bottom"/>
          </w:tcPr>
          <w:p w14:paraId="3201258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False</w:t>
            </w: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br/>
              <w:t>NEG</w:t>
            </w:r>
          </w:p>
        </w:tc>
      </w:tr>
      <w:tr w:rsidR="002B17B5" w14:paraId="4FDFD0A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CB42C7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1A362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D6CF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9E29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25E6A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0DCEC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1D69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536C0C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6503E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541614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</w:p>
        </w:tc>
      </w:tr>
      <w:tr w:rsidR="002B17B5" w14:paraId="5152415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54C39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E0CD7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795B1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766F0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8D730B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836C9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EA105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8081A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FB1DDE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B58F95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5045114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BA163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8518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FF61E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5CC0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5C598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E446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61F8A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8E35F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B9A0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6037A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7338B8B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4B405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3AD7F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B3B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A1B1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A139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6E16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60BD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66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13A88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3408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</w:tr>
      <w:tr w:rsidR="002B17B5" w14:paraId="6FA185E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1397B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FB00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0DC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04D5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23F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CF91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1653D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9ABBE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26E5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3C915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0</w:t>
            </w:r>
          </w:p>
        </w:tc>
      </w:tr>
      <w:tr w:rsidR="002B17B5" w14:paraId="7C9E846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29B0F6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AB32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B735D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98FA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CA387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E46C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14B1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0766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FB88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9FB9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0</w:t>
            </w:r>
          </w:p>
        </w:tc>
      </w:tr>
      <w:tr w:rsidR="002B17B5" w14:paraId="252DC15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4B55D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0.1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29DA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A970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43454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47C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7E7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B1A62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3F3EF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606B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0A821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0</w:t>
            </w:r>
          </w:p>
        </w:tc>
      </w:tr>
      <w:tr w:rsidR="002B17B5" w14:paraId="5946AE0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75DF7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F82F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511A8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74C1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2361E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3BFCF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6591D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898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19BE3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A21D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.8</w:t>
            </w:r>
          </w:p>
        </w:tc>
      </w:tr>
      <w:tr w:rsidR="002B17B5" w14:paraId="6E254A1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7900CF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4EAE0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765EB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51D549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346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668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0C9DD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1097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D10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4C96B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3</w:t>
            </w:r>
          </w:p>
        </w:tc>
      </w:tr>
      <w:tr w:rsidR="002B17B5" w14:paraId="315147D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99847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1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7BB7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2E18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70BAB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B7715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5052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2399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C40E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70FA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2173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9</w:t>
            </w:r>
          </w:p>
        </w:tc>
      </w:tr>
      <w:tr w:rsidR="002B17B5" w14:paraId="5DD10D9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3CBE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59508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72B55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A2A4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87751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506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E7AC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DBEA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C19C5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9727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8</w:t>
            </w:r>
          </w:p>
        </w:tc>
      </w:tr>
      <w:tr w:rsidR="002B17B5" w14:paraId="36CBA5D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03372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673F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F794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0CB77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E7B3D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EBF8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AA4B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26169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3EA5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B6F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1</w:t>
            </w:r>
          </w:p>
        </w:tc>
      </w:tr>
      <w:tr w:rsidR="002B17B5" w14:paraId="7EC01E9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DA6E4C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A389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EA39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69D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3B66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AA1F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76436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04FF7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CA51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CD5B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9</w:t>
            </w:r>
          </w:p>
        </w:tc>
      </w:tr>
      <w:tr w:rsidR="002B17B5" w14:paraId="03CA8BCF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62F8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E6F8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212B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260D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EEC7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63A3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318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0BD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10B4C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F49A2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5</w:t>
            </w:r>
          </w:p>
        </w:tc>
      </w:tr>
      <w:tr w:rsidR="002B17B5" w14:paraId="1586342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C623C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2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AB31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A0CE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1146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2BCD8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BA3A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51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0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59A8F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B49C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528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0</w:t>
            </w:r>
          </w:p>
        </w:tc>
      </w:tr>
      <w:tr w:rsidR="002B17B5" w14:paraId="216E27D9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88BF56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C51D7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CF5D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398B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B389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E00C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8FD32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3DC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50EA3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35DD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0</w:t>
            </w:r>
          </w:p>
        </w:tc>
      </w:tr>
      <w:tr w:rsidR="002B17B5" w14:paraId="7616B9E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9FB676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BBB84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9898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2E1F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7370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AF49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903EE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FCAA6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7089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4E977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5</w:t>
            </w:r>
          </w:p>
        </w:tc>
      </w:tr>
      <w:tr w:rsidR="002B17B5" w14:paraId="1B3457B2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0E6B9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7289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1A44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4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B118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0819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C6AD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0264F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7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E8801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886F8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BC0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6</w:t>
            </w:r>
          </w:p>
        </w:tc>
      </w:tr>
      <w:tr w:rsidR="002B17B5" w14:paraId="1311B74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1503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2F978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D4D01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4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40B99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1D5D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9FA5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8B5FC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E530E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1D3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831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6</w:t>
            </w:r>
          </w:p>
        </w:tc>
      </w:tr>
      <w:tr w:rsidR="002B17B5" w14:paraId="56D91FC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9B0FC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3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D4A9C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82E0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9E6F1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BC438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AAB2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C7FF8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45DB0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0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507FC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43748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4</w:t>
            </w:r>
          </w:p>
        </w:tc>
      </w:tr>
      <w:tr w:rsidR="002B17B5" w14:paraId="3CE740C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2A3ED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C81A8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F6F3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D4B2CB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FFFD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A3F2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6ABEE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E0F4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1A7D9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50A5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.4</w:t>
            </w:r>
          </w:p>
        </w:tc>
      </w:tr>
      <w:tr w:rsidR="002B17B5" w14:paraId="7ED1FF9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0EAE029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A5457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661F4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A99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78FBA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E5AB8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70F58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88208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547E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531B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5</w:t>
            </w:r>
          </w:p>
        </w:tc>
      </w:tr>
      <w:tr w:rsidR="002B17B5" w14:paraId="67775B3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59464AB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AC739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DB5B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C4E0F2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9A72BD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4ADD6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1CBF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5DAB24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F7775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900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9</w:t>
            </w:r>
          </w:p>
        </w:tc>
      </w:tr>
      <w:tr w:rsidR="002B17B5" w14:paraId="702757D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8F41E2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5CD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087AD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5D3B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B452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DEAB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60D10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3F9C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B6506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C8170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9</w:t>
            </w:r>
          </w:p>
        </w:tc>
      </w:tr>
      <w:tr w:rsidR="002B17B5" w14:paraId="1E4DDF11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061516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4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7BEFB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76A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A83E7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70219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C440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6F492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35B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25789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904FB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.5</w:t>
            </w:r>
          </w:p>
        </w:tc>
      </w:tr>
      <w:tr w:rsidR="002B17B5" w14:paraId="547F800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C7357A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F5AE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25FE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9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9CB9A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8A79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5E7B6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B165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6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9B50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6EEED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CDAD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.8</w:t>
            </w:r>
          </w:p>
        </w:tc>
      </w:tr>
      <w:tr w:rsidR="002B17B5" w14:paraId="50C5C76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A605B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9C488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9676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A48F2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867BF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4E12E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5.3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3760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9D70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7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0A8AE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.2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804AE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.3</w:t>
            </w:r>
          </w:p>
        </w:tc>
      </w:tr>
      <w:tr w:rsidR="002B17B5" w14:paraId="4339AD2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E8055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656BB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7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E2B0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959C6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F195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2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9B7E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5231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41CC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3494BC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EDB4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.5</w:t>
            </w:r>
          </w:p>
        </w:tc>
      </w:tr>
      <w:tr w:rsidR="002B17B5" w14:paraId="3F73542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6B3F27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6924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B2020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05A5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7B6BE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8A600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800F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F9EB2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BE44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.6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4F2CB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6</w:t>
            </w:r>
          </w:p>
        </w:tc>
      </w:tr>
      <w:tr w:rsidR="002B17B5" w14:paraId="4B1ED1B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67036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5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F17B1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0C91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30FB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339E0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64209E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4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36FF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6BFAC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0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8165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25E0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2</w:t>
            </w:r>
          </w:p>
        </w:tc>
      </w:tr>
      <w:tr w:rsidR="002B17B5" w14:paraId="2E847D0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86054C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2A288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61477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FF36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E2AA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5B2D3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3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6107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6.7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6FE4A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2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A43A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F6FC9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.9</w:t>
            </w:r>
          </w:p>
        </w:tc>
      </w:tr>
      <w:tr w:rsidR="002B17B5" w14:paraId="540390DE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BBCBD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2C16FF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F04B9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0AD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6D7EA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A04B1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6DB8C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55803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3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243E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847E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.6</w:t>
            </w:r>
          </w:p>
        </w:tc>
      </w:tr>
      <w:tr w:rsidR="002B17B5" w14:paraId="5984196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7D971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BE37DE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6221A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2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CB194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D74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BB7F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0648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2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1B1F5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4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E5B3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4D5A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0</w:t>
            </w:r>
          </w:p>
        </w:tc>
      </w:tr>
      <w:tr w:rsidR="002B17B5" w14:paraId="63445827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BCF9A9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669D3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6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E542A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1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A3BD61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4920C9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FB13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2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33190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5409E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5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20D6E2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.3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848FDF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4</w:t>
            </w:r>
          </w:p>
        </w:tc>
      </w:tr>
      <w:tr w:rsidR="002B17B5" w14:paraId="36C82BE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F6C56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6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00F1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42CE6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0C7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4FD16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2078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7BFFAF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9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B0BF76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6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1FE9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454DDA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3</w:t>
            </w:r>
          </w:p>
        </w:tc>
      </w:tr>
      <w:tr w:rsidR="002B17B5" w14:paraId="53ADB15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8492D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6D5A7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33A1A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7CC6BA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4A375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3AC9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1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4837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7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90B3B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8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4B7F4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5F5E3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.6</w:t>
            </w:r>
          </w:p>
        </w:tc>
      </w:tr>
      <w:tr w:rsidR="002B17B5" w14:paraId="1F97E2D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978C57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lastRenderedPageBreak/>
              <w:t>0.7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93B8F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3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07148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AADC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CD15ED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73050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9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7F86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E63BE9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9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9294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64157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9</w:t>
            </w:r>
          </w:p>
        </w:tc>
      </w:tr>
      <w:tr w:rsidR="002B17B5" w14:paraId="7704419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0E590C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1EFA06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EA14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8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F1A536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FFE401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ED24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0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F96AF2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2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CA08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1.1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BF176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CF0A5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.9</w:t>
            </w:r>
          </w:p>
        </w:tc>
      </w:tr>
      <w:tr w:rsidR="002B17B5" w14:paraId="02E6D21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9560E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57D2F2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86C9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E1A83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2FFBF3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1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8569A0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9.1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601F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9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B61D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2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A0D16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8E372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0</w:t>
            </w:r>
          </w:p>
        </w:tc>
      </w:tr>
      <w:tr w:rsidR="002B17B5" w14:paraId="2D3A5C58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6C16D7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7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3575D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9A2B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91C38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5080B9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2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0B21E3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8.5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3ED7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9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D7DB8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3.5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0DA95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26BD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.7</w:t>
            </w:r>
          </w:p>
        </w:tc>
      </w:tr>
      <w:tr w:rsidR="002B17B5" w14:paraId="68340824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2F5561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F56E9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A9FE7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386BA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BBE89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4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D77C3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7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C538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1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F06FDE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6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47CF2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FE1E5A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.0</w:t>
            </w:r>
          </w:p>
        </w:tc>
      </w:tr>
      <w:tr w:rsidR="002B17B5" w14:paraId="41936CC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F292A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3F919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73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6C1F9C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2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A98BEB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0D8F7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56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904A6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5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821F7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0.3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AFDE2D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4.9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F4E87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.9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686EF3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.1</w:t>
            </w:r>
          </w:p>
        </w:tc>
      </w:tr>
      <w:tr w:rsidR="002B17B5" w14:paraId="09CE5960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FC165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5F39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5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33EC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7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0A777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096F8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71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D312F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4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E8B160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.8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D9AA7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6.2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6E7F5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1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717DEE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2</w:t>
            </w:r>
          </w:p>
        </w:tc>
      </w:tr>
      <w:tr w:rsidR="002B17B5" w14:paraId="0C2E99D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C47601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3F00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4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10D3C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3E7A5F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8D5F7D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8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3913B5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3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9F0CD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4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1BD6F5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3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B64925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4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4F604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3.9</w:t>
            </w:r>
          </w:p>
        </w:tc>
      </w:tr>
      <w:tr w:rsidR="002B17B5" w14:paraId="79A7BF65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2D03FD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8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A2E158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3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FD217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3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FA371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1F305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9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8D3C3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1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B4AD01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0.5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01D9CE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7.8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B1849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BF944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5.1</w:t>
            </w:r>
          </w:p>
        </w:tc>
      </w:tr>
      <w:tr w:rsidR="002B17B5" w14:paraId="49B51383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3667A4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D6DE7E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C66A19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5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85331C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AAA1B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2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AE5472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8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8E7DE1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4.2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240DFD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4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DD91FB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.5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DA18D4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.1</w:t>
            </w:r>
          </w:p>
        </w:tc>
      </w:tr>
      <w:tr w:rsidR="002B17B5" w14:paraId="74E22EDA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42BA701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2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56A10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79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0F85357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6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1A21C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33209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50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A96D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5.6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E6A11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9BF227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8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498DAF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6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714D2A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8.9</w:t>
            </w:r>
          </w:p>
        </w:tc>
      </w:tr>
      <w:tr w:rsidR="002B17B5" w14:paraId="32EC7F0C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242C477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4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1BEC48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4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8715A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56D65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169178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5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7B7722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0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3A3F8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2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487B9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5D0F8A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.8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CE0460F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3</w:t>
            </w:r>
          </w:p>
        </w:tc>
      </w:tr>
      <w:tr w:rsidR="002B17B5" w14:paraId="50816E46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35D2C1C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6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7160E80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6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DB139BE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300FDA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8108C8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93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0DECA145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0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9F38658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8.4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E75B33D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99.7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469F9C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7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9F7613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1.5</w:t>
            </w:r>
          </w:p>
        </w:tc>
      </w:tr>
      <w:tr w:rsidR="002B17B5" w14:paraId="20E79A9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2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1070563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0.98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0A7325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1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9436209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914EE1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2FE43F2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18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F8143C0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7.8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D10F65D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2.6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EC830EA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10966C3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2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30B81418" w14:textId="77777777" w:rsidR="002B17B5" w:rsidRDefault="002B17B5" w:rsidP="00185EBE">
            <w:pPr>
              <w:keepNext/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0</w:t>
            </w:r>
          </w:p>
        </w:tc>
      </w:tr>
      <w:tr w:rsidR="002B17B5" w14:paraId="12B8078D" w14:textId="77777777" w:rsidTr="00185EBE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cantSplit/>
          <w:jc w:val="center"/>
        </w:trPr>
        <w:tc>
          <w:tcPr>
            <w:tcW w:w="83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shd w:val="clear" w:color="auto" w:fill="BBBBBB"/>
            <w:tcMar>
              <w:left w:w="60" w:type="dxa"/>
              <w:right w:w="60" w:type="dxa"/>
            </w:tcMar>
          </w:tcPr>
          <w:p w14:paraId="70232DDB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" w:hAnsi="Times" w:cs="Times"/>
                <w:b/>
                <w:bCs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A32CF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FA8C2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371</w:t>
            </w:r>
          </w:p>
        </w:tc>
        <w:tc>
          <w:tcPr>
            <w:tcW w:w="686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0FA15D0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</w:t>
            </w:r>
          </w:p>
        </w:tc>
        <w:tc>
          <w:tcPr>
            <w:tcW w:w="875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5237F49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29</w:t>
            </w:r>
          </w:p>
        </w:tc>
        <w:tc>
          <w:tcPr>
            <w:tcW w:w="872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1DD7129A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46.4</w:t>
            </w:r>
          </w:p>
        </w:tc>
        <w:tc>
          <w:tcPr>
            <w:tcW w:w="751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5EF153D1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0.0</w:t>
            </w:r>
          </w:p>
        </w:tc>
        <w:tc>
          <w:tcPr>
            <w:tcW w:w="764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6B2969C4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100.0</w:t>
            </w:r>
          </w:p>
        </w:tc>
        <w:tc>
          <w:tcPr>
            <w:tcW w:w="623" w:type="dxa"/>
            <w:tcBorders>
              <w:top w:val="nil"/>
              <w:left w:val="single" w:sz="2" w:space="0" w:color="000000"/>
              <w:bottom w:val="single" w:sz="6" w:space="0" w:color="000000"/>
              <w:right w:val="nil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2ECB732C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.</w:t>
            </w:r>
          </w:p>
        </w:tc>
        <w:tc>
          <w:tcPr>
            <w:tcW w:w="666" w:type="dxa"/>
            <w:tcBorders>
              <w:top w:val="nil"/>
              <w:left w:val="single" w:sz="2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left w:w="60" w:type="dxa"/>
              <w:right w:w="60" w:type="dxa"/>
            </w:tcMar>
          </w:tcPr>
          <w:p w14:paraId="4E0E3946" w14:textId="77777777" w:rsidR="002B17B5" w:rsidRDefault="002B17B5" w:rsidP="00185EBE">
            <w:pPr>
              <w:adjustRightInd w:val="0"/>
              <w:spacing w:before="60" w:after="60"/>
              <w:jc w:val="right"/>
              <w:rPr>
                <w:rFonts w:ascii="Times" w:hAnsi="Times" w:cs="Times"/>
                <w:color w:val="000000"/>
              </w:rPr>
            </w:pPr>
            <w:r>
              <w:rPr>
                <w:rFonts w:ascii="Times" w:hAnsi="Times" w:cs="Times"/>
                <w:color w:val="000000"/>
              </w:rPr>
              <w:t>53.6</w:t>
            </w:r>
          </w:p>
        </w:tc>
      </w:tr>
    </w:tbl>
    <w:p w14:paraId="12E34F16" w14:textId="77777777" w:rsidR="002B17B5" w:rsidRDefault="002B17B5" w:rsidP="00CE3CCC"/>
    <w:p w14:paraId="524D2FDD" w14:textId="4A5C1F3D" w:rsidR="002B17B5" w:rsidRDefault="002B17B5" w:rsidP="00CE3CCC">
      <w:r>
        <w:rPr>
          <w:noProof/>
        </w:rPr>
        <w:drawing>
          <wp:inline distT="0" distB="0" distL="0" distR="0" wp14:anchorId="1D132D2F" wp14:editId="3E2035B6">
            <wp:extent cx="2725947" cy="2725947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947" cy="2725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DDDA1" w14:textId="759ED544" w:rsidR="002B17B5" w:rsidRDefault="002B17B5" w:rsidP="00CE3CCC">
      <w:bookmarkStart w:id="1" w:name="_GoBack"/>
      <w:r>
        <w:rPr>
          <w:noProof/>
        </w:rPr>
        <w:lastRenderedPageBreak/>
        <w:drawing>
          <wp:inline distT="0" distB="0" distL="0" distR="0" wp14:anchorId="62AC4FEA" wp14:editId="4AB2FBCD">
            <wp:extent cx="3485072" cy="2613804"/>
            <wp:effectExtent l="0" t="0" r="127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072" cy="2613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"/>
    </w:p>
    <w:p w14:paraId="5C835D4E" w14:textId="69F7102B" w:rsidR="00A14425" w:rsidRDefault="00B52DD5" w:rsidP="00B52DD5">
      <w:pPr>
        <w:pStyle w:val="Heading2"/>
      </w:pPr>
      <w:r>
        <w:t>SAS Code for Regressions</w:t>
      </w:r>
    </w:p>
    <w:p w14:paraId="4873229A" w14:textId="77777777" w:rsidR="00CE3CCC" w:rsidRDefault="00CE3CCC" w:rsidP="00CE3CCC">
      <w:r>
        <w:t xml:space="preserve">proc import </w:t>
      </w:r>
      <w:proofErr w:type="spellStart"/>
      <w:r>
        <w:t>datafile</w:t>
      </w:r>
      <w:proofErr w:type="spellEnd"/>
      <w:r>
        <w:t>="/home/anhainguyen820/sasuser.v94/wine_train.csv"</w:t>
      </w:r>
    </w:p>
    <w:p w14:paraId="04033AD3" w14:textId="27DBAC85" w:rsidR="00CE3CCC" w:rsidRDefault="00CE3CCC" w:rsidP="00CE3CCC">
      <w:proofErr w:type="spellStart"/>
      <w:r>
        <w:t>dbms</w:t>
      </w:r>
      <w:proofErr w:type="spellEnd"/>
      <w:r>
        <w:t>=</w:t>
      </w:r>
      <w:proofErr w:type="spellStart"/>
      <w:r>
        <w:t>dlm</w:t>
      </w:r>
      <w:proofErr w:type="spellEnd"/>
      <w:r>
        <w:t xml:space="preserve"> out=wine replace;</w:t>
      </w:r>
    </w:p>
    <w:p w14:paraId="0AF47211" w14:textId="64F86BBC" w:rsidR="00CE3CCC" w:rsidRDefault="00CE3CCC" w:rsidP="00CE3CCC">
      <w:r>
        <w:t>delimiter=',';</w:t>
      </w:r>
    </w:p>
    <w:p w14:paraId="5EC8BF9B" w14:textId="5F252480" w:rsidR="00CE3CCC" w:rsidRDefault="00CE3CCC" w:rsidP="00CE3CCC">
      <w:proofErr w:type="spellStart"/>
      <w:r>
        <w:t>getnames</w:t>
      </w:r>
      <w:proofErr w:type="spellEnd"/>
      <w:r>
        <w:t>=yes;</w:t>
      </w:r>
    </w:p>
    <w:p w14:paraId="463426C6" w14:textId="2EF63E6F" w:rsidR="00296994" w:rsidRDefault="00CE3CCC" w:rsidP="00CE3CCC">
      <w:r>
        <w:t>run;</w:t>
      </w:r>
    </w:p>
    <w:p w14:paraId="22E73B9F" w14:textId="2A3BB18E" w:rsidR="00CE3CCC" w:rsidRDefault="00CE3CCC" w:rsidP="00CE3CCC"/>
    <w:p w14:paraId="4E98AA76" w14:textId="77777777" w:rsidR="00CE3CCC" w:rsidRDefault="00CE3CCC" w:rsidP="00CE3CCC">
      <w:r>
        <w:t>/*Simple Logistic regression*/</w:t>
      </w:r>
    </w:p>
    <w:p w14:paraId="51D04C94" w14:textId="77777777" w:rsidR="00CE3CCC" w:rsidRDefault="00CE3CCC" w:rsidP="00CE3CCC">
      <w:r>
        <w:t>proc logistic data=wine plots=roc;</w:t>
      </w:r>
    </w:p>
    <w:p w14:paraId="3F16B031" w14:textId="77777777" w:rsidR="00CE3CCC" w:rsidRDefault="00CE3CCC" w:rsidP="00CE3CCC">
      <w:r>
        <w:t xml:space="preserve">class Outcome / </w:t>
      </w:r>
      <w:proofErr w:type="spellStart"/>
      <w:r>
        <w:t>param</w:t>
      </w:r>
      <w:proofErr w:type="spellEnd"/>
      <w:r>
        <w:t>=ref;</w:t>
      </w:r>
    </w:p>
    <w:p w14:paraId="64722D40" w14:textId="77777777" w:rsidR="00CE3CCC" w:rsidRDefault="00CE3CCC" w:rsidP="00CE3CCC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0B3EEE35" w14:textId="42DDED43" w:rsidR="00CE3CCC" w:rsidRDefault="00CE3CCC" w:rsidP="00CE3CCC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084527B2" w14:textId="6FC93AF4" w:rsidR="00CE3CCC" w:rsidRDefault="00CE3CCC" w:rsidP="00CE3CCC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6010933B" w14:textId="43512AF9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76ED27C8" w14:textId="31657BDB" w:rsidR="00CE3CCC" w:rsidRDefault="00CE3CCC" w:rsidP="00CE3CCC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031C0C56" w14:textId="1C1529B7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6611E946" w14:textId="4150F363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density</w:t>
      </w:r>
    </w:p>
    <w:p w14:paraId="582F1ED0" w14:textId="4844A725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pH</w:t>
      </w:r>
    </w:p>
    <w:p w14:paraId="22BDF020" w14:textId="2FF3D348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r>
        <w:t>sulphates</w:t>
      </w:r>
      <w:proofErr w:type="spellEnd"/>
    </w:p>
    <w:p w14:paraId="6BB1B7F1" w14:textId="2244B3E8" w:rsidR="00CE3CCC" w:rsidRDefault="00CE3CCC" w:rsidP="00CE3CCC">
      <w:r>
        <w:tab/>
        <w:t xml:space="preserve">        </w:t>
      </w:r>
      <w:r>
        <w:tab/>
      </w:r>
      <w:r>
        <w:tab/>
      </w:r>
      <w:r>
        <w:tab/>
        <w:t xml:space="preserve">    alcohol</w:t>
      </w:r>
    </w:p>
    <w:p w14:paraId="1BEA7ADC" w14:textId="47EF612C" w:rsidR="00CE3CCC" w:rsidRDefault="00CE3CCC" w:rsidP="00CE3CCC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 w:rsidR="00296345">
        <w:t xml:space="preserve"> </w:t>
      </w:r>
      <w:proofErr w:type="spellStart"/>
      <w:r w:rsidR="00296345">
        <w:t>clparm</w:t>
      </w:r>
      <w:proofErr w:type="spellEnd"/>
      <w:r>
        <w:t>;</w:t>
      </w:r>
    </w:p>
    <w:p w14:paraId="4F176D27" w14:textId="0D182E8B" w:rsidR="00CE3CCC" w:rsidRDefault="00CE3CCC" w:rsidP="00CE3CCC">
      <w:r>
        <w:t>run;</w:t>
      </w:r>
    </w:p>
    <w:p w14:paraId="73BE3786" w14:textId="63651640" w:rsidR="00CE3CCC" w:rsidRDefault="00CE3CCC" w:rsidP="00CE3CCC"/>
    <w:p w14:paraId="77375997" w14:textId="36C96CE5" w:rsidR="00296345" w:rsidRDefault="00296345" w:rsidP="00296345">
      <w:r>
        <w:t>/*</w:t>
      </w:r>
      <w:r w:rsidRPr="00296345">
        <w:t xml:space="preserve"> </w:t>
      </w:r>
      <w:r>
        <w:t>stepwise</w:t>
      </w:r>
      <w:r>
        <w:t xml:space="preserve"> </w:t>
      </w:r>
      <w:r>
        <w:t>*/</w:t>
      </w:r>
    </w:p>
    <w:p w14:paraId="2174E08E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1BD7743D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33931B08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2D80D7B3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42DFC70B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1DE3C2B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45B2D362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786420B4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34478BE2" w14:textId="77777777" w:rsidR="00296345" w:rsidRDefault="00296345" w:rsidP="00296345">
      <w:r>
        <w:lastRenderedPageBreak/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37CE258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7A83AB39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284CA677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1F9AE758" w14:textId="22BB2F63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</w:t>
      </w:r>
      <w:r>
        <w:t xml:space="preserve">selection = stepwise </w:t>
      </w:r>
      <w:r>
        <w:t xml:space="preserve">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14A9D2B8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686355DF" w14:textId="77777777" w:rsidR="00296345" w:rsidRDefault="00296345" w:rsidP="00296345"/>
    <w:p w14:paraId="1F35EB37" w14:textId="3AC697F9" w:rsidR="00296345" w:rsidRDefault="00296345" w:rsidP="00296345">
      <w:r>
        <w:t>/*</w:t>
      </w:r>
      <w:r w:rsidRPr="00296345">
        <w:t xml:space="preserve"> </w:t>
      </w:r>
      <w:r>
        <w:t>forward</w:t>
      </w:r>
      <w:r>
        <w:t xml:space="preserve"> */</w:t>
      </w:r>
    </w:p>
    <w:p w14:paraId="728D68A8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35F4E068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0E51B480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6F86473F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0D68374C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721E1860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079A1CCE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3E4FBD1D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1416D6CE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4B3B6B6F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41956FEB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1CF3681C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40EDB690" w14:textId="7FAEAE00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>/ sel</w:t>
      </w:r>
      <w:r>
        <w:t>ection =</w:t>
      </w:r>
      <w:r w:rsidRPr="00296345">
        <w:t xml:space="preserve"> </w:t>
      </w:r>
      <w:r>
        <w:t xml:space="preserve">forward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7A819B95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45E22D32" w14:textId="77777777" w:rsidR="00296345" w:rsidRDefault="00296345" w:rsidP="00296345"/>
    <w:p w14:paraId="13440812" w14:textId="1EEDA359" w:rsidR="00296345" w:rsidRDefault="00296345" w:rsidP="00296345">
      <w:r>
        <w:t>/*</w:t>
      </w:r>
      <w:r>
        <w:t>backward</w:t>
      </w:r>
      <w:r>
        <w:t xml:space="preserve"> */</w:t>
      </w:r>
    </w:p>
    <w:p w14:paraId="33F65715" w14:textId="77777777" w:rsidR="00296345" w:rsidRDefault="00296345" w:rsidP="00296345">
      <w:proofErr w:type="gramStart"/>
      <w:r>
        <w:t>proc</w:t>
      </w:r>
      <w:proofErr w:type="gramEnd"/>
      <w:r>
        <w:t xml:space="preserve"> logistic data=wine plots=roc;</w:t>
      </w:r>
    </w:p>
    <w:p w14:paraId="0C77917B" w14:textId="77777777" w:rsidR="00296345" w:rsidRDefault="00296345" w:rsidP="00296345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6214CEC8" w14:textId="77777777" w:rsidR="00296345" w:rsidRDefault="00296345" w:rsidP="00296345"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fixed.acidity"N</w:t>
      </w:r>
      <w:proofErr w:type="spellEnd"/>
    </w:p>
    <w:p w14:paraId="534DCA36" w14:textId="77777777" w:rsidR="00296345" w:rsidRDefault="00296345" w:rsidP="00296345">
      <w:r>
        <w:tab/>
        <w:t xml:space="preserve">                                            "</w:t>
      </w:r>
      <w:proofErr w:type="spellStart"/>
      <w:r>
        <w:t>volatile.acidity"N</w:t>
      </w:r>
      <w:proofErr w:type="spellEnd"/>
    </w:p>
    <w:p w14:paraId="6A53679C" w14:textId="77777777" w:rsidR="00296345" w:rsidRDefault="00296345" w:rsidP="00296345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1CBABE64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4326B953" w14:textId="77777777" w:rsidR="00296345" w:rsidRDefault="00296345" w:rsidP="00296345">
      <w:r>
        <w:t xml:space="preserve"> </w:t>
      </w:r>
      <w:r>
        <w:tab/>
      </w:r>
      <w:r>
        <w:tab/>
      </w:r>
      <w:r>
        <w:tab/>
      </w:r>
      <w:r>
        <w:tab/>
        <w:t xml:space="preserve">    "</w:t>
      </w:r>
      <w:proofErr w:type="spellStart"/>
      <w:r>
        <w:t>free.sulfur.dioxide"N</w:t>
      </w:r>
      <w:proofErr w:type="spellEnd"/>
    </w:p>
    <w:p w14:paraId="3FA08B6E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0D11D27B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density</w:t>
      </w:r>
      <w:proofErr w:type="gramEnd"/>
    </w:p>
    <w:p w14:paraId="7FC47226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2E5C2839" w14:textId="777777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207FD578" w14:textId="77777777" w:rsidR="00296345" w:rsidRDefault="00296345" w:rsidP="00296345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632D305D" w14:textId="4FD82677" w:rsidR="00296345" w:rsidRDefault="00296345" w:rsidP="00296345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>/ selection =</w:t>
      </w:r>
      <w:r w:rsidRPr="00296345">
        <w:t xml:space="preserve"> </w:t>
      </w:r>
      <w:r>
        <w:t xml:space="preserve">backward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57A53C78" w14:textId="77777777" w:rsidR="00296345" w:rsidRDefault="00296345" w:rsidP="00296345">
      <w:proofErr w:type="gramStart"/>
      <w:r>
        <w:t>run</w:t>
      </w:r>
      <w:proofErr w:type="gramEnd"/>
      <w:r>
        <w:t>;</w:t>
      </w:r>
    </w:p>
    <w:p w14:paraId="365FC637" w14:textId="77777777" w:rsidR="00296345" w:rsidRDefault="00296345" w:rsidP="00296345"/>
    <w:p w14:paraId="694B3863" w14:textId="77777777" w:rsidR="0056206E" w:rsidRDefault="0056206E" w:rsidP="0056206E">
      <w:r>
        <w:t>/*Simple Logistic regression*/</w:t>
      </w:r>
    </w:p>
    <w:p w14:paraId="05BF1FA3" w14:textId="77777777" w:rsidR="0056206E" w:rsidRDefault="0056206E" w:rsidP="0056206E">
      <w:proofErr w:type="gramStart"/>
      <w:r>
        <w:t>proc</w:t>
      </w:r>
      <w:proofErr w:type="gramEnd"/>
      <w:r>
        <w:t xml:space="preserve"> logistic data=wine plots=roc;</w:t>
      </w:r>
    </w:p>
    <w:p w14:paraId="102D5263" w14:textId="77777777" w:rsidR="0056206E" w:rsidRDefault="0056206E" w:rsidP="0056206E">
      <w:proofErr w:type="gramStart"/>
      <w:r>
        <w:t>class</w:t>
      </w:r>
      <w:proofErr w:type="gramEnd"/>
      <w:r>
        <w:t xml:space="preserve"> Outcome / </w:t>
      </w:r>
      <w:proofErr w:type="spellStart"/>
      <w:r>
        <w:t>param</w:t>
      </w:r>
      <w:proofErr w:type="spellEnd"/>
      <w:r>
        <w:t>=ref;</w:t>
      </w:r>
    </w:p>
    <w:p w14:paraId="6096F31A" w14:textId="64A9514E" w:rsidR="0056206E" w:rsidRDefault="0056206E" w:rsidP="0056206E">
      <w:proofErr w:type="gramStart"/>
      <w:r>
        <w:t>model</w:t>
      </w:r>
      <w:proofErr w:type="gramEnd"/>
      <w:r>
        <w:t xml:space="preserve"> Outcome(event='fine') =</w:t>
      </w:r>
      <w:r>
        <w:t xml:space="preserve"> "</w:t>
      </w:r>
      <w:proofErr w:type="spellStart"/>
      <w:r>
        <w:t>volatile.acidity"N</w:t>
      </w:r>
      <w:proofErr w:type="spellEnd"/>
    </w:p>
    <w:p w14:paraId="19F91739" w14:textId="77777777" w:rsidR="0056206E" w:rsidRDefault="0056206E" w:rsidP="0056206E">
      <w:r>
        <w:tab/>
        <w:t xml:space="preserve">   </w:t>
      </w:r>
      <w:r>
        <w:tab/>
      </w:r>
      <w:r>
        <w:tab/>
      </w:r>
      <w:r>
        <w:tab/>
        <w:t xml:space="preserve">    "</w:t>
      </w:r>
      <w:proofErr w:type="spellStart"/>
      <w:r>
        <w:t>citric.acid"N</w:t>
      </w:r>
      <w:proofErr w:type="spellEnd"/>
    </w:p>
    <w:p w14:paraId="0B9EDC7C" w14:textId="38EE19C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residual.sugar"N</w:t>
      </w:r>
      <w:proofErr w:type="spellEnd"/>
    </w:p>
    <w:p w14:paraId="25C7F0B1" w14:textId="5B9FD03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"</w:t>
      </w:r>
      <w:proofErr w:type="spellStart"/>
      <w:r>
        <w:t>total.sulfur.dioxide"N</w:t>
      </w:r>
      <w:proofErr w:type="spellEnd"/>
    </w:p>
    <w:p w14:paraId="02697372" w14:textId="7777777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pH</w:t>
      </w:r>
      <w:proofErr w:type="gramEnd"/>
    </w:p>
    <w:p w14:paraId="227E9849" w14:textId="77777777" w:rsidR="0056206E" w:rsidRDefault="0056206E" w:rsidP="0056206E">
      <w:r>
        <w:lastRenderedPageBreak/>
        <w:tab/>
        <w:t xml:space="preserve"> </w:t>
      </w:r>
      <w:r>
        <w:tab/>
      </w:r>
      <w:r>
        <w:tab/>
      </w:r>
      <w:r>
        <w:tab/>
        <w:t xml:space="preserve">    </w:t>
      </w:r>
      <w:proofErr w:type="spellStart"/>
      <w:proofErr w:type="gramStart"/>
      <w:r>
        <w:t>sulphates</w:t>
      </w:r>
      <w:proofErr w:type="spellEnd"/>
      <w:proofErr w:type="gramEnd"/>
    </w:p>
    <w:p w14:paraId="6DA4E104" w14:textId="77777777" w:rsidR="0056206E" w:rsidRDefault="0056206E" w:rsidP="0056206E">
      <w:r>
        <w:tab/>
        <w:t xml:space="preserve">        </w:t>
      </w:r>
      <w:r>
        <w:tab/>
      </w:r>
      <w:r>
        <w:tab/>
      </w:r>
      <w:r>
        <w:tab/>
        <w:t xml:space="preserve">    </w:t>
      </w:r>
      <w:proofErr w:type="gramStart"/>
      <w:r>
        <w:t>alcohol</w:t>
      </w:r>
      <w:proofErr w:type="gramEnd"/>
    </w:p>
    <w:p w14:paraId="695945A5" w14:textId="77777777" w:rsidR="0056206E" w:rsidRDefault="0056206E" w:rsidP="0056206E">
      <w:r>
        <w:tab/>
        <w:t xml:space="preserve"> </w:t>
      </w:r>
      <w:r>
        <w:tab/>
      </w:r>
      <w:r>
        <w:tab/>
      </w:r>
      <w:r>
        <w:tab/>
        <w:t xml:space="preserve">    </w:t>
      </w:r>
      <w:proofErr w:type="gramStart"/>
      <w:r>
        <w:t>chlorides</w:t>
      </w:r>
      <w:proofErr w:type="gramEnd"/>
      <w:r>
        <w:t xml:space="preserve">/ scale=none </w:t>
      </w:r>
      <w:proofErr w:type="spellStart"/>
      <w:r>
        <w:t>lackfit</w:t>
      </w:r>
      <w:proofErr w:type="spellEnd"/>
      <w:r>
        <w:t xml:space="preserve"> </w:t>
      </w:r>
      <w:proofErr w:type="spellStart"/>
      <w:r>
        <w:t>ctable</w:t>
      </w:r>
      <w:proofErr w:type="spellEnd"/>
      <w:r>
        <w:t xml:space="preserve"> </w:t>
      </w:r>
      <w:proofErr w:type="spellStart"/>
      <w:r>
        <w:t>clparm</w:t>
      </w:r>
      <w:proofErr w:type="spellEnd"/>
      <w:r>
        <w:t>;</w:t>
      </w:r>
    </w:p>
    <w:p w14:paraId="20D1BA10" w14:textId="77777777" w:rsidR="0056206E" w:rsidRDefault="0056206E" w:rsidP="0056206E">
      <w:proofErr w:type="gramStart"/>
      <w:r>
        <w:t>run</w:t>
      </w:r>
      <w:proofErr w:type="gramEnd"/>
      <w:r>
        <w:t>;</w:t>
      </w:r>
    </w:p>
    <w:p w14:paraId="4D6D5A8B" w14:textId="77777777" w:rsidR="00296345" w:rsidRDefault="00296345" w:rsidP="00CE3CCC"/>
    <w:p w14:paraId="381377C8" w14:textId="77777777" w:rsidR="00CE3CCC" w:rsidRPr="00296994" w:rsidRDefault="00CE3CCC" w:rsidP="00CE3CCC"/>
    <w:p w14:paraId="369F6130" w14:textId="19F834D3" w:rsidR="00A14425" w:rsidRDefault="00A14425" w:rsidP="00A14425">
      <w:pPr>
        <w:pStyle w:val="Heading2"/>
      </w:pPr>
      <w:r>
        <w:t>Objective 2</w:t>
      </w:r>
    </w:p>
    <w:p w14:paraId="620F49AF" w14:textId="7F8A9FE7" w:rsidR="007A6C50" w:rsidRDefault="007A6C50" w:rsidP="007A6C50"/>
    <w:p w14:paraId="04255F40" w14:textId="3694C496" w:rsidR="007A6C50" w:rsidRPr="007A6C50" w:rsidRDefault="007A6C50" w:rsidP="007A6C50">
      <w:pPr>
        <w:pStyle w:val="Heading2"/>
      </w:pPr>
      <w:r>
        <w:t>Logistic Regression 2</w:t>
      </w:r>
    </w:p>
    <w:p w14:paraId="58F21D98" w14:textId="5B66446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61"/>
        <w:gridCol w:w="1861"/>
        <w:gridCol w:w="3061"/>
      </w:tblGrid>
      <w:tr w:rsidR="00296994" w:rsidRPr="003266F2" w14:paraId="57530D57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31B3F2A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Hosmer and 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 xml:space="preserve"> Goodness-of-Fit Test</w:t>
            </w:r>
          </w:p>
        </w:tc>
      </w:tr>
      <w:tr w:rsidR="00296994" w:rsidRPr="003266F2" w14:paraId="0AFADDF1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33AFB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E851D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898DA4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96994" w:rsidRPr="003266F2" w14:paraId="692FCA25" w14:textId="77777777" w:rsidTr="00CE3CCC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211B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4.8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2CAD7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D7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0.7736</w:t>
            </w:r>
          </w:p>
        </w:tc>
      </w:tr>
      <w:tr w:rsidR="00296994" w:rsidRPr="003266F2" w14:paraId="40D0824D" w14:textId="77777777" w:rsidTr="00CE3CCC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6AC9E7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Model Fit Statistics</w:t>
            </w:r>
          </w:p>
        </w:tc>
      </w:tr>
      <w:tr w:rsidR="00296994" w:rsidRPr="003266F2" w14:paraId="007A7864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23A69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riter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4BA571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Onl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AC6A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 and Covariates</w:t>
            </w:r>
          </w:p>
        </w:tc>
      </w:tr>
      <w:tr w:rsidR="00296994" w:rsidRPr="003266F2" w14:paraId="0476E36E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6943AE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I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6629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6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24F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5.142</w:t>
            </w:r>
          </w:p>
        </w:tc>
      </w:tr>
      <w:tr w:rsidR="00296994" w:rsidRPr="003266F2" w14:paraId="1347FF1C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FFA7A2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CEE64A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11.5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65891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2.619</w:t>
            </w:r>
          </w:p>
        </w:tc>
      </w:tr>
      <w:tr w:rsidR="00296994" w:rsidRPr="003266F2" w14:paraId="7DE10AB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295E9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2 Log 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DE31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04.8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CD9BD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9.142</w:t>
            </w:r>
          </w:p>
        </w:tc>
      </w:tr>
    </w:tbl>
    <w:p w14:paraId="7D5C2598" w14:textId="6385DD5E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1"/>
        <w:gridCol w:w="421"/>
        <w:gridCol w:w="1141"/>
        <w:gridCol w:w="1141"/>
        <w:gridCol w:w="1381"/>
        <w:gridCol w:w="1381"/>
      </w:tblGrid>
      <w:tr w:rsidR="00296994" w:rsidRPr="003266F2" w14:paraId="36946BBB" w14:textId="77777777" w:rsidTr="00CE3CCC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7953E5" w14:textId="77777777" w:rsidR="00296994" w:rsidRPr="003266F2" w:rsidRDefault="00296994" w:rsidP="00CE3CCC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Analysis of Maximum Likelihood Estimates</w:t>
            </w:r>
          </w:p>
        </w:tc>
      </w:tr>
      <w:tr w:rsidR="00296994" w:rsidRPr="003266F2" w14:paraId="776C10AF" w14:textId="77777777" w:rsidTr="00CE3CCC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6F5C237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28BDA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008B4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ED0EC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tandar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5D6B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Wald</w:t>
            </w: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9EB000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296994" w:rsidRPr="003266F2" w14:paraId="6867C875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9001D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1619C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E888F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1.691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DB4E1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00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50750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09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6FDE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1</w:t>
            </w:r>
          </w:p>
        </w:tc>
      </w:tr>
      <w:tr w:rsidR="00296994" w:rsidRPr="003266F2" w14:paraId="195F27A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2113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chlorid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DC17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87B20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1.06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C6C1B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3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02624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04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0D45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9</w:t>
            </w:r>
          </w:p>
        </w:tc>
      </w:tr>
      <w:tr w:rsidR="00296994" w:rsidRPr="003266F2" w14:paraId="07E0E99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814340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total.sulfur.d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FDEBA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474EC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0.3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A4DBB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1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8EC02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75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E272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94</w:t>
            </w:r>
          </w:p>
        </w:tc>
      </w:tr>
      <w:tr w:rsidR="00296994" w:rsidRPr="003266F2" w14:paraId="78DF67A6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E51A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sulphat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400B1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F5BEB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7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A1E153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49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DF02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2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2576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3C50349B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9840B8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log.alcohol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79E99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8C1F8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03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391D5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.14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6CE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94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448934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0B42842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FEF84C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volatile.acidity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885B38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20447E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3.21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064B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55DE76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4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441E1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&lt;.0001</w:t>
            </w:r>
          </w:p>
        </w:tc>
      </w:tr>
      <w:tr w:rsidR="00296994" w:rsidRPr="003266F2" w14:paraId="7EB29549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D40643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itric.aci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010020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E7F8D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1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20195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65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7905A1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133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9E852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08</w:t>
            </w:r>
          </w:p>
        </w:tc>
      </w:tr>
      <w:tr w:rsidR="00296994" w:rsidRPr="003266F2" w14:paraId="3768E554" w14:textId="77777777" w:rsidTr="00CE3CCC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160955" w14:textId="77777777" w:rsidR="00296994" w:rsidRPr="003266F2" w:rsidRDefault="00296994" w:rsidP="00CE3CCC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H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0C66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79983F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-2.02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D26F8C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70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0E0C5B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.2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FC9EE7" w14:textId="77777777" w:rsidR="00296994" w:rsidRPr="003266F2" w:rsidRDefault="00296994" w:rsidP="00CE3CCC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3266F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040</w:t>
            </w:r>
          </w:p>
        </w:tc>
      </w:tr>
    </w:tbl>
    <w:p w14:paraId="218A4B59" w14:textId="711553DD" w:rsidR="00296994" w:rsidRDefault="00296994" w:rsidP="00296994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81"/>
        <w:gridCol w:w="781"/>
        <w:gridCol w:w="781"/>
        <w:gridCol w:w="781"/>
        <w:gridCol w:w="781"/>
        <w:gridCol w:w="1021"/>
        <w:gridCol w:w="901"/>
        <w:gridCol w:w="901"/>
        <w:gridCol w:w="781"/>
        <w:gridCol w:w="781"/>
      </w:tblGrid>
      <w:tr w:rsidR="00140243" w:rsidRPr="00140243" w14:paraId="49DED8C9" w14:textId="77777777" w:rsidTr="00140243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C60EB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lassification Table</w:t>
            </w:r>
          </w:p>
        </w:tc>
      </w:tr>
      <w:tr w:rsidR="00140243" w:rsidRPr="00140243" w14:paraId="705FB87F" w14:textId="77777777" w:rsidTr="00140243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2F6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ob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93F5E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4DFF8E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51B37F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ercentages</w:t>
            </w:r>
          </w:p>
        </w:tc>
      </w:tr>
      <w:tr w:rsidR="00140243" w:rsidRPr="00140243" w14:paraId="544EE4F9" w14:textId="77777777" w:rsidTr="00140243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2335C42C" w14:textId="77777777" w:rsidR="00140243" w:rsidRPr="00140243" w:rsidRDefault="00140243" w:rsidP="00140243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B382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B1DD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8EC5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33B52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on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CE8B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FBD62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ens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F7FB5A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Speci</w:t>
            </w:r>
            <w:proofErr w:type="spellEnd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-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</w:r>
            <w:proofErr w:type="spellStart"/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68BE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PO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A7277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alse</w:t>
            </w: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br/>
              <w:t>NEG</w:t>
            </w:r>
          </w:p>
        </w:tc>
      </w:tr>
      <w:tr w:rsidR="00140243" w:rsidRPr="00140243" w14:paraId="72A96CE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312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E617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2DA8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96A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6FE1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3617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3002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CCBA2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DE1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817D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</w:tr>
      <w:tr w:rsidR="00140243" w:rsidRPr="00140243" w14:paraId="24F27A5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C453B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CF7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33C6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5303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A9E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18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A245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5B71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C55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140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1B93DC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D0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77E5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A647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0B3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B074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5EEB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831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F0E6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5A7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F84C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</w:tr>
      <w:tr w:rsidR="00140243" w:rsidRPr="00140243" w14:paraId="77B5714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29D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CE8E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07B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C9701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DDB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173A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3DDF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B841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C55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643E4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2F026F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C84C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1C2C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EAE1A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ED6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C2DE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09EC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CD83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4562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0B3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06F1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5</w:t>
            </w:r>
          </w:p>
        </w:tc>
      </w:tr>
      <w:tr w:rsidR="00140243" w:rsidRPr="00140243" w14:paraId="15E5F71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0C4F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10CC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8476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CF2D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618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EE92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5BC5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71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5D8E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54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2</w:t>
            </w:r>
          </w:p>
        </w:tc>
      </w:tr>
      <w:tr w:rsidR="00140243" w:rsidRPr="00140243" w14:paraId="33ECFF7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45DF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B46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12CC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2E07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C0A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F4BB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E9D91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B42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645A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381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3</w:t>
            </w:r>
          </w:p>
        </w:tc>
      </w:tr>
      <w:tr w:rsidR="00140243" w:rsidRPr="00140243" w14:paraId="1529AFF6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1085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D92F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139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0FFB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4329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9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A062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BCC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9906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854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0</w:t>
            </w:r>
          </w:p>
        </w:tc>
      </w:tr>
      <w:tr w:rsidR="00140243" w:rsidRPr="00140243" w14:paraId="5B81DD8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03D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1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2FA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70A0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B9D4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D32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D26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B99D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A33B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2EDE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1422A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1</w:t>
            </w:r>
          </w:p>
        </w:tc>
      </w:tr>
      <w:tr w:rsidR="00140243" w:rsidRPr="00140243" w14:paraId="25C1BA5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C1F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F2E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2FF8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54F8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C9CF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9CE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5A30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EB764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5EA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A890A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8</w:t>
            </w:r>
          </w:p>
        </w:tc>
      </w:tr>
      <w:tr w:rsidR="00140243" w:rsidRPr="00140243" w14:paraId="309D2EC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6A8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584F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E9AE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D381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C2D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9B1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460A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075F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D49A6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354B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5</w:t>
            </w:r>
          </w:p>
        </w:tc>
      </w:tr>
      <w:tr w:rsidR="00140243" w:rsidRPr="00140243" w14:paraId="24753D1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198A8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504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70B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F186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783A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5DB0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3A0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74EBF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8E44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438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5</w:t>
            </w:r>
          </w:p>
        </w:tc>
      </w:tr>
      <w:tr w:rsidR="00140243" w:rsidRPr="00140243" w14:paraId="618D030B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B50EF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0D01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548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241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E777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D2F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C101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6504F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C5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51C8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.4</w:t>
            </w:r>
          </w:p>
        </w:tc>
      </w:tr>
      <w:tr w:rsidR="00140243" w:rsidRPr="00140243" w14:paraId="2E7FB8E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AA7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A649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B136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881A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B92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359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7BDCF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87B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0F1E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01D6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2</w:t>
            </w:r>
          </w:p>
        </w:tc>
      </w:tr>
      <w:tr w:rsidR="00140243" w:rsidRPr="00140243" w14:paraId="426E883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6443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11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017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27F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41010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05F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ED818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8FF1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2963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A66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</w:t>
            </w:r>
          </w:p>
        </w:tc>
      </w:tr>
      <w:tr w:rsidR="00140243" w:rsidRPr="00140243" w14:paraId="2AA3DFB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6DA71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B0CF4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D15D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0C79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F68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C3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14E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D48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3A29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45F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6</w:t>
            </w:r>
          </w:p>
        </w:tc>
      </w:tr>
      <w:tr w:rsidR="00140243" w:rsidRPr="00140243" w14:paraId="0A99551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C978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2BE8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E82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65B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FB46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05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CBA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5E50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D0A9F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45F5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3142A15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62CC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5A353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968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CC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B19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AE55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E055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ED39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C7EF3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0128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1</w:t>
            </w:r>
          </w:p>
        </w:tc>
      </w:tr>
      <w:tr w:rsidR="00140243" w:rsidRPr="00140243" w14:paraId="74D5E38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33CB6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3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0F68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21B7D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70A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7B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A321C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53D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C470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173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D6D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</w:tr>
      <w:tr w:rsidR="00140243" w:rsidRPr="00140243" w14:paraId="3418A8E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87D0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699D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D6BE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5CBA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6F66A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31F0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89B5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FDCE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EBAC4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C30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9</w:t>
            </w:r>
          </w:p>
        </w:tc>
      </w:tr>
      <w:tr w:rsidR="00140243" w:rsidRPr="00140243" w14:paraId="0B82127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1420C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92B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3898D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4C0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FC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C7B82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FAE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07DB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0D8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B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2</w:t>
            </w:r>
          </w:p>
        </w:tc>
      </w:tr>
      <w:tr w:rsidR="00140243" w:rsidRPr="00140243" w14:paraId="0E37AE3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A001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B2756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EE4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8CA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A181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5B567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0F5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6CE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0AA8F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014E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7A829C4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2334D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00E0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16F32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B7D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7E2F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830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9C4E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784E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964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95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0</w:t>
            </w:r>
          </w:p>
        </w:tc>
      </w:tr>
      <w:tr w:rsidR="00140243" w:rsidRPr="00140243" w14:paraId="35EF3D7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2C5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4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3DB1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CA98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3FAA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6C07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2AB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A93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08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4EA8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B4676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</w:t>
            </w:r>
          </w:p>
        </w:tc>
      </w:tr>
      <w:tr w:rsidR="00140243" w:rsidRPr="00140243" w14:paraId="4452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1706A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6631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8BF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F796B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5E0F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818D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CB1B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AA0C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A98B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54CD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7</w:t>
            </w:r>
          </w:p>
        </w:tc>
      </w:tr>
      <w:tr w:rsidR="00140243" w:rsidRPr="00140243" w14:paraId="74E370D2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DAB4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897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95CA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420E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0EF42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B9DC9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4FF42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572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5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625C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E5470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.6</w:t>
            </w:r>
          </w:p>
        </w:tc>
      </w:tr>
      <w:tr w:rsidR="00140243" w:rsidRPr="00140243" w14:paraId="680CCEF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6C23D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A803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987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173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0436F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BD7C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57F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390F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3C48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B0F7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8</w:t>
            </w:r>
          </w:p>
        </w:tc>
      </w:tr>
      <w:tr w:rsidR="00140243" w:rsidRPr="00140243" w14:paraId="5101404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CD33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EEC32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C0E2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903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B5AC9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ABB5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65F2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C03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FB1E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E9C3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.5</w:t>
            </w:r>
          </w:p>
        </w:tc>
      </w:tr>
      <w:tr w:rsidR="00140243" w:rsidRPr="00140243" w14:paraId="5039DDD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0D09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5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2C24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9435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C3716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E2AC7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007E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0D18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1F4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80042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D69A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3</w:t>
            </w:r>
          </w:p>
        </w:tc>
      </w:tr>
      <w:tr w:rsidR="00140243" w:rsidRPr="00140243" w14:paraId="7A35374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05C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DEA5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BA70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C365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439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C0507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B4C8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12CC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2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D692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900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.8</w:t>
            </w:r>
          </w:p>
        </w:tc>
      </w:tr>
      <w:tr w:rsidR="00140243" w:rsidRPr="00140243" w14:paraId="3FF1628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9654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0EE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9FA86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C490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59F0F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7D73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8557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83F9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FE9E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1B93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1</w:t>
            </w:r>
          </w:p>
        </w:tc>
      </w:tr>
      <w:tr w:rsidR="00140243" w:rsidRPr="00140243" w14:paraId="2EB57F3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5DA5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A955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48D5C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DAD1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2588D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FEAEB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274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C6FA9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8950B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E9999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8</w:t>
            </w:r>
          </w:p>
        </w:tc>
      </w:tr>
      <w:tr w:rsidR="00140243" w:rsidRPr="00140243" w14:paraId="4E27626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DEEAA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CC7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F893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1BD9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3514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90E6B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EF7B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0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5479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091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959F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.8</w:t>
            </w:r>
          </w:p>
        </w:tc>
      </w:tr>
      <w:tr w:rsidR="00140243" w:rsidRPr="00140243" w14:paraId="5F2C7ED8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F724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6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383C6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71BE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12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EDA1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67ABE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3A5F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E40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6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895D3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CA690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.4</w:t>
            </w:r>
          </w:p>
        </w:tc>
      </w:tr>
      <w:tr w:rsidR="00140243" w:rsidRPr="00140243" w14:paraId="3CDD3C4C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0B18F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A405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12CC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E73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B358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3272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1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6C44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9DE3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7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2DEC2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C8C2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3</w:t>
            </w:r>
          </w:p>
        </w:tc>
      </w:tr>
      <w:tr w:rsidR="00140243" w:rsidRPr="00140243" w14:paraId="32D95ED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5F0E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CF08E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47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4271E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196BD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4AC9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1C89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1FE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755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85033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.7</w:t>
            </w:r>
          </w:p>
        </w:tc>
      </w:tr>
      <w:tr w:rsidR="00140243" w:rsidRPr="00140243" w14:paraId="28843A47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188D1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87D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2A07A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7549A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80C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25DC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73CE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FCA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ABDD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11B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.9</w:t>
            </w:r>
          </w:p>
        </w:tc>
      </w:tr>
      <w:tr w:rsidR="00140243" w:rsidRPr="00140243" w14:paraId="5A895EE3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BC6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F83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6A68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8A1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A2A1D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26789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ECEC0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7CB1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2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6408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CC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1</w:t>
            </w:r>
          </w:p>
        </w:tc>
      </w:tr>
      <w:tr w:rsidR="00140243" w:rsidRPr="00140243" w14:paraId="5B0A09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0A0F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7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1E36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AD145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F35E5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6598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54DBB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7EEA1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7DE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588C5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0DC34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.6</w:t>
            </w:r>
          </w:p>
        </w:tc>
      </w:tr>
      <w:tr w:rsidR="00140243" w:rsidRPr="00140243" w14:paraId="050A9AF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E845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84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75E03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27E97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520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726E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BE6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ED9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9A93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1906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0.8</w:t>
            </w:r>
          </w:p>
        </w:tc>
      </w:tr>
      <w:tr w:rsidR="00140243" w:rsidRPr="00140243" w14:paraId="1CD06DD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883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A2F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0A628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7316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AB3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D876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B18DD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9AFC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D27F2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63917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.4</w:t>
            </w:r>
          </w:p>
        </w:tc>
      </w:tr>
      <w:tr w:rsidR="00140243" w:rsidRPr="00140243" w14:paraId="4330FFB1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2319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04291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9580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230D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8D2D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FE66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BEF7C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35305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6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8B59C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03D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3.0</w:t>
            </w:r>
          </w:p>
        </w:tc>
      </w:tr>
      <w:tr w:rsidR="00140243" w:rsidRPr="00140243" w14:paraId="7F4D07C0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E093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44234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0A19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8CB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2C8E5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5E5FE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3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2CE4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00691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CB5A8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5D1DC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4.0</w:t>
            </w:r>
          </w:p>
        </w:tc>
      </w:tr>
      <w:tr w:rsidR="00140243" w:rsidRPr="00140243" w14:paraId="28DEC97A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2F5F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8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F194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A5F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8FA19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B3717C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9781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627AF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14F89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920AB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B2792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5.4</w:t>
            </w:r>
          </w:p>
        </w:tc>
      </w:tr>
      <w:tr w:rsidR="00140243" w:rsidRPr="00140243" w14:paraId="4D231A95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40DE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F66D2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62BE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F731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42D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63E7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9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E8373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A67B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887B5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F09F7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7</w:t>
            </w:r>
          </w:p>
        </w:tc>
      </w:tr>
      <w:tr w:rsidR="00140243" w:rsidRPr="00140243" w14:paraId="5FD1287D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BFAB5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1DAB1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3A1D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9CBA4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A2904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84E76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AD3EF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5481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8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E810A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D4190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9.2</w:t>
            </w:r>
          </w:p>
        </w:tc>
      </w:tr>
      <w:tr w:rsidR="00140243" w:rsidRPr="00140243" w14:paraId="1E763D84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0B226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3449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E14EA9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934BB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CC664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620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25858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2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80325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7B9C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3DD08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3</w:t>
            </w:r>
          </w:p>
        </w:tc>
      </w:tr>
      <w:tr w:rsidR="00140243" w:rsidRPr="00140243" w14:paraId="0409C599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22B35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0.96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46E7E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3B2D7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4CBA1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8C4FE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E3718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0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686D22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393660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99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7E5A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621D45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7</w:t>
            </w:r>
          </w:p>
        </w:tc>
      </w:tr>
      <w:tr w:rsidR="00140243" w:rsidRPr="00140243" w14:paraId="7C64F75F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EE36C8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0.9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852FA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53FCC4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14AAA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E43631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C7F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A8657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4877CB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28751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21FFF3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0</w:t>
            </w:r>
          </w:p>
        </w:tc>
      </w:tr>
      <w:tr w:rsidR="00140243" w:rsidRPr="00140243" w14:paraId="2FB6329E" w14:textId="77777777" w:rsidTr="00140243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2FF82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1.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0EBC6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220B0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F09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E4BA6C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D086D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D1DC7D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4A74F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93844E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.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74887" w14:textId="77777777" w:rsidR="00140243" w:rsidRPr="00140243" w:rsidRDefault="00140243" w:rsidP="00140243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14024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3.6</w:t>
            </w:r>
          </w:p>
        </w:tc>
      </w:tr>
    </w:tbl>
    <w:p w14:paraId="5A3F2784" w14:textId="77777777" w:rsidR="00140243" w:rsidRDefault="00140243" w:rsidP="00296994"/>
    <w:p w14:paraId="1640A8B5" w14:textId="4416C249" w:rsidR="00296994" w:rsidRDefault="00296994" w:rsidP="00296994">
      <w:r>
        <w:rPr>
          <w:noProof/>
          <w:highlight w:val="yellow"/>
        </w:rPr>
        <w:drawing>
          <wp:inline distT="0" distB="0" distL="0" distR="0" wp14:anchorId="6DBCA2D6" wp14:editId="78BFE845">
            <wp:extent cx="4572000" cy="4572000"/>
            <wp:effectExtent l="0" t="0" r="0" b="0"/>
            <wp:docPr id="2" name="Picture 2" descr="C:\Users\anhai\AppData\Local\Microsoft\Windows\INetCache\Content.MSO\F809979C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hai\AppData\Local\Microsoft\Windows\INetCache\Content.MSO\F809979C.tmp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846D5" w14:textId="60F6A4B9" w:rsidR="00296994" w:rsidRDefault="00296994" w:rsidP="00296994"/>
    <w:p w14:paraId="7AF42FA8" w14:textId="77777777" w:rsidR="00296994" w:rsidRDefault="00296994" w:rsidP="00296994">
      <w:pPr>
        <w:pStyle w:val="Heading2"/>
      </w:pPr>
      <w:r>
        <w:t>SAS Code for Regressions</w:t>
      </w:r>
    </w:p>
    <w:p w14:paraId="3F0A9D38" w14:textId="77777777" w:rsidR="00296994" w:rsidRDefault="00296994" w:rsidP="00296994">
      <w:r>
        <w:t xml:space="preserve">proc import </w:t>
      </w:r>
      <w:proofErr w:type="spellStart"/>
      <w:r>
        <w:t>datafile</w:t>
      </w:r>
      <w:proofErr w:type="spellEnd"/>
      <w:r>
        <w:t>="/home/anhainguyen820/sasuser.v94/wine_train.csv"</w:t>
      </w:r>
    </w:p>
    <w:p w14:paraId="153E49E2" w14:textId="2251DADC" w:rsidR="00296994" w:rsidRDefault="00296994" w:rsidP="00296994">
      <w:proofErr w:type="spellStart"/>
      <w:r>
        <w:t>dbms</w:t>
      </w:r>
      <w:proofErr w:type="spellEnd"/>
      <w:r>
        <w:t>=</w:t>
      </w:r>
      <w:proofErr w:type="spellStart"/>
      <w:r>
        <w:t>dlm</w:t>
      </w:r>
      <w:proofErr w:type="spellEnd"/>
      <w:r>
        <w:t xml:space="preserve"> out=wine replace;</w:t>
      </w:r>
    </w:p>
    <w:p w14:paraId="11A52318" w14:textId="21A44011" w:rsidR="00296994" w:rsidRDefault="00296994" w:rsidP="00296994">
      <w:r>
        <w:t>delimiter=',';</w:t>
      </w:r>
    </w:p>
    <w:p w14:paraId="074007D8" w14:textId="2AADC9B0" w:rsidR="00296994" w:rsidRDefault="00296994" w:rsidP="00296994">
      <w:proofErr w:type="spellStart"/>
      <w:r>
        <w:t>getnames</w:t>
      </w:r>
      <w:proofErr w:type="spellEnd"/>
      <w:r>
        <w:t>=yes;</w:t>
      </w:r>
    </w:p>
    <w:p w14:paraId="3E799ED1" w14:textId="77777777" w:rsidR="00296994" w:rsidRDefault="00296994" w:rsidP="00296994">
      <w:r>
        <w:t>run;</w:t>
      </w:r>
    </w:p>
    <w:p w14:paraId="5ACE9E5A" w14:textId="77777777" w:rsidR="00296994" w:rsidRDefault="00296994" w:rsidP="00296994"/>
    <w:p w14:paraId="406D6839" w14:textId="77777777" w:rsidR="00296994" w:rsidRDefault="00296994" w:rsidP="00296994">
      <w:r>
        <w:t xml:space="preserve">data wine; </w:t>
      </w:r>
    </w:p>
    <w:p w14:paraId="386F6784" w14:textId="3CCDDB93" w:rsidR="00296994" w:rsidRDefault="00296994" w:rsidP="00296994">
      <w:r>
        <w:t>set wine;</w:t>
      </w:r>
    </w:p>
    <w:p w14:paraId="24E31736" w14:textId="77777777" w:rsidR="00296994" w:rsidRDefault="00296994" w:rsidP="00296994">
      <w:r>
        <w:t>"</w:t>
      </w:r>
      <w:proofErr w:type="spellStart"/>
      <w:r>
        <w:t>log.residual.sugar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residual.sugar"N</w:t>
      </w:r>
      <w:proofErr w:type="spellEnd"/>
      <w:r>
        <w:t>);</w:t>
      </w:r>
    </w:p>
    <w:p w14:paraId="36FE2771" w14:textId="77777777" w:rsidR="00296994" w:rsidRDefault="00296994" w:rsidP="00296994">
      <w:r>
        <w:t>"</w:t>
      </w:r>
      <w:proofErr w:type="spellStart"/>
      <w:r>
        <w:t>log.chlorides"N</w:t>
      </w:r>
      <w:proofErr w:type="spellEnd"/>
      <w:r>
        <w:t xml:space="preserve"> = </w:t>
      </w:r>
      <w:proofErr w:type="gramStart"/>
      <w:r>
        <w:t>log(</w:t>
      </w:r>
      <w:proofErr w:type="gramEnd"/>
      <w:r>
        <w:t>chlorides);</w:t>
      </w:r>
    </w:p>
    <w:p w14:paraId="4F3BF610" w14:textId="77777777" w:rsidR="00296994" w:rsidRDefault="00296994" w:rsidP="00296994">
      <w:r>
        <w:t>"</w:t>
      </w:r>
      <w:proofErr w:type="spellStart"/>
      <w:r>
        <w:t>log.free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free.sulfur.dioxide"N</w:t>
      </w:r>
      <w:proofErr w:type="spellEnd"/>
      <w:r>
        <w:t>);</w:t>
      </w:r>
    </w:p>
    <w:p w14:paraId="4A5B9FC0" w14:textId="77777777" w:rsidR="00296994" w:rsidRDefault="00296994" w:rsidP="00296994">
      <w:r>
        <w:t>"</w:t>
      </w:r>
      <w:proofErr w:type="spellStart"/>
      <w:r>
        <w:t>log.total.sulfur.dioxide"N</w:t>
      </w:r>
      <w:proofErr w:type="spellEnd"/>
      <w:r>
        <w:t xml:space="preserve"> = </w:t>
      </w:r>
      <w:proofErr w:type="gramStart"/>
      <w:r>
        <w:t>log(</w:t>
      </w:r>
      <w:proofErr w:type="gramEnd"/>
      <w:r>
        <w:t>"</w:t>
      </w:r>
      <w:proofErr w:type="spellStart"/>
      <w:r>
        <w:t>total.sulfur.dioxide"N</w:t>
      </w:r>
      <w:proofErr w:type="spellEnd"/>
      <w:r>
        <w:t>);</w:t>
      </w:r>
    </w:p>
    <w:p w14:paraId="380C5DB8" w14:textId="77777777" w:rsidR="00296994" w:rsidRDefault="00296994" w:rsidP="00296994">
      <w:r>
        <w:t>"</w:t>
      </w:r>
      <w:proofErr w:type="spellStart"/>
      <w:r>
        <w:t>log.sulphates"N</w:t>
      </w:r>
      <w:proofErr w:type="spellEnd"/>
      <w:r>
        <w:t xml:space="preserve"> = </w:t>
      </w:r>
      <w:proofErr w:type="gramStart"/>
      <w:r>
        <w:t>log(</w:t>
      </w:r>
      <w:proofErr w:type="spellStart"/>
      <w:proofErr w:type="gramEnd"/>
      <w:r>
        <w:t>sulphates</w:t>
      </w:r>
      <w:proofErr w:type="spellEnd"/>
      <w:r>
        <w:t>);</w:t>
      </w:r>
    </w:p>
    <w:p w14:paraId="4D7434EF" w14:textId="77777777" w:rsidR="00296994" w:rsidRDefault="00296994" w:rsidP="00296994">
      <w:r>
        <w:lastRenderedPageBreak/>
        <w:t>"</w:t>
      </w:r>
      <w:proofErr w:type="spellStart"/>
      <w:r>
        <w:t>log.alcohol"N</w:t>
      </w:r>
      <w:proofErr w:type="spellEnd"/>
      <w:r>
        <w:t xml:space="preserve"> = </w:t>
      </w:r>
      <w:proofErr w:type="gramStart"/>
      <w:r>
        <w:t>log(</w:t>
      </w:r>
      <w:proofErr w:type="gramEnd"/>
      <w:r>
        <w:t>alcohol);</w:t>
      </w:r>
    </w:p>
    <w:p w14:paraId="711A4204" w14:textId="1B85C35F" w:rsidR="00296994" w:rsidRDefault="00296994" w:rsidP="00296994">
      <w:r>
        <w:t>run;</w:t>
      </w:r>
    </w:p>
    <w:p w14:paraId="75A4DE10" w14:textId="50E801C0" w:rsidR="00296994" w:rsidRDefault="00296994" w:rsidP="00296994"/>
    <w:p w14:paraId="3687D9AC" w14:textId="77777777" w:rsidR="00296994" w:rsidRDefault="00296994" w:rsidP="00296994">
      <w:r>
        <w:t>/*Logistic regression*/</w:t>
      </w:r>
    </w:p>
    <w:p w14:paraId="14B67ED8" w14:textId="0CA86696" w:rsidR="00296994" w:rsidRDefault="00296994" w:rsidP="00296994">
      <w:r>
        <w:t>proc logistic data=wine</w:t>
      </w:r>
      <w:r w:rsidR="00CE3CCC">
        <w:t xml:space="preserve"> plots=ROC</w:t>
      </w:r>
      <w:r>
        <w:t>;</w:t>
      </w:r>
    </w:p>
    <w:p w14:paraId="382CD267" w14:textId="202C7F77" w:rsidR="00296994" w:rsidRDefault="00296994" w:rsidP="00296994">
      <w:r>
        <w:t xml:space="preserve">class Outcome / </w:t>
      </w:r>
      <w:proofErr w:type="spellStart"/>
      <w:r>
        <w:t>param</w:t>
      </w:r>
      <w:proofErr w:type="spellEnd"/>
      <w:r>
        <w:t>=ref;</w:t>
      </w:r>
    </w:p>
    <w:p w14:paraId="7BF287D4" w14:textId="0B031FFE" w:rsidR="00296994" w:rsidRDefault="00296994" w:rsidP="00296994">
      <w:pPr>
        <w:tabs>
          <w:tab w:val="left" w:pos="2970"/>
        </w:tabs>
      </w:pPr>
      <w:proofErr w:type="gramStart"/>
      <w:r>
        <w:t>model</w:t>
      </w:r>
      <w:proofErr w:type="gramEnd"/>
      <w:r>
        <w:t xml:space="preserve"> Outcome(event='fine') = "</w:t>
      </w:r>
      <w:proofErr w:type="spellStart"/>
      <w:r>
        <w:t>log.residual.sugar"N</w:t>
      </w:r>
      <w:proofErr w:type="spellEnd"/>
      <w:r>
        <w:t xml:space="preserve"> </w:t>
      </w:r>
    </w:p>
    <w:p w14:paraId="03AB27FA" w14:textId="43610466" w:rsidR="00296994" w:rsidRDefault="00296994" w:rsidP="00296994">
      <w:pPr>
        <w:ind w:left="2160" w:firstLine="990"/>
      </w:pPr>
      <w:r>
        <w:t>"</w:t>
      </w:r>
      <w:proofErr w:type="spellStart"/>
      <w:r>
        <w:t>log.chlorides"N</w:t>
      </w:r>
      <w:proofErr w:type="spellEnd"/>
    </w:p>
    <w:p w14:paraId="58295452" w14:textId="7C807878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log.free.sulfur.dioxide"N</w:t>
      </w:r>
      <w:proofErr w:type="spellEnd"/>
    </w:p>
    <w:p w14:paraId="4494B7F6" w14:textId="59FB451A" w:rsidR="00296994" w:rsidRDefault="00296994" w:rsidP="00296994">
      <w:pPr>
        <w:ind w:left="2610" w:firstLine="270"/>
      </w:pPr>
      <w:r>
        <w:t xml:space="preserve">     "</w:t>
      </w:r>
      <w:proofErr w:type="spellStart"/>
      <w:r>
        <w:t>log.total.sulfur.dioxide"N</w:t>
      </w:r>
      <w:proofErr w:type="spellEnd"/>
    </w:p>
    <w:p w14:paraId="186240F8" w14:textId="2527D94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sulphates"N</w:t>
      </w:r>
      <w:proofErr w:type="spellEnd"/>
    </w:p>
    <w:p w14:paraId="0C633374" w14:textId="1CA3EEB0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log.alcohol"N</w:t>
      </w:r>
      <w:proofErr w:type="spellEnd"/>
    </w:p>
    <w:p w14:paraId="54B995F2" w14:textId="0E295924" w:rsidR="00296994" w:rsidRDefault="00296994" w:rsidP="00296994">
      <w:pPr>
        <w:ind w:firstLine="990"/>
      </w:pPr>
      <w:r>
        <w:tab/>
        <w:t xml:space="preserve">   </w:t>
      </w:r>
      <w:r>
        <w:tab/>
      </w:r>
      <w:r>
        <w:tab/>
        <w:t xml:space="preserve">     "</w:t>
      </w:r>
      <w:proofErr w:type="spellStart"/>
      <w:r>
        <w:t>fixed.acidity"N</w:t>
      </w:r>
      <w:proofErr w:type="spellEnd"/>
    </w:p>
    <w:p w14:paraId="6EBA5694" w14:textId="2D41C469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volatile.acidity"N</w:t>
      </w:r>
      <w:proofErr w:type="spellEnd"/>
    </w:p>
    <w:p w14:paraId="7D985AA8" w14:textId="7AC74B3F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"</w:t>
      </w:r>
      <w:proofErr w:type="spellStart"/>
      <w:r>
        <w:t>citric.acid"N</w:t>
      </w:r>
      <w:proofErr w:type="spellEnd"/>
    </w:p>
    <w:p w14:paraId="58DAD8A4" w14:textId="52807BA2" w:rsidR="00296994" w:rsidRDefault="00296994" w:rsidP="00296994">
      <w:pPr>
        <w:ind w:firstLine="990"/>
      </w:pPr>
      <w:r>
        <w:tab/>
        <w:t xml:space="preserve">  </w:t>
      </w:r>
      <w:r>
        <w:tab/>
      </w:r>
      <w:r>
        <w:tab/>
        <w:t xml:space="preserve">     density</w:t>
      </w:r>
    </w:p>
    <w:p w14:paraId="020F987B" w14:textId="33EEF40D" w:rsidR="00296994" w:rsidRDefault="00296994" w:rsidP="00296994">
      <w:pPr>
        <w:ind w:firstLine="990"/>
      </w:pPr>
      <w:r>
        <w:tab/>
        <w:t xml:space="preserve"> </w:t>
      </w:r>
      <w:r>
        <w:tab/>
      </w:r>
      <w:r>
        <w:tab/>
        <w:t xml:space="preserve">     pH/ selection=forward scale=none </w:t>
      </w:r>
      <w:proofErr w:type="spellStart"/>
      <w:r>
        <w:t>lackfit</w:t>
      </w:r>
      <w:proofErr w:type="spellEnd"/>
      <w:r w:rsidR="00140243">
        <w:t xml:space="preserve"> </w:t>
      </w:r>
      <w:proofErr w:type="spellStart"/>
      <w:r w:rsidR="00140243">
        <w:t>ctable</w:t>
      </w:r>
      <w:proofErr w:type="spellEnd"/>
      <w:r>
        <w:t>;</w:t>
      </w:r>
    </w:p>
    <w:p w14:paraId="6F97F8FD" w14:textId="0446783A" w:rsidR="00296994" w:rsidRDefault="00296994" w:rsidP="00296994">
      <w:r>
        <w:t>run;</w:t>
      </w:r>
    </w:p>
    <w:p w14:paraId="1E7EF25C" w14:textId="07246A20" w:rsidR="007A6C50" w:rsidRDefault="007A6C50" w:rsidP="00296994"/>
    <w:p w14:paraId="1B07F1AB" w14:textId="3437BD73" w:rsidR="007A6C50" w:rsidRDefault="007A6C50" w:rsidP="007A6C50">
      <w:pPr>
        <w:pStyle w:val="Heading2"/>
      </w:pPr>
      <w:r>
        <w:t>QDA</w:t>
      </w:r>
    </w:p>
    <w:p w14:paraId="596BAC8F" w14:textId="12C7C43E" w:rsidR="007A6C50" w:rsidRDefault="007A6C50" w:rsidP="007A6C50"/>
    <w:p w14:paraId="18758086" w14:textId="77777777" w:rsidR="007A6C50" w:rsidRPr="007A6C50" w:rsidRDefault="007A6C50" w:rsidP="007A6C50">
      <w:pPr>
        <w:shd w:val="clear" w:color="auto" w:fill="FAFBFE"/>
        <w:contextualSpacing/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</w:pPr>
      <w:r w:rsidRPr="007A6C50">
        <w:rPr>
          <w:rFonts w:ascii="Courier New" w:eastAsia="Times New Roman" w:hAnsi="Courier New" w:cs="Courier New"/>
          <w:b/>
          <w:bCs/>
          <w:color w:val="112277"/>
          <w:sz w:val="20"/>
          <w:szCs w:val="20"/>
        </w:rPr>
        <w:t>Test of Homogeneity of Within Covariance Matrices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1"/>
        <w:gridCol w:w="421"/>
        <w:gridCol w:w="1381"/>
      </w:tblGrid>
      <w:tr w:rsidR="007A6C50" w:rsidRPr="007A6C50" w14:paraId="1D30440D" w14:textId="77777777" w:rsidTr="007A6C50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D05F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F38F9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D89D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</w:t>
            </w:r>
            <w:proofErr w:type="spellEnd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&gt; </w:t>
            </w:r>
            <w:proofErr w:type="spellStart"/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ChiSq</w:t>
            </w:r>
            <w:proofErr w:type="spellEnd"/>
          </w:p>
        </w:tc>
      </w:tr>
      <w:tr w:rsidR="007A6C50" w:rsidRPr="007A6C50" w14:paraId="4B1D2AF2" w14:textId="77777777" w:rsidTr="007A6C50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AF795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264.243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CFF2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93186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sz w:val="20"/>
                <w:szCs w:val="20"/>
              </w:rPr>
              <w:t>&lt;.0001</w:t>
            </w:r>
          </w:p>
        </w:tc>
      </w:tr>
    </w:tbl>
    <w:p w14:paraId="14C02D48" w14:textId="5CBD1EF8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4A47C36C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D82D1E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51FDFAE6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20D2D0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44417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1904C2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C6001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58EAED39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F1828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9E7E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2</w:t>
            </w:r>
          </w:p>
          <w:p w14:paraId="4671DC9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2.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7D62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7</w:t>
            </w:r>
          </w:p>
          <w:p w14:paraId="284FA5C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7.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8B18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9</w:t>
            </w:r>
          </w:p>
          <w:p w14:paraId="06DFF5F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64179B7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9B994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53C5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6</w:t>
            </w:r>
          </w:p>
          <w:p w14:paraId="23D387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0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FBFA5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95</w:t>
            </w:r>
          </w:p>
          <w:p w14:paraId="51C0688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76B2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71</w:t>
            </w:r>
          </w:p>
          <w:p w14:paraId="2DBDC41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0F6858F0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B2FAAA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4749F1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8</w:t>
            </w:r>
          </w:p>
          <w:p w14:paraId="1AEC518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8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0A3F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2</w:t>
            </w:r>
          </w:p>
          <w:p w14:paraId="6E9F71E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1.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E295A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800</w:t>
            </w:r>
          </w:p>
          <w:p w14:paraId="1093C13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82EB93A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28AFA1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E66F0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33F55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BD6C0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0E517D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CFD7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4383F3D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9AEC025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6D359F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A89E794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0E2BCC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B3219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1BF6E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DB77A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76401678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861586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F479C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27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1187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0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45790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388</w:t>
            </w:r>
          </w:p>
        </w:tc>
      </w:tr>
      <w:tr w:rsidR="007A6C50" w:rsidRPr="007A6C50" w14:paraId="43F0D10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AE425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FF1E4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3A7F6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35C5C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5E5A07C1" w14:textId="0583E8AD" w:rsidR="007A6C50" w:rsidRDefault="007A6C50" w:rsidP="007A6C50"/>
    <w:p w14:paraId="3081EC12" w14:textId="77777777" w:rsidR="007A6C50" w:rsidRDefault="007A6C50" w:rsidP="007A6C50"/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8"/>
        <w:gridCol w:w="1468"/>
        <w:gridCol w:w="451"/>
        <w:gridCol w:w="451"/>
        <w:gridCol w:w="1467"/>
        <w:gridCol w:w="1272"/>
        <w:gridCol w:w="1467"/>
      </w:tblGrid>
      <w:tr w:rsidR="007A6C50" w:rsidRPr="007A6C50" w14:paraId="6177D413" w14:textId="77777777" w:rsidTr="007A6C50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A24682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Number of Observations and Percent Classified into Outcome</w:t>
            </w:r>
          </w:p>
        </w:tc>
      </w:tr>
      <w:tr w:rsidR="007A6C50" w:rsidRPr="007A6C50" w14:paraId="32FBEA1D" w14:textId="77777777" w:rsidTr="007A6C50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0FB7A4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rom Outcom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F04E7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2444B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C6DFFD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4F74D1E6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137AD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D192D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13</w:t>
            </w:r>
          </w:p>
          <w:p w14:paraId="5DFBBF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3.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C0A66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13</w:t>
            </w:r>
          </w:p>
          <w:p w14:paraId="0357B55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6.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D371C3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26</w:t>
            </w:r>
          </w:p>
          <w:p w14:paraId="08C02C6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33B2A533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533E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C50C7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6</w:t>
            </w:r>
          </w:p>
          <w:p w14:paraId="157C327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28.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A97F2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267</w:t>
            </w:r>
          </w:p>
          <w:p w14:paraId="79811A7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71.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E24D9B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373</w:t>
            </w:r>
          </w:p>
          <w:p w14:paraId="4CC81AA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100.00</w:t>
            </w:r>
          </w:p>
        </w:tc>
      </w:tr>
      <w:tr w:rsidR="007A6C50" w:rsidRPr="007A6C50" w14:paraId="0D4915CF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620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lastRenderedPageBreak/>
              <w:t>Total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591D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19</w:t>
            </w:r>
          </w:p>
          <w:p w14:paraId="3DC8C32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2.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3145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80</w:t>
            </w:r>
          </w:p>
          <w:p w14:paraId="5D604CC2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7.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D91A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99</w:t>
            </w:r>
          </w:p>
          <w:p w14:paraId="507AACEE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00.00</w:t>
            </w:r>
          </w:p>
        </w:tc>
      </w:tr>
      <w:tr w:rsidR="007A6C50" w:rsidRPr="007A6C50" w14:paraId="1F1F8CD4" w14:textId="77777777" w:rsidTr="007A6C50"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7D65687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C258F5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2EDB4F4D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7DFB77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</w:t>
            </w:r>
          </w:p>
          <w:p w14:paraId="3224CA70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770C1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  <w:p w14:paraId="1A17D3A8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  <w:tr w:rsidR="007A6C50" w:rsidRPr="007A6C50" w14:paraId="46F787A3" w14:textId="77777777" w:rsidTr="007A6C50">
        <w:trPr>
          <w:gridAfter w:val="2"/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717612B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Error Count Estimates for Outcome</w:t>
            </w:r>
          </w:p>
        </w:tc>
      </w:tr>
      <w:tr w:rsidR="007A6C50" w:rsidRPr="007A6C50" w14:paraId="728B1246" w14:textId="77777777" w:rsidTr="007A6C50">
        <w:trPr>
          <w:gridAfter w:val="2"/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1B49F7" w14:textId="77777777" w:rsidR="007A6C50" w:rsidRPr="007A6C50" w:rsidRDefault="007A6C50" w:rsidP="007A6C50">
            <w:pPr>
              <w:spacing w:after="240"/>
              <w:contextualSpacing/>
              <w:jc w:val="center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F142B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fine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99A3AC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o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928EFF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Total</w:t>
            </w:r>
          </w:p>
        </w:tc>
      </w:tr>
      <w:tr w:rsidR="007A6C50" w:rsidRPr="007A6C50" w14:paraId="262BD251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8FA12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Rat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AE5B1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653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E9069A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84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AF10F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2747</w:t>
            </w:r>
          </w:p>
        </w:tc>
      </w:tr>
      <w:tr w:rsidR="007A6C50" w:rsidRPr="007A6C50" w14:paraId="0640F8A3" w14:textId="77777777" w:rsidTr="007A6C50">
        <w:trPr>
          <w:gridAfter w:val="2"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30326E" w14:textId="77777777" w:rsidR="007A6C50" w:rsidRPr="007A6C50" w:rsidRDefault="007A6C50" w:rsidP="007A6C50">
            <w:pPr>
              <w:spacing w:after="240"/>
              <w:contextualSpacing/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b/>
                <w:bCs/>
                <w:color w:val="112277"/>
                <w:sz w:val="20"/>
                <w:szCs w:val="20"/>
              </w:rPr>
              <w:t>Prio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0BB154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gridSpan w:val="2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9EB7A9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.5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8A78F" w14:textId="77777777" w:rsidR="007A6C50" w:rsidRPr="007A6C50" w:rsidRDefault="007A6C50" w:rsidP="007A6C50">
            <w:pPr>
              <w:spacing w:after="240"/>
              <w:contextualSpacing/>
              <w:jc w:val="right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7A6C5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 </w:t>
            </w:r>
          </w:p>
        </w:tc>
      </w:tr>
    </w:tbl>
    <w:p w14:paraId="3093172C" w14:textId="6D4ACAFD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3D7037B" w14:textId="388DC1F9" w:rsidR="007A6C50" w:rsidRDefault="007A6C50" w:rsidP="007A6C50">
      <w:pPr>
        <w:pStyle w:val="Heading2"/>
      </w:pPr>
      <w:r>
        <w:t>SAS Code for QDA</w:t>
      </w:r>
    </w:p>
    <w:p w14:paraId="56EA27C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rain.csv"</w:t>
      </w:r>
    </w:p>
    <w:p w14:paraId="700583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wine replace;</w:t>
      </w:r>
    </w:p>
    <w:p w14:paraId="1E971B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25FFC0E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5F97320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466742E2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027DBA1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impor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atafile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"/home/anhainguyen820/sasuser.v94/wine_test.csv"</w:t>
      </w:r>
    </w:p>
    <w:p w14:paraId="2C598E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bm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l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out=test replace;</w:t>
      </w:r>
    </w:p>
    <w:p w14:paraId="02AE462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delimiter=',';</w:t>
      </w:r>
    </w:p>
    <w:p w14:paraId="72C73A6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    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getnam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yes;</w:t>
      </w:r>
    </w:p>
    <w:p w14:paraId="695A2F57" w14:textId="2F303D5C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8AEB029" w14:textId="10A90883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4849C545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wine; set wine;</w:t>
      </w:r>
    </w:p>
    <w:p w14:paraId="5121C13B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16FED41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491C5B0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FDC734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274062C9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C1A7EA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4F78B68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64FE99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645632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data test; set test;</w:t>
      </w:r>
    </w:p>
    <w:p w14:paraId="7EF992A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residual.sugar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477CE9F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chlorides);</w:t>
      </w:r>
    </w:p>
    <w:p w14:paraId="1E27760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ree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6AE7BC3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otal.sulfur.dioxide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72C635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spellStart"/>
      <w:proofErr w:type="gramEnd"/>
      <w:r w:rsidRPr="007A6C50">
        <w:rPr>
          <w:rFonts w:ascii="Courier New" w:hAnsi="Courier New" w:cs="Courier New"/>
          <w:sz w:val="20"/>
          <w:szCs w:val="20"/>
        </w:rPr>
        <w:t>sulphates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);</w:t>
      </w:r>
    </w:p>
    <w:p w14:paraId="5CED01CF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 w:rsidRPr="007A6C50">
        <w:rPr>
          <w:rFonts w:ascii="Courier New" w:hAnsi="Courier New" w:cs="Courier New"/>
          <w:sz w:val="20"/>
          <w:szCs w:val="20"/>
        </w:rPr>
        <w:t>log(</w:t>
      </w:r>
      <w:proofErr w:type="gramEnd"/>
      <w:r w:rsidRPr="007A6C50">
        <w:rPr>
          <w:rFonts w:ascii="Courier New" w:hAnsi="Courier New" w:cs="Courier New"/>
          <w:sz w:val="20"/>
          <w:szCs w:val="20"/>
        </w:rPr>
        <w:t>alcohol);</w:t>
      </w:r>
    </w:p>
    <w:p w14:paraId="3FB8477B" w14:textId="3099C761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run;</w:t>
      </w:r>
    </w:p>
    <w:p w14:paraId="16828F23" w14:textId="29B9DC5A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12C9B12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 xml:space="preserve">proc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discrim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 xml:space="preserve"> data=wine pool=test 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testdata</w:t>
      </w:r>
      <w:proofErr w:type="spellEnd"/>
      <w:r w:rsidRPr="007A6C50">
        <w:rPr>
          <w:rFonts w:ascii="Courier New" w:hAnsi="Courier New" w:cs="Courier New"/>
          <w:sz w:val="20"/>
          <w:szCs w:val="20"/>
        </w:rPr>
        <w:t>=test;</w:t>
      </w:r>
    </w:p>
    <w:p w14:paraId="5E9DB32E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>class Outcome;</w:t>
      </w:r>
    </w:p>
    <w:p w14:paraId="62EFC446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7A6C50">
        <w:rPr>
          <w:rFonts w:ascii="Courier New" w:hAnsi="Courier New" w:cs="Courier New"/>
          <w:sz w:val="20"/>
          <w:szCs w:val="20"/>
        </w:rPr>
        <w:t>var</w:t>
      </w:r>
      <w:proofErr w:type="spellEnd"/>
      <w:proofErr w:type="gramEnd"/>
      <w:r w:rsidRPr="007A6C50">
        <w:rPr>
          <w:rFonts w:ascii="Courier New" w:hAnsi="Courier New" w:cs="Courier New"/>
          <w:sz w:val="20"/>
          <w:szCs w:val="20"/>
        </w:rPr>
        <w:t xml:space="preserve">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residual.sugar"N</w:t>
      </w:r>
      <w:proofErr w:type="spellEnd"/>
    </w:p>
    <w:p w14:paraId="2349A61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chlorides"N</w:t>
      </w:r>
      <w:proofErr w:type="spellEnd"/>
    </w:p>
    <w:p w14:paraId="5B75B970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free.sulfur.dioxide"N</w:t>
      </w:r>
      <w:proofErr w:type="spellEnd"/>
    </w:p>
    <w:p w14:paraId="4E57EBE8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total.sulfur.dioxide"N</w:t>
      </w:r>
      <w:proofErr w:type="spellEnd"/>
    </w:p>
    <w:p w14:paraId="1E02048A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sulphates"N</w:t>
      </w:r>
      <w:proofErr w:type="spellEnd"/>
    </w:p>
    <w:p w14:paraId="4E74F32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log.alcohol"N</w:t>
      </w:r>
      <w:proofErr w:type="spellEnd"/>
    </w:p>
    <w:p w14:paraId="77A02063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fixed.acidity"N</w:t>
      </w:r>
      <w:proofErr w:type="spellEnd"/>
    </w:p>
    <w:p w14:paraId="55076947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volatile.acidity"N</w:t>
      </w:r>
      <w:proofErr w:type="spellEnd"/>
    </w:p>
    <w:p w14:paraId="185EB79D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"</w:t>
      </w:r>
      <w:proofErr w:type="spellStart"/>
      <w:r w:rsidRPr="007A6C50">
        <w:rPr>
          <w:rFonts w:ascii="Courier New" w:hAnsi="Courier New" w:cs="Courier New"/>
          <w:sz w:val="20"/>
          <w:szCs w:val="20"/>
        </w:rPr>
        <w:t>citric.acid"N</w:t>
      </w:r>
      <w:proofErr w:type="spellEnd"/>
    </w:p>
    <w:p w14:paraId="04B6CE51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density</w:t>
      </w:r>
    </w:p>
    <w:p w14:paraId="7415A974" w14:textId="77777777" w:rsidR="007A6C50" w:rsidRP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tab/>
        <w:t xml:space="preserve">   pH;</w:t>
      </w:r>
    </w:p>
    <w:p w14:paraId="5A4729BB" w14:textId="7E12B189" w:rsidR="007A6C50" w:rsidRDefault="007A6C50" w:rsidP="007A6C50">
      <w:pPr>
        <w:contextualSpacing/>
        <w:rPr>
          <w:rFonts w:ascii="Courier New" w:hAnsi="Courier New" w:cs="Courier New"/>
          <w:sz w:val="20"/>
          <w:szCs w:val="20"/>
        </w:rPr>
      </w:pPr>
      <w:r w:rsidRPr="007A6C50">
        <w:rPr>
          <w:rFonts w:ascii="Courier New" w:hAnsi="Courier New" w:cs="Courier New"/>
          <w:sz w:val="20"/>
          <w:szCs w:val="20"/>
        </w:rPr>
        <w:lastRenderedPageBreak/>
        <w:t>run;</w:t>
      </w:r>
    </w:p>
    <w:p w14:paraId="5C010CD9" w14:textId="77777777" w:rsidR="00B57526" w:rsidRDefault="00B57526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EF11152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31F2E62C" w14:textId="77777777" w:rsidR="00952334" w:rsidRDefault="00952334" w:rsidP="00952334">
      <w:pPr>
        <w:pStyle w:val="Heading1"/>
      </w:pPr>
      <w:bookmarkStart w:id="2" w:name="_Toc530320911"/>
      <w:r>
        <w:t>Objective 2 – Nonparametric approach</w:t>
      </w:r>
      <w:bookmarkEnd w:id="2"/>
    </w:p>
    <w:p w14:paraId="71324E4D" w14:textId="77777777" w:rsidR="00952334" w:rsidRDefault="00952334" w:rsidP="007A6C50">
      <w:pPr>
        <w:contextualSpacing/>
        <w:rPr>
          <w:rFonts w:ascii="Courier New" w:hAnsi="Courier New" w:cs="Courier New"/>
          <w:sz w:val="20"/>
          <w:szCs w:val="20"/>
        </w:rPr>
      </w:pPr>
    </w:p>
    <w:p w14:paraId="2FE6352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ggplot2)</w:t>
      </w:r>
    </w:p>
    <w:p w14:paraId="2D91AF9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tree)</w:t>
      </w:r>
    </w:p>
    <w:p w14:paraId="490959C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SLR)</w:t>
      </w:r>
    </w:p>
    <w:p w14:paraId="06C68DD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andomFor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0A3C942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NN)</w:t>
      </w:r>
    </w:p>
    <w:p w14:paraId="510C593C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library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eprtre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61C82E0F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79BD86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setwd("D:/My_Docs/univer/Stat2/Project2/MSDS6372_Project_2-master")</w:t>
      </w:r>
    </w:p>
    <w:p w14:paraId="10CACBC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EF866A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&lt;-read.csv("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quality-red.csv",heade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T)</w:t>
      </w:r>
    </w:p>
    <w:p w14:paraId="2A8650C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attach(wine)</w:t>
      </w:r>
    </w:p>
    <w:p w14:paraId="7DD5F32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13DD171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name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wine)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su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names(wine),</w:t>
      </w:r>
    </w:p>
    <w:p w14:paraId="23CBF95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pattern = "\\.",</w:t>
      </w:r>
    </w:p>
    <w:p w14:paraId="63286D1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replacement = "_")</w:t>
      </w:r>
    </w:p>
    <w:p w14:paraId="20EE15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68B3EDC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ifels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quality&lt;=5,"Poor","Fine")</w:t>
      </w:r>
    </w:p>
    <w:p w14:paraId="59B6F8F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wine=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,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5B78E7C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5FA56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2)</w:t>
      </w:r>
    </w:p>
    <w:p w14:paraId="1859A6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rain=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sample(1:nrow(wine)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nrow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wine)*2/3)  #split 2/3 train 1/3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es</w:t>
      </w:r>
      <w:proofErr w:type="spellEnd"/>
    </w:p>
    <w:p w14:paraId="424AED4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wine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wine[-train,]</w:t>
      </w:r>
    </w:p>
    <w:p w14:paraId="4F7E112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wine.train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wine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train,]                 #test data set</w:t>
      </w:r>
    </w:p>
    <w:p w14:paraId="326463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Quality.te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-train]              #test</w:t>
      </w:r>
    </w:p>
    <w:p w14:paraId="5039B74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139F84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set.se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5)</w:t>
      </w:r>
    </w:p>
    <w:p w14:paraId="37F6F74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rf.wine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andomForest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factor(QualityCat)~.-quality,wine,mtry=5,subset=train,importance=F,ntree=100)</w:t>
      </w:r>
    </w:p>
    <w:p w14:paraId="1878B10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</w:p>
    <w:p w14:paraId="692B9A9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D6EF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f.wine$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,1]</w:t>
      </w:r>
    </w:p>
    <w:p w14:paraId="78C0D7C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plo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$err.rat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[,1]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x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Number of Trees"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ylab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Error Rate")</w:t>
      </w:r>
    </w:p>
    <w:p w14:paraId="1921FF14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48434E66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&lt;-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predict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f.wine,newdata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,typ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="response")</w:t>
      </w:r>
    </w:p>
    <w:p w14:paraId="5923785E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table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,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40CD9BC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ADDA47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confusionMatrix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fit.pred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wine.test$QualityCa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3FA4EA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4A84113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Get importance</w:t>
      </w:r>
    </w:p>
    <w:p w14:paraId="45D538AA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gramStart"/>
      <w:r w:rsidRPr="00B57526">
        <w:rPr>
          <w:rFonts w:ascii="Courier New" w:hAnsi="Courier New" w:cs="Courier New"/>
          <w:sz w:val="20"/>
          <w:szCs w:val="20"/>
        </w:rPr>
        <w:t>importance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   &lt;- importance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f.win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)</w:t>
      </w:r>
    </w:p>
    <w:p w14:paraId="1FEBA58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2E3A08B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ata.fram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Variables =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row.nam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importance), </w:t>
      </w:r>
    </w:p>
    <w:p w14:paraId="036DBBD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 Importance =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round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importance[ ,'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MeanDecreaseGini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'],2))</w:t>
      </w:r>
    </w:p>
    <w:p w14:paraId="23CCBD2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0081D0B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Create a rank variable based on importance</w:t>
      </w:r>
    </w:p>
    <w:p w14:paraId="0F31023B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&lt;-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ar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%&gt;%</w:t>
      </w:r>
    </w:p>
    <w:p w14:paraId="662F4DAD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mutate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Rank = paste0('#',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nse_rank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des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Importance))))</w:t>
      </w:r>
    </w:p>
    <w:p w14:paraId="3FC3CCB0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</w:p>
    <w:p w14:paraId="55904E35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># Use ggplot2 to visualize the relative importance of variables</w:t>
      </w:r>
    </w:p>
    <w:p w14:paraId="1C15320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B57526">
        <w:rPr>
          <w:rFonts w:ascii="Courier New" w:hAnsi="Courier New" w:cs="Courier New"/>
          <w:sz w:val="20"/>
          <w:szCs w:val="20"/>
        </w:rPr>
        <w:t>ggplo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rankImportance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x = reorder(Variables, Importance), </w:t>
      </w:r>
    </w:p>
    <w:p w14:paraId="742D0A29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               y = Importance, fill = Importance)) +</w:t>
      </w:r>
    </w:p>
    <w:p w14:paraId="7EEBBC0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ba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(stat='identity') + </w:t>
      </w:r>
    </w:p>
    <w:p w14:paraId="34986EF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geom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tex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B57526">
        <w:rPr>
          <w:rFonts w:ascii="Courier New" w:hAnsi="Courier New" w:cs="Courier New"/>
          <w:sz w:val="20"/>
          <w:szCs w:val="20"/>
        </w:rPr>
        <w:t>aes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x = Variables, y = 0.5, label = Rank),</w:t>
      </w:r>
    </w:p>
    <w:p w14:paraId="56E5FCA1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        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h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=0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vjust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=0.55, size = 4,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lour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 xml:space="preserve"> = 'red') +</w:t>
      </w:r>
    </w:p>
    <w:p w14:paraId="501992D7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lastRenderedPageBreak/>
        <w:t xml:space="preserve">  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labs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>x = 'Variables') +</w:t>
      </w:r>
    </w:p>
    <w:p w14:paraId="00232098" w14:textId="77777777" w:rsidR="00B57526" w:rsidRPr="00B57526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coord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flip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</w:t>
      </w:r>
      <w:proofErr w:type="gramEnd"/>
      <w:r w:rsidRPr="00B57526">
        <w:rPr>
          <w:rFonts w:ascii="Courier New" w:hAnsi="Courier New" w:cs="Courier New"/>
          <w:sz w:val="20"/>
          <w:szCs w:val="20"/>
        </w:rPr>
        <w:t xml:space="preserve">) + </w:t>
      </w:r>
    </w:p>
    <w:p w14:paraId="2F56BAF9" w14:textId="5EA61C91" w:rsidR="00B57526" w:rsidRPr="007A6C50" w:rsidRDefault="00B57526" w:rsidP="00B57526">
      <w:pPr>
        <w:contextualSpacing/>
        <w:rPr>
          <w:rFonts w:ascii="Courier New" w:hAnsi="Courier New" w:cs="Courier New"/>
          <w:sz w:val="20"/>
          <w:szCs w:val="20"/>
        </w:rPr>
      </w:pPr>
      <w:r w:rsidRPr="00B57526">
        <w:rPr>
          <w:rFonts w:ascii="Courier New" w:hAnsi="Courier New" w:cs="Courier New"/>
          <w:sz w:val="20"/>
          <w:szCs w:val="20"/>
        </w:rPr>
        <w:t xml:space="preserve">  </w:t>
      </w:r>
      <w:proofErr w:type="spellStart"/>
      <w:r w:rsidRPr="00B57526">
        <w:rPr>
          <w:rFonts w:ascii="Courier New" w:hAnsi="Courier New" w:cs="Courier New"/>
          <w:sz w:val="20"/>
          <w:szCs w:val="20"/>
        </w:rPr>
        <w:t>theme_</w:t>
      </w:r>
      <w:proofErr w:type="gramStart"/>
      <w:r w:rsidRPr="00B57526">
        <w:rPr>
          <w:rFonts w:ascii="Courier New" w:hAnsi="Courier New" w:cs="Courier New"/>
          <w:sz w:val="20"/>
          <w:szCs w:val="20"/>
        </w:rPr>
        <w:t>classic</w:t>
      </w:r>
      <w:proofErr w:type="spellEnd"/>
      <w:r w:rsidRPr="00B57526">
        <w:rPr>
          <w:rFonts w:ascii="Courier New" w:hAnsi="Courier New" w:cs="Courier New"/>
          <w:sz w:val="20"/>
          <w:szCs w:val="20"/>
        </w:rPr>
        <w:t>()</w:t>
      </w:r>
      <w:proofErr w:type="gramEnd"/>
    </w:p>
    <w:sectPr w:rsidR="00B57526" w:rsidRPr="007A6C50" w:rsidSect="00265D28">
      <w:headerReference w:type="default" r:id="rId31"/>
      <w:footerReference w:type="even" r:id="rId32"/>
      <w:footerReference w:type="default" r:id="rId3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622A859" w14:textId="77777777" w:rsidR="007C2CDC" w:rsidRDefault="007C2CDC" w:rsidP="00B837C4">
      <w:r>
        <w:separator/>
      </w:r>
    </w:p>
  </w:endnote>
  <w:endnote w:type="continuationSeparator" w:id="0">
    <w:p w14:paraId="0BA6203E" w14:textId="77777777" w:rsidR="007C2CDC" w:rsidRDefault="007C2CDC" w:rsidP="00B837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neva">
    <w:altName w:val="Arial"/>
    <w:panose1 w:val="00000000000000000000"/>
    <w:charset w:val="00"/>
    <w:family w:val="roman"/>
    <w:notTrueType/>
    <w:pitch w:val="default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-127894710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2C67922" w14:textId="45C63EF3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AA8BEB" w14:textId="77777777" w:rsidR="004904CF" w:rsidRDefault="004904CF" w:rsidP="00B837C4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Style w:val="PageNumber"/>
      </w:rPr>
      <w:id w:val="35339121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9114FEC" w14:textId="7E74B9B4" w:rsidR="004904CF" w:rsidRDefault="004904CF" w:rsidP="00CD1BD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B17B5">
          <w:rPr>
            <w:rStyle w:val="PageNumber"/>
          </w:rPr>
          <w:t>14</w:t>
        </w:r>
        <w:r>
          <w:rPr>
            <w:rStyle w:val="PageNumber"/>
          </w:rPr>
          <w:fldChar w:fldCharType="end"/>
        </w:r>
      </w:p>
    </w:sdtContent>
  </w:sdt>
  <w:p w14:paraId="502D6891" w14:textId="48BCB374" w:rsidR="004904CF" w:rsidRDefault="004904CF" w:rsidP="00CE3CCC">
    <w:pPr>
      <w:pStyle w:val="Footer"/>
    </w:pPr>
    <w:proofErr w:type="spellStart"/>
    <w:r w:rsidRPr="00FD41B8">
      <w:t>Vitaly</w:t>
    </w:r>
    <w:proofErr w:type="spellEnd"/>
    <w:r w:rsidRPr="00FD41B8">
      <w:t xml:space="preserve"> </w:t>
    </w:r>
    <w:proofErr w:type="spellStart"/>
    <w:r w:rsidRPr="00FD41B8">
      <w:t>Briker</w:t>
    </w:r>
    <w:proofErr w:type="spellEnd"/>
    <w:r w:rsidRPr="00FD41B8">
      <w:t xml:space="preserve"> | Kelly Carter | An Nguyen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2D2A82" w14:textId="77777777" w:rsidR="007C2CDC" w:rsidRDefault="007C2CDC" w:rsidP="00B837C4">
      <w:r>
        <w:separator/>
      </w:r>
    </w:p>
  </w:footnote>
  <w:footnote w:type="continuationSeparator" w:id="0">
    <w:p w14:paraId="30F857F2" w14:textId="77777777" w:rsidR="007C2CDC" w:rsidRDefault="007C2CDC" w:rsidP="00B837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AE294FF" w14:textId="57834DE1" w:rsidR="004904CF" w:rsidRPr="00296994" w:rsidRDefault="004904CF" w:rsidP="00296994">
    <w:pPr>
      <w:pStyle w:val="Header"/>
    </w:pPr>
    <w:r>
      <w:t>MSDS6372: Project 2 – Red Wine Review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IzNjI2N7Y0MTdX0lEKTi0uzszPAykwrQUA1JAVFSwAAAA="/>
  </w:docVars>
  <w:rsids>
    <w:rsidRoot w:val="00265D28"/>
    <w:rsid w:val="00000C62"/>
    <w:rsid w:val="00046338"/>
    <w:rsid w:val="000C59C6"/>
    <w:rsid w:val="00140243"/>
    <w:rsid w:val="00153D89"/>
    <w:rsid w:val="00163AEA"/>
    <w:rsid w:val="001D76B8"/>
    <w:rsid w:val="001D7A8C"/>
    <w:rsid w:val="001E2C4D"/>
    <w:rsid w:val="00265D28"/>
    <w:rsid w:val="00296345"/>
    <w:rsid w:val="00296994"/>
    <w:rsid w:val="002B17B5"/>
    <w:rsid w:val="002D3759"/>
    <w:rsid w:val="002D4E0C"/>
    <w:rsid w:val="00354916"/>
    <w:rsid w:val="00472411"/>
    <w:rsid w:val="004904CF"/>
    <w:rsid w:val="00494FD5"/>
    <w:rsid w:val="0056206E"/>
    <w:rsid w:val="005A465C"/>
    <w:rsid w:val="0063130E"/>
    <w:rsid w:val="007A6C50"/>
    <w:rsid w:val="007C2CDC"/>
    <w:rsid w:val="007C4D99"/>
    <w:rsid w:val="007E0303"/>
    <w:rsid w:val="008110DC"/>
    <w:rsid w:val="009208D0"/>
    <w:rsid w:val="00952334"/>
    <w:rsid w:val="0097253A"/>
    <w:rsid w:val="00A14425"/>
    <w:rsid w:val="00A96528"/>
    <w:rsid w:val="00B041B5"/>
    <w:rsid w:val="00B308D1"/>
    <w:rsid w:val="00B52DD5"/>
    <w:rsid w:val="00B57526"/>
    <w:rsid w:val="00B70DB8"/>
    <w:rsid w:val="00B75A7F"/>
    <w:rsid w:val="00B837C4"/>
    <w:rsid w:val="00C22466"/>
    <w:rsid w:val="00C61A2A"/>
    <w:rsid w:val="00CD1BD3"/>
    <w:rsid w:val="00CE3CCC"/>
    <w:rsid w:val="00CE45D0"/>
    <w:rsid w:val="00CF4D03"/>
    <w:rsid w:val="00D2010B"/>
    <w:rsid w:val="00D33024"/>
    <w:rsid w:val="00D46B51"/>
    <w:rsid w:val="00DD59F8"/>
    <w:rsid w:val="00E07B59"/>
    <w:rsid w:val="00E667EF"/>
    <w:rsid w:val="00E755D7"/>
    <w:rsid w:val="00E96DE0"/>
    <w:rsid w:val="00EB2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CFA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5D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1A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61A2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65D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61A2A"/>
    <w:rPr>
      <w:rFonts w:asciiTheme="majorHAnsi" w:eastAsiaTheme="majorEastAsia" w:hAnsiTheme="majorHAnsi" w:cstheme="majorBidi"/>
      <w:color w:val="1F3763" w:themeColor="accent1" w:themeShade="7F"/>
    </w:rPr>
  </w:style>
  <w:style w:type="table" w:styleId="TableGrid">
    <w:name w:val="Table Grid"/>
    <w:basedOn w:val="TableNormal"/>
    <w:uiPriority w:val="39"/>
    <w:rsid w:val="00C61A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61A2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37C4"/>
  </w:style>
  <w:style w:type="character" w:styleId="PageNumber">
    <w:name w:val="page number"/>
    <w:basedOn w:val="DefaultParagraphFont"/>
    <w:uiPriority w:val="99"/>
    <w:semiHidden/>
    <w:unhideWhenUsed/>
    <w:rsid w:val="00B837C4"/>
  </w:style>
  <w:style w:type="paragraph" w:styleId="Header">
    <w:name w:val="header"/>
    <w:basedOn w:val="Normal"/>
    <w:link w:val="HeaderChar"/>
    <w:uiPriority w:val="99"/>
    <w:unhideWhenUsed/>
    <w:rsid w:val="00B837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37C4"/>
  </w:style>
  <w:style w:type="paragraph" w:styleId="NoSpacing">
    <w:name w:val="No Spacing"/>
    <w:uiPriority w:val="1"/>
    <w:qFormat/>
    <w:rsid w:val="007C4D9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4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4D99"/>
    <w:rPr>
      <w:rFonts w:ascii="Courier New" w:eastAsia="Times New Roman" w:hAnsi="Courier New" w:cs="Courier New"/>
      <w:sz w:val="20"/>
      <w:szCs w:val="20"/>
    </w:rPr>
  </w:style>
  <w:style w:type="paragraph" w:customStyle="1" w:styleId="c">
    <w:name w:val="c"/>
    <w:basedOn w:val="Normal"/>
    <w:rsid w:val="007A6C5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5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52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49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5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0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6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9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4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15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9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4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655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20" Type="http://schemas.openxmlformats.org/officeDocument/2006/relationships/image" Target="media/image13.png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emf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76F7F3-2416-485F-A16C-9D21B6ED3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2</Pages>
  <Words>3620</Words>
  <Characters>19367</Characters>
  <Application>Microsoft Office Word</Application>
  <DocSecurity>0</DocSecurity>
  <Lines>472</Lines>
  <Paragraphs>2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Kelly Carter</cp:lastModifiedBy>
  <cp:revision>11</cp:revision>
  <dcterms:created xsi:type="dcterms:W3CDTF">2018-12-08T00:49:00Z</dcterms:created>
  <dcterms:modified xsi:type="dcterms:W3CDTF">2018-12-08T07:59:00Z</dcterms:modified>
</cp:coreProperties>
</file>